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13"/>
        <w:gridCol w:w="2607"/>
      </w:tblGrid>
      <w:tr w:rsidR="00EC309B" w:rsidRPr="00E062FE" w14:paraId="71C85A08" w14:textId="77777777" w:rsidTr="00FA25DA"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0BABBE" w14:textId="71048B39" w:rsidR="00405CB8" w:rsidRPr="00E062FE" w:rsidRDefault="00405CB8" w:rsidP="00FA25DA">
            <w:pPr>
              <w:tabs>
                <w:tab w:val="left" w:pos="720"/>
                <w:tab w:val="center" w:pos="1836"/>
              </w:tabs>
              <w:spacing w:before="120" w:after="120"/>
              <w:rPr>
                <w:rFonts w:ascii="Calibri" w:hAnsi="Calibri"/>
                <w:b/>
              </w:rPr>
            </w:pPr>
            <w:r w:rsidRPr="00E062FE">
              <w:rPr>
                <w:rFonts w:ascii="Calibri" w:hAnsi="Calibri"/>
                <w:b/>
              </w:rPr>
              <w:t>SUPPLEMENTARY TABLE 1.</w:t>
            </w:r>
            <w:r w:rsidRPr="00E062FE">
              <w:rPr>
                <w:rFonts w:ascii="Calibri" w:hAnsi="Calibri"/>
              </w:rPr>
              <w:t xml:space="preserve"> </w:t>
            </w:r>
            <w:r w:rsidR="00D51378" w:rsidRPr="00E062FE">
              <w:rPr>
                <w:rFonts w:ascii="Calibri" w:hAnsi="Calibri"/>
                <w:b/>
                <w:bCs/>
              </w:rPr>
              <w:t>C</w:t>
            </w:r>
            <w:r w:rsidRPr="00E062FE">
              <w:rPr>
                <w:rFonts w:ascii="Calibri" w:hAnsi="Calibri"/>
                <w:b/>
              </w:rPr>
              <w:t>ost estimates used in the Markov models.</w:t>
            </w:r>
          </w:p>
        </w:tc>
      </w:tr>
      <w:tr w:rsidR="00EC309B" w:rsidRPr="00E062FE" w14:paraId="47DCD49B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32E616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Variabl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1B1AA3D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Cost</w:t>
            </w:r>
          </w:p>
        </w:tc>
      </w:tr>
      <w:tr w:rsidR="00EC309B" w:rsidRPr="00E062FE" w14:paraId="5B03F74A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D50E41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 xml:space="preserve">Monthly cost for patient with IBD in clinical “remission” 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190CC8B" w14:textId="130D958E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>$</w:t>
            </w:r>
            <w:r w:rsidR="00BA1E4A" w:rsidRPr="00E062FE">
              <w:rPr>
                <w:rFonts w:ascii="Calibri" w:hAnsi="Calibri" w:cs="Calibri"/>
              </w:rPr>
              <w:t>1,105</w:t>
            </w:r>
            <w:r w:rsidRPr="00E062FE">
              <w:rPr>
                <w:rFonts w:ascii="Calibri" w:hAnsi="Calibri" w:cs="Calibri"/>
              </w:rPr>
              <w:t xml:space="preserve"> </w:t>
            </w:r>
            <w:r w:rsidRPr="00E062FE">
              <w:rPr>
                <w:rFonts w:ascii="Calibri" w:hAnsi="Calibri" w:cs="Calibri"/>
                <w:vertAlign w:val="superscript"/>
              </w:rPr>
              <w:t>a</w:t>
            </w:r>
          </w:p>
        </w:tc>
      </w:tr>
      <w:tr w:rsidR="00EC309B" w:rsidRPr="00E062FE" w14:paraId="0957C2D6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232C965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>Outpatient urgent care visit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164F6AB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 xml:space="preserve">$110 </w:t>
            </w:r>
            <w:r w:rsidRPr="00E062FE">
              <w:rPr>
                <w:rFonts w:ascii="Calibri" w:hAnsi="Calibri" w:cs="Calibri"/>
                <w:vertAlign w:val="superscript"/>
              </w:rPr>
              <w:t>b</w:t>
            </w:r>
          </w:p>
        </w:tc>
      </w:tr>
      <w:tr w:rsidR="00EC309B" w:rsidRPr="00E062FE" w14:paraId="0B4E4A3A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6DA2E83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 xml:space="preserve">ED visit: 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B3715DA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 xml:space="preserve">$1,311 </w:t>
            </w:r>
            <w:r w:rsidRPr="00E062FE">
              <w:rPr>
                <w:rFonts w:ascii="Calibri" w:hAnsi="Calibri" w:cs="Calibri"/>
                <w:vertAlign w:val="superscript"/>
              </w:rPr>
              <w:t>b</w:t>
            </w:r>
          </w:p>
        </w:tc>
      </w:tr>
      <w:tr w:rsidR="00EC309B" w:rsidRPr="00E062FE" w14:paraId="775E277E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5825AA0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ab/>
              <w:t>ED physician—initial consult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DB97E0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>$177</w:t>
            </w:r>
          </w:p>
        </w:tc>
      </w:tr>
      <w:tr w:rsidR="00EC309B" w:rsidRPr="00E062FE" w14:paraId="7CFC1F9D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21DF2AC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ED facility fe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F3B1E4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505</w:t>
            </w:r>
          </w:p>
        </w:tc>
      </w:tr>
      <w:tr w:rsidR="00EC309B" w:rsidRPr="00E062FE" w14:paraId="232D7CBD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F55B52F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Routine venipunctur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14B340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3</w:t>
            </w:r>
          </w:p>
        </w:tc>
      </w:tr>
      <w:tr w:rsidR="00EC309B" w:rsidRPr="00E062FE" w14:paraId="6752F89E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3171403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Complete blood count with differential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677727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8</w:t>
            </w:r>
          </w:p>
        </w:tc>
      </w:tr>
      <w:tr w:rsidR="00EC309B" w:rsidRPr="00E062FE" w14:paraId="13CFFC12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518C35A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Comprehensive metabolic panel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B3A7F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11</w:t>
            </w:r>
          </w:p>
        </w:tc>
      </w:tr>
      <w:tr w:rsidR="00EC309B" w:rsidRPr="00E062FE" w14:paraId="63182561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D060187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C-reactive protein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A755A5A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5</w:t>
            </w:r>
          </w:p>
        </w:tc>
      </w:tr>
      <w:tr w:rsidR="00EC309B" w:rsidRPr="00E062FE" w14:paraId="77000C57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05EEFA7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Erythrocyte sedimentation rat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1CA558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3</w:t>
            </w:r>
          </w:p>
        </w:tc>
      </w:tr>
      <w:tr w:rsidR="00EC309B" w:rsidRPr="00E062FE" w14:paraId="157D2918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7E64A9C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Fecal calprotectin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C916D1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20</w:t>
            </w:r>
          </w:p>
        </w:tc>
      </w:tr>
      <w:tr w:rsidR="00EC309B" w:rsidRPr="00E062FE" w14:paraId="091D5A9B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D9E3709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>Lactat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B252C0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12</w:t>
            </w:r>
          </w:p>
        </w:tc>
      </w:tr>
      <w:tr w:rsidR="00EC309B" w:rsidRPr="00E062FE" w14:paraId="06149B00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629B164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  <w:t xml:space="preserve">CT scan (assumes 75% of ED visits had CT scan): 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87354D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567=0.75*($374+$382)</w:t>
            </w:r>
          </w:p>
        </w:tc>
      </w:tr>
      <w:tr w:rsidR="00EC309B" w:rsidRPr="00E062FE" w14:paraId="7CB9E919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F8B022D" w14:textId="77777777" w:rsidR="00405CB8" w:rsidRPr="00E062FE" w:rsidRDefault="00405CB8" w:rsidP="00FA25DA">
            <w:pPr>
              <w:tabs>
                <w:tab w:val="left" w:pos="429"/>
                <w:tab w:val="left" w:pos="720"/>
              </w:tabs>
              <w:jc w:val="both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ab/>
            </w:r>
            <w:r w:rsidRPr="00E062FE">
              <w:rPr>
                <w:rFonts w:ascii="Calibri" w:hAnsi="Calibri" w:cs="Calibri"/>
                <w:bCs/>
              </w:rPr>
              <w:tab/>
              <w:t>Radiologist fe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DF5482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$374</w:t>
            </w:r>
          </w:p>
        </w:tc>
      </w:tr>
      <w:tr w:rsidR="00EC309B" w:rsidRPr="00E062FE" w14:paraId="5C7B1616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3305740" w14:textId="77777777" w:rsidR="00405CB8" w:rsidRPr="00E062FE" w:rsidRDefault="00405CB8" w:rsidP="00FA25DA">
            <w:pPr>
              <w:tabs>
                <w:tab w:val="left" w:pos="429"/>
                <w:tab w:val="left" w:pos="720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</w:r>
            <w:r w:rsidRPr="00E062FE">
              <w:rPr>
                <w:rFonts w:ascii="Calibri" w:hAnsi="Calibri" w:cs="Calibri"/>
              </w:rPr>
              <w:tab/>
              <w:t>Radiology facility fe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8FECC4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382</w:t>
            </w:r>
          </w:p>
        </w:tc>
      </w:tr>
      <w:tr w:rsidR="00EC309B" w:rsidRPr="00E062FE" w14:paraId="0B432CB6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0B36B6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 xml:space="preserve">Hospitalization: 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3ED376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 xml:space="preserve">$13,514 </w:t>
            </w:r>
            <w:r w:rsidRPr="00E062FE">
              <w:rPr>
                <w:rFonts w:ascii="Calibri" w:hAnsi="Calibri" w:cs="Calibri"/>
                <w:vertAlign w:val="superscript"/>
              </w:rPr>
              <w:t>b</w:t>
            </w:r>
          </w:p>
        </w:tc>
      </w:tr>
      <w:tr w:rsidR="00EC309B" w:rsidRPr="00E062FE" w14:paraId="56050A06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B17099A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Hospitalization with length of stay of 5 days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D8175D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12,073</w:t>
            </w:r>
          </w:p>
        </w:tc>
      </w:tr>
      <w:tr w:rsidR="00EC309B" w:rsidRPr="00E062FE" w14:paraId="25F0BABF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A5E6DB6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Internist—initial consult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A39751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206</w:t>
            </w:r>
          </w:p>
        </w:tc>
      </w:tr>
      <w:tr w:rsidR="00EC309B" w:rsidRPr="00E062FE" w14:paraId="196F250A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F38ED55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Internist</w:t>
            </w:r>
            <w:r w:rsidRPr="00E062FE">
              <w:rPr>
                <w:rFonts w:ascii="Calibri" w:hAnsi="Calibri" w:cs="Calibri"/>
              </w:rPr>
              <w:softHyphen/>
              <w:t>—follow-up visit x4 days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F59557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296</w:t>
            </w:r>
          </w:p>
        </w:tc>
      </w:tr>
      <w:tr w:rsidR="00EC309B" w:rsidRPr="00E062FE" w14:paraId="2D73AA08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7ECC2D4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Gastroenterologist—initial consult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FB22D2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206</w:t>
            </w:r>
          </w:p>
        </w:tc>
      </w:tr>
      <w:tr w:rsidR="00EC309B" w:rsidRPr="00E062FE" w14:paraId="26C39A92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94EC348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Gastroenterologist—follow-up visit x4 days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A67AD8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296</w:t>
            </w:r>
          </w:p>
        </w:tc>
      </w:tr>
      <w:tr w:rsidR="00EC309B" w:rsidRPr="00E062FE" w14:paraId="5AD9A324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90D8E4F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Gastroenterologist—fee for colonoscopy</w:t>
            </w:r>
            <w:r w:rsidRPr="00E062FE">
              <w:rPr>
                <w:rFonts w:ascii="Calibri" w:hAnsi="Calibri" w:cs="Calibri"/>
              </w:rPr>
              <w:tab/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193A2D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209</w:t>
            </w:r>
          </w:p>
        </w:tc>
      </w:tr>
      <w:tr w:rsidR="00EC309B" w:rsidRPr="00E062FE" w14:paraId="78ED9B79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A549144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Anesthesiology—fee for colonoscopy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55BAD7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155</w:t>
            </w:r>
          </w:p>
        </w:tc>
      </w:tr>
      <w:tr w:rsidR="00EC309B" w:rsidRPr="00E062FE" w14:paraId="5EAFF849" w14:textId="77777777" w:rsidTr="00FA25DA">
        <w:tc>
          <w:tcPr>
            <w:tcW w:w="36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727B33" w14:textId="77777777" w:rsidR="00405CB8" w:rsidRPr="00E062FE" w:rsidRDefault="00405CB8" w:rsidP="00FA25DA">
            <w:pPr>
              <w:tabs>
                <w:tab w:val="left" w:pos="429"/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ab/>
              <w:t>Pathology—fee for colon biopsies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ED3250" w14:textId="77777777" w:rsidR="00405CB8" w:rsidRPr="00E062FE" w:rsidRDefault="00405CB8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73</w:t>
            </w:r>
          </w:p>
        </w:tc>
      </w:tr>
      <w:tr w:rsidR="00EC309B" w:rsidRPr="00E062FE" w14:paraId="7C813CDA" w14:textId="77777777" w:rsidTr="00FA25DA"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C3EECB" w14:textId="148E7B40" w:rsidR="00D05049" w:rsidRPr="00E062FE" w:rsidRDefault="00D05049" w:rsidP="00FA25DA">
            <w:pPr>
              <w:jc w:val="both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CT, computed tomography; ED, emergency department; IBD, inflammatory bowel disease.</w:t>
            </w:r>
          </w:p>
          <w:p w14:paraId="1FD4DE77" w14:textId="3F59F976" w:rsidR="00405CB8" w:rsidRPr="00E062FE" w:rsidRDefault="00405CB8" w:rsidP="00FA25DA">
            <w:pPr>
              <w:jc w:val="both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  <w:bCs/>
              </w:rPr>
              <w:t xml:space="preserve">Note: All cost estimates were from the third-party payer perspective and were updated to 2020 U.S. dollars by using the Consumer Price Index inflation calculator. </w:t>
            </w:r>
          </w:p>
          <w:p w14:paraId="44673BD2" w14:textId="1D104927" w:rsidR="00405CB8" w:rsidRPr="00E062FE" w:rsidRDefault="00405CB8" w:rsidP="00FA25DA">
            <w:pPr>
              <w:tabs>
                <w:tab w:val="left" w:pos="338"/>
              </w:tabs>
              <w:ind w:left="344" w:hanging="344"/>
              <w:jc w:val="both"/>
              <w:rPr>
                <w:rFonts w:ascii="Calibri" w:hAnsi="Calibri" w:cs="Calibri"/>
              </w:rPr>
            </w:pPr>
            <w:proofErr w:type="spellStart"/>
            <w:proofErr w:type="gramStart"/>
            <w:r w:rsidRPr="00E062FE">
              <w:rPr>
                <w:rFonts w:ascii="Calibri" w:hAnsi="Calibri" w:cs="Calibri"/>
              </w:rPr>
              <w:t>a</w:t>
            </w:r>
            <w:proofErr w:type="spellEnd"/>
            <w:proofErr w:type="gramEnd"/>
            <w:r w:rsidRPr="00E062FE">
              <w:rPr>
                <w:rFonts w:ascii="Calibri" w:hAnsi="Calibri" w:cs="Calibri"/>
              </w:rPr>
              <w:tab/>
            </w:r>
            <w:r w:rsidR="00EF3CDA" w:rsidRPr="00E062FE">
              <w:rPr>
                <w:rFonts w:ascii="Calibri" w:hAnsi="Calibri" w:cs="Calibri"/>
              </w:rPr>
              <w:t>Estimate i</w:t>
            </w:r>
            <w:r w:rsidRPr="00E062FE">
              <w:rPr>
                <w:rFonts w:ascii="Calibri" w:hAnsi="Calibri" w:cs="Calibri"/>
              </w:rPr>
              <w:t xml:space="preserve">ncludes </w:t>
            </w:r>
            <w:r w:rsidRPr="00E062FE">
              <w:rPr>
                <w:rFonts w:ascii="Calibri" w:hAnsi="Calibri" w:cs="Calibri"/>
                <w:bCs/>
              </w:rPr>
              <w:t xml:space="preserve">office visits, endoscopy, pathology, radiology, medications, and other outpatient services as reported by </w:t>
            </w:r>
            <w:r w:rsidR="00BA1E4A" w:rsidRPr="00E062FE">
              <w:rPr>
                <w:rFonts w:ascii="Calibri" w:hAnsi="Calibri" w:cs="Calibri"/>
                <w:bCs/>
              </w:rPr>
              <w:t>Park</w:t>
            </w:r>
            <w:r w:rsidRPr="00E062FE">
              <w:rPr>
                <w:rFonts w:ascii="Calibri" w:hAnsi="Calibri" w:cs="Calibri"/>
                <w:bCs/>
              </w:rPr>
              <w:t xml:space="preserve"> </w:t>
            </w:r>
            <w:r w:rsidR="00BA1E4A" w:rsidRPr="00E062FE">
              <w:rPr>
                <w:rFonts w:ascii="Calibri" w:hAnsi="Calibri" w:cs="Calibri"/>
                <w:bCs/>
              </w:rPr>
              <w:t xml:space="preserve">KT </w:t>
            </w:r>
            <w:r w:rsidRPr="00E062FE">
              <w:rPr>
                <w:rFonts w:ascii="Calibri" w:hAnsi="Calibri" w:cs="Calibri"/>
                <w:bCs/>
              </w:rPr>
              <w:t>et al.</w:t>
            </w:r>
            <w:r w:rsidR="00BA1E4A" w:rsidRPr="00E062FE">
              <w:rPr>
                <w:rFonts w:ascii="Calibri" w:hAnsi="Calibri" w:cs="Calibri"/>
                <w:bCs/>
              </w:rPr>
              <w:t xml:space="preserve"> (Am J Gastroenterol</w:t>
            </w:r>
            <w:r w:rsidR="00BA1E4A" w:rsidRPr="00E062FE">
              <w:rPr>
                <w:rFonts w:ascii="Calibri" w:hAnsi="Calibri" w:cs="Calibri"/>
                <w:bCs/>
                <w:i/>
                <w:iCs/>
              </w:rPr>
              <w:t xml:space="preserve"> </w:t>
            </w:r>
            <w:r w:rsidR="00BA1E4A" w:rsidRPr="00E062FE">
              <w:rPr>
                <w:rFonts w:ascii="Calibri" w:hAnsi="Calibri" w:cs="Calibri"/>
                <w:bCs/>
              </w:rPr>
              <w:t>2016;111:15–23) and Park KT et al. (</w:t>
            </w:r>
            <w:proofErr w:type="spellStart"/>
            <w:r w:rsidR="00BA1E4A" w:rsidRPr="00E062FE">
              <w:rPr>
                <w:rFonts w:ascii="Calibri" w:hAnsi="Calibri" w:cs="Calibri"/>
                <w:bCs/>
              </w:rPr>
              <w:t>Inflamm</w:t>
            </w:r>
            <w:proofErr w:type="spellEnd"/>
            <w:r w:rsidR="00BA1E4A" w:rsidRPr="00E062FE">
              <w:rPr>
                <w:rFonts w:ascii="Calibri" w:hAnsi="Calibri" w:cs="Calibri"/>
                <w:bCs/>
              </w:rPr>
              <w:t xml:space="preserve"> Bowel Dis 2020;26:1–10).</w:t>
            </w:r>
            <w:r w:rsidR="00D05049" w:rsidRPr="00E062FE">
              <w:rPr>
                <w:rFonts w:ascii="Calibri" w:hAnsi="Calibri" w:cs="Calibri"/>
              </w:rPr>
              <w:t xml:space="preserve"> </w:t>
            </w:r>
          </w:p>
          <w:p w14:paraId="476EB0CB" w14:textId="77777777" w:rsidR="00405CB8" w:rsidRPr="00E062FE" w:rsidRDefault="00405CB8" w:rsidP="00FA25DA">
            <w:pPr>
              <w:tabs>
                <w:tab w:val="left" w:pos="338"/>
              </w:tabs>
              <w:ind w:left="344" w:hanging="344"/>
              <w:jc w:val="both"/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>b</w:t>
            </w:r>
            <w:r w:rsidRPr="00E062FE">
              <w:rPr>
                <w:rFonts w:ascii="Calibri" w:hAnsi="Calibri" w:cs="Calibri"/>
              </w:rPr>
              <w:tab/>
            </w:r>
            <w:r w:rsidRPr="00E062FE">
              <w:rPr>
                <w:rFonts w:ascii="Calibri" w:hAnsi="Calibri" w:cs="Calibri"/>
                <w:bCs/>
              </w:rPr>
              <w:t xml:space="preserve">Costs for physician services, procedures, and lab tests were obtained from the 2020 American Medical Association Current Procedural Terminology codebook and the 2020 Medicare Physician Fee Schedule. </w:t>
            </w:r>
            <w:r w:rsidRPr="00E062FE">
              <w:rPr>
                <w:rFonts w:ascii="Calibri" w:hAnsi="Calibri" w:cs="Calibri"/>
              </w:rPr>
              <w:t>Costs for hospital admissions were obtained from the 2017 Healthcare Cost and Utilization Project database by searching for pertinent IBD ICD-10 codes.</w:t>
            </w:r>
            <w:r w:rsidRPr="00E062FE">
              <w:rPr>
                <w:rFonts w:ascii="Calibri" w:hAnsi="Calibri" w:cs="Calibri"/>
                <w:bCs/>
              </w:rPr>
              <w:t xml:space="preserve"> Facility fees were obtained from the 2020 Hospital Outpatient Prospective Payment System database.</w:t>
            </w:r>
          </w:p>
        </w:tc>
      </w:tr>
    </w:tbl>
    <w:p w14:paraId="0D5A0278" w14:textId="5EB45C77" w:rsidR="00F6454C" w:rsidRPr="00E062FE" w:rsidRDefault="00F6454C"/>
    <w:p w14:paraId="17633EB2" w14:textId="77777777" w:rsidR="00F6454C" w:rsidRPr="00E062FE" w:rsidRDefault="00F6454C" w:rsidP="00FA25DA">
      <w:pPr>
        <w:tabs>
          <w:tab w:val="left" w:pos="720"/>
          <w:tab w:val="center" w:pos="1836"/>
        </w:tabs>
        <w:spacing w:before="120" w:after="120"/>
        <w:jc w:val="both"/>
        <w:rPr>
          <w:rFonts w:ascii="Calibri" w:hAnsi="Calibri"/>
          <w:b/>
        </w:rPr>
        <w:sectPr w:rsidR="00F6454C" w:rsidRPr="00E062FE" w:rsidSect="00F6454C">
          <w:footerReference w:type="even" r:id="rId8"/>
          <w:footerReference w:type="default" r:id="rId9"/>
          <w:pgSz w:w="12240" w:h="15840"/>
          <w:pgMar w:top="1440" w:right="108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29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2790"/>
        <w:gridCol w:w="2700"/>
        <w:gridCol w:w="2340"/>
        <w:gridCol w:w="990"/>
      </w:tblGrid>
      <w:tr w:rsidR="00EC309B" w:rsidRPr="00E062FE" w14:paraId="73E6C015" w14:textId="77777777" w:rsidTr="00FA25DA">
        <w:tc>
          <w:tcPr>
            <w:tcW w:w="12960" w:type="dxa"/>
            <w:gridSpan w:val="5"/>
            <w:shd w:val="clear" w:color="auto" w:fill="F2F2F2" w:themeFill="background1" w:themeFillShade="F2"/>
          </w:tcPr>
          <w:p w14:paraId="511D80E5" w14:textId="6ECC6443" w:rsidR="00F6454C" w:rsidRPr="00E062FE" w:rsidRDefault="00E65DB1" w:rsidP="00FA25DA">
            <w:pPr>
              <w:tabs>
                <w:tab w:val="left" w:pos="720"/>
                <w:tab w:val="center" w:pos="1836"/>
              </w:tabs>
              <w:spacing w:before="120" w:after="120"/>
              <w:jc w:val="both"/>
              <w:rPr>
                <w:rFonts w:ascii="Calibri" w:hAnsi="Calibri"/>
                <w:b/>
              </w:rPr>
            </w:pPr>
            <w:r w:rsidRPr="00E062FE">
              <w:rPr>
                <w:rFonts w:ascii="Calibri" w:hAnsi="Calibri"/>
                <w:b/>
              </w:rPr>
              <w:lastRenderedPageBreak/>
              <w:t xml:space="preserve">SUPPLEMENTARY </w:t>
            </w:r>
            <w:r w:rsidR="00F6454C" w:rsidRPr="00E062FE">
              <w:rPr>
                <w:rFonts w:ascii="Calibri" w:hAnsi="Calibri"/>
                <w:b/>
              </w:rPr>
              <w:t xml:space="preserve">TABLE </w:t>
            </w:r>
            <w:r w:rsidRPr="00E062FE">
              <w:rPr>
                <w:rFonts w:ascii="Calibri" w:hAnsi="Calibri"/>
                <w:b/>
              </w:rPr>
              <w:t>2</w:t>
            </w:r>
            <w:r w:rsidR="00F6454C" w:rsidRPr="00E062FE">
              <w:rPr>
                <w:rFonts w:ascii="Calibri" w:hAnsi="Calibri"/>
                <w:b/>
              </w:rPr>
              <w:t>.</w:t>
            </w:r>
            <w:r w:rsidR="00F6454C" w:rsidRPr="00E062FE">
              <w:rPr>
                <w:rFonts w:ascii="Calibri" w:hAnsi="Calibri"/>
              </w:rPr>
              <w:t xml:space="preserve"> </w:t>
            </w:r>
            <w:r w:rsidR="00F6454C" w:rsidRPr="00E062FE">
              <w:rPr>
                <w:rFonts w:ascii="Calibri" w:hAnsi="Calibri"/>
                <w:b/>
              </w:rPr>
              <w:t xml:space="preserve">Comparisons among sites where interventions </w:t>
            </w:r>
            <w:r w:rsidR="00D65183" w:rsidRPr="00E062FE">
              <w:rPr>
                <w:rFonts w:ascii="Calibri" w:hAnsi="Calibri"/>
                <w:b/>
              </w:rPr>
              <w:t>were associated with</w:t>
            </w:r>
            <w:r w:rsidR="00F6454C" w:rsidRPr="00E062FE">
              <w:rPr>
                <w:rFonts w:ascii="Calibri" w:hAnsi="Calibri"/>
                <w:b/>
              </w:rPr>
              <w:t xml:space="preserve"> cost savings in &gt;75%, 25%</w:t>
            </w:r>
            <w:r w:rsidR="00F05388" w:rsidRPr="00E062FE">
              <w:rPr>
                <w:rFonts w:ascii="Calibri" w:hAnsi="Calibri"/>
                <w:b/>
              </w:rPr>
              <w:t>–</w:t>
            </w:r>
            <w:r w:rsidR="00F6454C" w:rsidRPr="00E062FE">
              <w:rPr>
                <w:rFonts w:ascii="Calibri" w:hAnsi="Calibri"/>
                <w:b/>
              </w:rPr>
              <w:t>75%, and &lt;25% of 1,000 Monte Carlo simulations.</w:t>
            </w:r>
          </w:p>
        </w:tc>
      </w:tr>
      <w:tr w:rsidR="00EC309B" w:rsidRPr="00E062FE" w14:paraId="6AF8A17E" w14:textId="77777777" w:rsidTr="00F05388">
        <w:tc>
          <w:tcPr>
            <w:tcW w:w="4140" w:type="dxa"/>
            <w:vAlign w:val="bottom"/>
          </w:tcPr>
          <w:p w14:paraId="7663DF3C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Variable</w:t>
            </w:r>
          </w:p>
        </w:tc>
        <w:tc>
          <w:tcPr>
            <w:tcW w:w="2790" w:type="dxa"/>
            <w:vAlign w:val="bottom"/>
          </w:tcPr>
          <w:p w14:paraId="5DC3B06C" w14:textId="77777777" w:rsidR="00F05388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Sites </w:t>
            </w:r>
            <w:proofErr w:type="gramStart"/>
            <w:r w:rsidRPr="00E062FE">
              <w:rPr>
                <w:rFonts w:ascii="Calibri" w:hAnsi="Calibri" w:cs="Calibri"/>
                <w:b/>
                <w:bCs/>
              </w:rPr>
              <w:t>where</w:t>
            </w:r>
            <w:proofErr w:type="gramEnd"/>
            <w:r w:rsidRPr="00E062FE"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34756C89" w14:textId="76D74F92" w:rsidR="00F05388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interventions </w:t>
            </w:r>
            <w:r w:rsidR="00D65183" w:rsidRPr="00E062FE">
              <w:rPr>
                <w:rFonts w:ascii="Calibri" w:hAnsi="Calibri" w:cs="Calibri"/>
                <w:b/>
                <w:bCs/>
              </w:rPr>
              <w:t xml:space="preserve">were associated with </w:t>
            </w:r>
          </w:p>
          <w:p w14:paraId="7077F981" w14:textId="62E63468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cost savings in </w:t>
            </w:r>
          </w:p>
          <w:p w14:paraId="45ABBBAE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&gt;75% of simulations</w:t>
            </w:r>
          </w:p>
          <w:p w14:paraId="684BD8C0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  <w:b/>
                <w:bCs/>
              </w:rPr>
              <w:t>(n=12)</w:t>
            </w:r>
          </w:p>
        </w:tc>
        <w:tc>
          <w:tcPr>
            <w:tcW w:w="2700" w:type="dxa"/>
            <w:vAlign w:val="bottom"/>
          </w:tcPr>
          <w:p w14:paraId="53F1D5EC" w14:textId="77777777" w:rsidR="00D65183" w:rsidRPr="00E062FE" w:rsidRDefault="00D65183" w:rsidP="00D65183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Sites </w:t>
            </w:r>
            <w:proofErr w:type="gramStart"/>
            <w:r w:rsidRPr="00E062FE">
              <w:rPr>
                <w:rFonts w:ascii="Calibri" w:hAnsi="Calibri" w:cs="Calibri"/>
                <w:b/>
                <w:bCs/>
              </w:rPr>
              <w:t>where</w:t>
            </w:r>
            <w:proofErr w:type="gramEnd"/>
            <w:r w:rsidRPr="00E062FE"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7FA89198" w14:textId="77777777" w:rsidR="00D65183" w:rsidRPr="00E062FE" w:rsidRDefault="00D65183" w:rsidP="00D65183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interventions were associated with </w:t>
            </w:r>
          </w:p>
          <w:p w14:paraId="40C73616" w14:textId="058B8173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cost savings in </w:t>
            </w:r>
          </w:p>
          <w:p w14:paraId="3572B8E5" w14:textId="247624D2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25%</w:t>
            </w:r>
            <w:r w:rsidR="00F05388" w:rsidRPr="00E062FE">
              <w:rPr>
                <w:rFonts w:ascii="Calibri" w:hAnsi="Calibri" w:cs="Calibri"/>
                <w:b/>
                <w:bCs/>
              </w:rPr>
              <w:t>–</w:t>
            </w:r>
            <w:r w:rsidRPr="00E062FE">
              <w:rPr>
                <w:rFonts w:ascii="Calibri" w:hAnsi="Calibri" w:cs="Calibri"/>
                <w:b/>
                <w:bCs/>
              </w:rPr>
              <w:t>75% of simulations</w:t>
            </w:r>
          </w:p>
          <w:p w14:paraId="0D2BE6F0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  <w:b/>
                <w:bCs/>
              </w:rPr>
              <w:t>(n=6)</w:t>
            </w:r>
          </w:p>
        </w:tc>
        <w:tc>
          <w:tcPr>
            <w:tcW w:w="2340" w:type="dxa"/>
            <w:vAlign w:val="bottom"/>
          </w:tcPr>
          <w:p w14:paraId="21278659" w14:textId="77777777" w:rsidR="00D65183" w:rsidRPr="00E062FE" w:rsidRDefault="00D65183" w:rsidP="00D65183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Sites </w:t>
            </w:r>
            <w:proofErr w:type="gramStart"/>
            <w:r w:rsidRPr="00E062FE">
              <w:rPr>
                <w:rFonts w:ascii="Calibri" w:hAnsi="Calibri" w:cs="Calibri"/>
                <w:b/>
                <w:bCs/>
              </w:rPr>
              <w:t>where</w:t>
            </w:r>
            <w:proofErr w:type="gramEnd"/>
            <w:r w:rsidRPr="00E062FE">
              <w:rPr>
                <w:rFonts w:ascii="Calibri" w:hAnsi="Calibri" w:cs="Calibri"/>
                <w:b/>
                <w:bCs/>
              </w:rPr>
              <w:t xml:space="preserve"> </w:t>
            </w:r>
          </w:p>
          <w:p w14:paraId="0459D9C1" w14:textId="77777777" w:rsidR="00D65183" w:rsidRPr="00E062FE" w:rsidRDefault="00D65183" w:rsidP="00D65183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interventions were associated with </w:t>
            </w:r>
          </w:p>
          <w:p w14:paraId="68472C13" w14:textId="00E66118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 xml:space="preserve">cost savings in </w:t>
            </w:r>
          </w:p>
          <w:p w14:paraId="0D72B929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&lt;25% of simulations</w:t>
            </w:r>
          </w:p>
          <w:p w14:paraId="05360EB9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  <w:b/>
                <w:bCs/>
              </w:rPr>
              <w:t>(n=5)</w:t>
            </w:r>
          </w:p>
        </w:tc>
        <w:tc>
          <w:tcPr>
            <w:tcW w:w="990" w:type="dxa"/>
            <w:vAlign w:val="bottom"/>
          </w:tcPr>
          <w:p w14:paraId="05DF84DC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/>
                <w:bCs/>
              </w:rPr>
            </w:pPr>
            <w:r w:rsidRPr="00E062FE">
              <w:rPr>
                <w:rFonts w:ascii="Calibri" w:hAnsi="Calibri" w:cs="Calibri"/>
                <w:b/>
                <w:bCs/>
              </w:rPr>
              <w:t>P-value</w:t>
            </w:r>
          </w:p>
        </w:tc>
      </w:tr>
      <w:tr w:rsidR="00EC309B" w:rsidRPr="00E062FE" w14:paraId="3B222C45" w14:textId="77777777" w:rsidTr="00F05388">
        <w:tc>
          <w:tcPr>
            <w:tcW w:w="4140" w:type="dxa"/>
            <w:vAlign w:val="center"/>
          </w:tcPr>
          <w:p w14:paraId="5F585A1B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>Clinic setting:</w:t>
            </w:r>
          </w:p>
        </w:tc>
        <w:tc>
          <w:tcPr>
            <w:tcW w:w="2790" w:type="dxa"/>
            <w:vAlign w:val="center"/>
          </w:tcPr>
          <w:p w14:paraId="5B85970C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2700" w:type="dxa"/>
            <w:vAlign w:val="center"/>
          </w:tcPr>
          <w:p w14:paraId="2F008E03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2340" w:type="dxa"/>
            <w:vAlign w:val="center"/>
          </w:tcPr>
          <w:p w14:paraId="4354DD16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990" w:type="dxa"/>
            <w:vAlign w:val="center"/>
          </w:tcPr>
          <w:p w14:paraId="29B26039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 xml:space="preserve">.40 </w:t>
            </w:r>
            <w:r w:rsidRPr="00E062FE">
              <w:rPr>
                <w:rFonts w:ascii="Calibri" w:hAnsi="Calibri" w:cs="Calibri"/>
                <w:bCs/>
                <w:vertAlign w:val="superscript"/>
              </w:rPr>
              <w:t>a</w:t>
            </w:r>
          </w:p>
        </w:tc>
      </w:tr>
      <w:tr w:rsidR="00EC309B" w:rsidRPr="00E062FE" w14:paraId="305647E0" w14:textId="77777777" w:rsidTr="00F05388">
        <w:tc>
          <w:tcPr>
            <w:tcW w:w="4140" w:type="dxa"/>
            <w:vAlign w:val="center"/>
          </w:tcPr>
          <w:p w14:paraId="29092A6F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ab/>
              <w:t>Academic</w:t>
            </w:r>
          </w:p>
        </w:tc>
        <w:tc>
          <w:tcPr>
            <w:tcW w:w="2790" w:type="dxa"/>
            <w:vAlign w:val="center"/>
          </w:tcPr>
          <w:p w14:paraId="5FADB638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8 (67%)</w:t>
            </w:r>
          </w:p>
        </w:tc>
        <w:tc>
          <w:tcPr>
            <w:tcW w:w="2700" w:type="dxa"/>
            <w:vAlign w:val="center"/>
          </w:tcPr>
          <w:p w14:paraId="263470A4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2 (33%)</w:t>
            </w:r>
          </w:p>
        </w:tc>
        <w:tc>
          <w:tcPr>
            <w:tcW w:w="2340" w:type="dxa"/>
            <w:vAlign w:val="center"/>
          </w:tcPr>
          <w:p w14:paraId="44D20571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3 (60%)</w:t>
            </w:r>
          </w:p>
        </w:tc>
        <w:tc>
          <w:tcPr>
            <w:tcW w:w="990" w:type="dxa"/>
            <w:vAlign w:val="center"/>
          </w:tcPr>
          <w:p w14:paraId="48278CED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</w:p>
        </w:tc>
      </w:tr>
      <w:tr w:rsidR="00EC309B" w:rsidRPr="00E062FE" w14:paraId="2BA80782" w14:textId="77777777" w:rsidTr="00F05388">
        <w:tc>
          <w:tcPr>
            <w:tcW w:w="4140" w:type="dxa"/>
            <w:vAlign w:val="center"/>
          </w:tcPr>
          <w:p w14:paraId="791025CD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ab/>
              <w:t>Community</w:t>
            </w:r>
          </w:p>
        </w:tc>
        <w:tc>
          <w:tcPr>
            <w:tcW w:w="2790" w:type="dxa"/>
            <w:vAlign w:val="center"/>
          </w:tcPr>
          <w:p w14:paraId="7B8729F9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4 (33%)</w:t>
            </w:r>
          </w:p>
        </w:tc>
        <w:tc>
          <w:tcPr>
            <w:tcW w:w="2700" w:type="dxa"/>
            <w:vAlign w:val="center"/>
          </w:tcPr>
          <w:p w14:paraId="0B622315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4 (67%)</w:t>
            </w:r>
          </w:p>
        </w:tc>
        <w:tc>
          <w:tcPr>
            <w:tcW w:w="2340" w:type="dxa"/>
            <w:vAlign w:val="center"/>
          </w:tcPr>
          <w:p w14:paraId="4EE88637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2 (40%)</w:t>
            </w:r>
          </w:p>
        </w:tc>
        <w:tc>
          <w:tcPr>
            <w:tcW w:w="990" w:type="dxa"/>
            <w:vAlign w:val="center"/>
          </w:tcPr>
          <w:p w14:paraId="4971BE8D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  <w:bCs/>
              </w:rPr>
            </w:pPr>
          </w:p>
        </w:tc>
      </w:tr>
      <w:tr w:rsidR="00EC309B" w:rsidRPr="00E062FE" w14:paraId="1660B018" w14:textId="77777777" w:rsidTr="00F05388">
        <w:tc>
          <w:tcPr>
            <w:tcW w:w="4140" w:type="dxa"/>
            <w:vAlign w:val="center"/>
          </w:tcPr>
          <w:p w14:paraId="6834C95C" w14:textId="20ECC7ED" w:rsidR="00F6454C" w:rsidRPr="00E062FE" w:rsidRDefault="00F6454C" w:rsidP="00FA25DA">
            <w:pPr>
              <w:tabs>
                <w:tab w:val="left" w:pos="338"/>
              </w:tabs>
              <w:ind w:left="344" w:hanging="344"/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 xml:space="preserve">Number of </w:t>
            </w:r>
            <w:r w:rsidR="003526D5" w:rsidRPr="00E062FE">
              <w:rPr>
                <w:rFonts w:ascii="Calibri" w:hAnsi="Calibri"/>
                <w:bCs/>
              </w:rPr>
              <w:t>clinical care</w:t>
            </w:r>
            <w:r w:rsidRPr="00E062FE">
              <w:rPr>
                <w:rFonts w:ascii="Calibri" w:hAnsi="Calibri"/>
                <w:bCs/>
              </w:rPr>
              <w:t xml:space="preserve"> process changes</w:t>
            </w:r>
          </w:p>
        </w:tc>
        <w:tc>
          <w:tcPr>
            <w:tcW w:w="2790" w:type="dxa"/>
            <w:vAlign w:val="center"/>
          </w:tcPr>
          <w:p w14:paraId="4C1DC508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6 [3-7]</w:t>
            </w:r>
          </w:p>
        </w:tc>
        <w:tc>
          <w:tcPr>
            <w:tcW w:w="2700" w:type="dxa"/>
            <w:vAlign w:val="center"/>
          </w:tcPr>
          <w:p w14:paraId="2D1CB25A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5 [4-7]</w:t>
            </w:r>
          </w:p>
        </w:tc>
        <w:tc>
          <w:tcPr>
            <w:tcW w:w="2340" w:type="dxa"/>
            <w:vAlign w:val="center"/>
          </w:tcPr>
          <w:p w14:paraId="40F2F67F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4 [2-6]</w:t>
            </w:r>
          </w:p>
        </w:tc>
        <w:tc>
          <w:tcPr>
            <w:tcW w:w="990" w:type="dxa"/>
            <w:vAlign w:val="center"/>
          </w:tcPr>
          <w:p w14:paraId="43E72AC5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 xml:space="preserve">.11 </w:t>
            </w:r>
            <w:r w:rsidRPr="00E062FE">
              <w:rPr>
                <w:rFonts w:ascii="Calibri" w:hAnsi="Calibri" w:cs="Calibri"/>
                <w:bCs/>
                <w:vertAlign w:val="superscript"/>
              </w:rPr>
              <w:t>b</w:t>
            </w:r>
          </w:p>
        </w:tc>
      </w:tr>
      <w:tr w:rsidR="00EC309B" w:rsidRPr="00E062FE" w14:paraId="555269D3" w14:textId="77777777" w:rsidTr="00F05388">
        <w:tc>
          <w:tcPr>
            <w:tcW w:w="4140" w:type="dxa"/>
            <w:vAlign w:val="center"/>
          </w:tcPr>
          <w:p w14:paraId="16504B1C" w14:textId="77777777" w:rsidR="00F6454C" w:rsidRPr="00E062FE" w:rsidRDefault="00F6454C" w:rsidP="00FA25DA">
            <w:pPr>
              <w:tabs>
                <w:tab w:val="left" w:pos="338"/>
              </w:tabs>
              <w:ind w:left="344" w:hanging="344"/>
              <w:rPr>
                <w:rFonts w:ascii="Calibri" w:hAnsi="Calibri"/>
              </w:rPr>
            </w:pPr>
            <w:r w:rsidRPr="00E062FE">
              <w:rPr>
                <w:rFonts w:ascii="Calibri" w:hAnsi="Calibri"/>
              </w:rPr>
              <w:t xml:space="preserve">Attendance rate at monthly IBD </w:t>
            </w:r>
            <w:proofErr w:type="spellStart"/>
            <w:r w:rsidRPr="00E062FE">
              <w:rPr>
                <w:rFonts w:ascii="Calibri" w:hAnsi="Calibri"/>
              </w:rPr>
              <w:t>Qorus</w:t>
            </w:r>
            <w:proofErr w:type="spellEnd"/>
            <w:r w:rsidRPr="00E062FE">
              <w:rPr>
                <w:rFonts w:ascii="Calibri" w:hAnsi="Calibri" w:cs="Times New Roman"/>
                <w:bCs/>
                <w:iCs/>
              </w:rPr>
              <w:t>™</w:t>
            </w:r>
            <w:r w:rsidRPr="00E062FE">
              <w:rPr>
                <w:rFonts w:ascii="Calibri" w:hAnsi="Calibri"/>
              </w:rPr>
              <w:t xml:space="preserve"> BTS Collaborative webinars </w:t>
            </w:r>
          </w:p>
        </w:tc>
        <w:tc>
          <w:tcPr>
            <w:tcW w:w="2790" w:type="dxa"/>
            <w:vAlign w:val="center"/>
          </w:tcPr>
          <w:p w14:paraId="215E221A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93% [60%-100%]</w:t>
            </w:r>
          </w:p>
        </w:tc>
        <w:tc>
          <w:tcPr>
            <w:tcW w:w="2700" w:type="dxa"/>
            <w:vAlign w:val="center"/>
          </w:tcPr>
          <w:p w14:paraId="334F0A60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87% [73%-100%]</w:t>
            </w:r>
          </w:p>
        </w:tc>
        <w:tc>
          <w:tcPr>
            <w:tcW w:w="2340" w:type="dxa"/>
            <w:vAlign w:val="center"/>
          </w:tcPr>
          <w:p w14:paraId="7A4DD0ED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87% [33%-100%]</w:t>
            </w:r>
          </w:p>
        </w:tc>
        <w:tc>
          <w:tcPr>
            <w:tcW w:w="990" w:type="dxa"/>
            <w:vAlign w:val="center"/>
          </w:tcPr>
          <w:p w14:paraId="1654FBF3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.45</w:t>
            </w:r>
            <w:r w:rsidRPr="00E062FE">
              <w:rPr>
                <w:rFonts w:ascii="Calibri" w:hAnsi="Calibri" w:cs="Calibri"/>
                <w:bCs/>
                <w:vertAlign w:val="superscript"/>
              </w:rPr>
              <w:t xml:space="preserve"> b</w:t>
            </w:r>
          </w:p>
        </w:tc>
      </w:tr>
      <w:tr w:rsidR="00EC309B" w:rsidRPr="00E062FE" w14:paraId="16F19307" w14:textId="77777777" w:rsidTr="00F05388">
        <w:tc>
          <w:tcPr>
            <w:tcW w:w="4140" w:type="dxa"/>
            <w:vAlign w:val="center"/>
          </w:tcPr>
          <w:p w14:paraId="55B2A79B" w14:textId="77777777" w:rsidR="00F6454C" w:rsidRPr="00E062FE" w:rsidRDefault="00F6454C" w:rsidP="00FA25DA">
            <w:pPr>
              <w:tabs>
                <w:tab w:val="left" w:pos="338"/>
              </w:tabs>
              <w:ind w:left="344" w:hanging="344"/>
              <w:rPr>
                <w:rFonts w:ascii="Calibri" w:hAnsi="Calibri"/>
                <w:bCs/>
              </w:rPr>
            </w:pPr>
            <w:r w:rsidRPr="00E062FE">
              <w:rPr>
                <w:rFonts w:ascii="Calibri" w:hAnsi="Calibri"/>
                <w:bCs/>
              </w:rPr>
              <w:t>IHI site assessment score</w:t>
            </w:r>
          </w:p>
        </w:tc>
        <w:tc>
          <w:tcPr>
            <w:tcW w:w="2790" w:type="dxa"/>
            <w:vAlign w:val="center"/>
          </w:tcPr>
          <w:p w14:paraId="41D4CAFD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3.0 [2.0-3.0]</w:t>
            </w:r>
          </w:p>
        </w:tc>
        <w:tc>
          <w:tcPr>
            <w:tcW w:w="2700" w:type="dxa"/>
            <w:vAlign w:val="center"/>
          </w:tcPr>
          <w:p w14:paraId="1B7C120C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2.8 [2.0-3.0]</w:t>
            </w:r>
          </w:p>
        </w:tc>
        <w:tc>
          <w:tcPr>
            <w:tcW w:w="2340" w:type="dxa"/>
            <w:vAlign w:val="center"/>
          </w:tcPr>
          <w:p w14:paraId="01CD0A70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2.5 [2.0-2.5]</w:t>
            </w:r>
          </w:p>
        </w:tc>
        <w:tc>
          <w:tcPr>
            <w:tcW w:w="990" w:type="dxa"/>
            <w:vAlign w:val="center"/>
          </w:tcPr>
          <w:p w14:paraId="32162761" w14:textId="77777777" w:rsidR="00F6454C" w:rsidRPr="00E062FE" w:rsidRDefault="00F6454C" w:rsidP="00FA25DA">
            <w:pPr>
              <w:jc w:val="center"/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.10</w:t>
            </w:r>
            <w:r w:rsidRPr="00E062FE">
              <w:rPr>
                <w:rFonts w:ascii="Calibri" w:hAnsi="Calibri" w:cs="Calibri"/>
                <w:bCs/>
                <w:vertAlign w:val="superscript"/>
              </w:rPr>
              <w:t xml:space="preserve"> b</w:t>
            </w:r>
          </w:p>
        </w:tc>
      </w:tr>
      <w:tr w:rsidR="00EC309B" w:rsidRPr="00E062FE" w14:paraId="622F0DA1" w14:textId="77777777" w:rsidTr="00FA25DA">
        <w:tc>
          <w:tcPr>
            <w:tcW w:w="12960" w:type="dxa"/>
            <w:gridSpan w:val="5"/>
            <w:shd w:val="clear" w:color="auto" w:fill="F2F2F2" w:themeFill="background1" w:themeFillShade="F2"/>
            <w:vAlign w:val="center"/>
          </w:tcPr>
          <w:p w14:paraId="4061F71E" w14:textId="40DD97C9" w:rsidR="00096337" w:rsidRPr="00E062FE" w:rsidRDefault="00096337" w:rsidP="00FA25DA">
            <w:pPr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BTS, Breakthrough Series; IBD, inflammatory bowel disease; IHI, Institute of Healthcare Improvement.</w:t>
            </w:r>
          </w:p>
          <w:p w14:paraId="4CA23568" w14:textId="767D4F8E" w:rsidR="00F6454C" w:rsidRPr="00E062FE" w:rsidRDefault="00F6454C" w:rsidP="00FA25DA">
            <w:pPr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Data are presented as n (%) or median [range].</w:t>
            </w:r>
          </w:p>
          <w:p w14:paraId="05E7A3A9" w14:textId="77777777" w:rsidR="00F6454C" w:rsidRPr="00E062FE" w:rsidRDefault="00F6454C" w:rsidP="00FA25DA">
            <w:pPr>
              <w:tabs>
                <w:tab w:val="left" w:pos="342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a</w:t>
            </w:r>
            <w:r w:rsidRPr="00E062FE">
              <w:rPr>
                <w:rFonts w:ascii="Calibri" w:hAnsi="Calibri" w:cs="Calibri"/>
                <w:bCs/>
              </w:rPr>
              <w:tab/>
              <w:t>P-value from chi-squared test.</w:t>
            </w:r>
          </w:p>
          <w:p w14:paraId="227E4BCF" w14:textId="77777777" w:rsidR="00F6454C" w:rsidRPr="00E062FE" w:rsidRDefault="00F6454C" w:rsidP="00FA25DA">
            <w:pPr>
              <w:tabs>
                <w:tab w:val="left" w:pos="342"/>
              </w:tabs>
              <w:rPr>
                <w:rFonts w:ascii="Calibri" w:hAnsi="Calibri" w:cs="Calibri"/>
                <w:bCs/>
              </w:rPr>
            </w:pPr>
            <w:r w:rsidRPr="00E062FE">
              <w:rPr>
                <w:rFonts w:ascii="Calibri" w:hAnsi="Calibri" w:cs="Calibri"/>
                <w:bCs/>
              </w:rPr>
              <w:t>b</w:t>
            </w:r>
            <w:r w:rsidRPr="00E062FE">
              <w:rPr>
                <w:rFonts w:ascii="Calibri" w:hAnsi="Calibri" w:cs="Calibri"/>
                <w:bCs/>
              </w:rPr>
              <w:tab/>
              <w:t>P-value from Kruskal-Wallis test.</w:t>
            </w:r>
          </w:p>
        </w:tc>
      </w:tr>
    </w:tbl>
    <w:p w14:paraId="422AB3A1" w14:textId="77777777" w:rsidR="00F6454C" w:rsidRPr="00E062FE" w:rsidRDefault="00F6454C" w:rsidP="00F6454C"/>
    <w:p w14:paraId="7B39EEAB" w14:textId="77777777" w:rsidR="00F6454C" w:rsidRPr="00E062FE" w:rsidRDefault="00F6454C" w:rsidP="00F6454C">
      <w:pPr>
        <w:spacing w:after="120"/>
        <w:jc w:val="both"/>
        <w:rPr>
          <w:rFonts w:ascii="Calibri" w:hAnsi="Calibri"/>
          <w:b/>
        </w:rPr>
        <w:sectPr w:rsidR="00F6454C" w:rsidRPr="00E062FE" w:rsidSect="00F6454C">
          <w:pgSz w:w="15840" w:h="12240" w:orient="landscape"/>
          <w:pgMar w:top="108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9"/>
        <w:gridCol w:w="5041"/>
      </w:tblGrid>
      <w:tr w:rsidR="00EC309B" w:rsidRPr="00E062FE" w14:paraId="48899D20" w14:textId="77777777" w:rsidTr="00FA25DA"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860563" w14:textId="5A165BE7" w:rsidR="00F6454C" w:rsidRPr="00E062FE" w:rsidRDefault="00E65DB1" w:rsidP="00FA25DA">
            <w:pPr>
              <w:tabs>
                <w:tab w:val="left" w:pos="720"/>
                <w:tab w:val="center" w:pos="1836"/>
              </w:tabs>
              <w:spacing w:before="120" w:after="120"/>
              <w:jc w:val="both"/>
              <w:rPr>
                <w:rFonts w:ascii="Calibri" w:hAnsi="Calibri"/>
                <w:b/>
              </w:rPr>
            </w:pPr>
            <w:r w:rsidRPr="00E062FE">
              <w:rPr>
                <w:rFonts w:ascii="Calibri" w:hAnsi="Calibri"/>
                <w:b/>
              </w:rPr>
              <w:lastRenderedPageBreak/>
              <w:t xml:space="preserve">SUPPLEMENTARY </w:t>
            </w:r>
            <w:r w:rsidR="00F6454C" w:rsidRPr="00E062FE">
              <w:rPr>
                <w:rFonts w:ascii="Calibri" w:hAnsi="Calibri"/>
                <w:b/>
              </w:rPr>
              <w:t xml:space="preserve">TABLE </w:t>
            </w:r>
            <w:r w:rsidRPr="00E062FE">
              <w:rPr>
                <w:rFonts w:ascii="Calibri" w:hAnsi="Calibri"/>
                <w:b/>
              </w:rPr>
              <w:t>3</w:t>
            </w:r>
            <w:r w:rsidR="00F6454C" w:rsidRPr="00E062FE">
              <w:rPr>
                <w:rFonts w:ascii="Calibri" w:hAnsi="Calibri"/>
                <w:b/>
              </w:rPr>
              <w:t>.</w:t>
            </w:r>
            <w:r w:rsidR="00F6454C" w:rsidRPr="00E062FE">
              <w:rPr>
                <w:rFonts w:ascii="Calibri" w:hAnsi="Calibri"/>
              </w:rPr>
              <w:t xml:space="preserve"> </w:t>
            </w:r>
            <w:r w:rsidR="00F6454C" w:rsidRPr="00E062FE">
              <w:rPr>
                <w:rFonts w:ascii="Calibri" w:hAnsi="Calibri"/>
                <w:b/>
              </w:rPr>
              <w:t xml:space="preserve">Budget impact model incremental PMPM cost estimates of the </w:t>
            </w:r>
            <w:r w:rsidR="00F6454C" w:rsidRPr="00E062FE">
              <w:rPr>
                <w:rFonts w:ascii="Calibri" w:hAnsi="Calibri"/>
                <w:b/>
                <w:bCs/>
              </w:rPr>
              <w:t>intervention versus baseline periods for each site</w:t>
            </w:r>
            <w:r w:rsidR="00F6454C" w:rsidRPr="00E062FE">
              <w:rPr>
                <w:rFonts w:ascii="Calibri" w:hAnsi="Calibri"/>
                <w:b/>
              </w:rPr>
              <w:t>.</w:t>
            </w:r>
          </w:p>
        </w:tc>
      </w:tr>
      <w:tr w:rsidR="00EC309B" w:rsidRPr="00E062FE" w14:paraId="4C3C8629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25DBFB2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  <w:bCs/>
              </w:rPr>
            </w:pPr>
            <w:r w:rsidRPr="00E062FE">
              <w:rPr>
                <w:rFonts w:ascii="Calibri" w:hAnsi="Calibri"/>
                <w:b/>
              </w:rPr>
              <w:t>Site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8FFF28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  <w:bCs/>
              </w:rPr>
            </w:pPr>
            <w:r w:rsidRPr="00E062FE">
              <w:rPr>
                <w:rFonts w:ascii="Calibri" w:hAnsi="Calibri"/>
                <w:b/>
                <w:bCs/>
              </w:rPr>
              <w:t>Incremental PMPM cost</w:t>
            </w:r>
          </w:p>
        </w:tc>
      </w:tr>
      <w:tr w:rsidR="00EC309B" w:rsidRPr="00E062FE" w14:paraId="11F7F9A8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8F3AA8F" w14:textId="77777777" w:rsidR="00F6454C" w:rsidRPr="00E062FE" w:rsidRDefault="00F6454C" w:rsidP="00FA25DA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/>
                <w:bCs/>
              </w:rPr>
              <w:t>All sites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6E31DB8" w14:textId="04955725" w:rsidR="00F6454C" w:rsidRPr="00E062FE" w:rsidRDefault="00D451D5" w:rsidP="00D451D5">
            <w:pPr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2.74 ($0.25)</w:t>
            </w:r>
          </w:p>
        </w:tc>
      </w:tr>
      <w:tr w:rsidR="00EC309B" w:rsidRPr="00E062FE" w14:paraId="49FF5AEA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1316564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/>
              </w:rPr>
              <w:t>1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F0B927C" w14:textId="67C35216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>–$18.67 ($2.47)</w:t>
            </w:r>
          </w:p>
        </w:tc>
      </w:tr>
      <w:tr w:rsidR="00EC309B" w:rsidRPr="00E062FE" w14:paraId="7E779EEC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44FA1DD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/>
              </w:rPr>
              <w:t>2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E0199D6" w14:textId="331C65A2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/>
                <w:b/>
              </w:rPr>
            </w:pPr>
            <w:r w:rsidRPr="00E062FE">
              <w:rPr>
                <w:rFonts w:ascii="Calibri" w:hAnsi="Calibri" w:cs="Calibri"/>
              </w:rPr>
              <w:t>–$17.21 ($2.05)</w:t>
            </w:r>
          </w:p>
        </w:tc>
      </w:tr>
      <w:tr w:rsidR="00EC309B" w:rsidRPr="00E062FE" w14:paraId="5983E880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18D16C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3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92708A8" w14:textId="6BD61544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11.65 ($1.31)</w:t>
            </w:r>
          </w:p>
        </w:tc>
      </w:tr>
      <w:tr w:rsidR="00EC309B" w:rsidRPr="00E062FE" w14:paraId="65D57CB8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47B5DAD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4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BC59441" w14:textId="44962295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10.10 ($1.63)</w:t>
            </w:r>
          </w:p>
        </w:tc>
      </w:tr>
      <w:tr w:rsidR="00EC309B" w:rsidRPr="00E062FE" w14:paraId="7A0828C8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A1E8977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5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08C8648" w14:textId="40D28D8C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8.36 ($1.81)</w:t>
            </w:r>
          </w:p>
        </w:tc>
      </w:tr>
      <w:tr w:rsidR="00EC309B" w:rsidRPr="00E062FE" w14:paraId="2B9EBE10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6117C71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6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7DFB13A" w14:textId="068FBAFD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6.15 ($2.91)</w:t>
            </w:r>
          </w:p>
        </w:tc>
      </w:tr>
      <w:tr w:rsidR="00EC309B" w:rsidRPr="00E062FE" w14:paraId="38286533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3EE23F0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7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1E56389" w14:textId="076DEC5C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5.98 ($2.07)</w:t>
            </w:r>
          </w:p>
        </w:tc>
      </w:tr>
      <w:tr w:rsidR="00EC309B" w:rsidRPr="00E062FE" w14:paraId="76D978B6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0BF149F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8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D86C8FD" w14:textId="710E94C1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4.18 ($0.44)</w:t>
            </w:r>
          </w:p>
        </w:tc>
      </w:tr>
      <w:tr w:rsidR="00EC309B" w:rsidRPr="00E062FE" w14:paraId="7681D2B2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FF8CB84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9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6A441EC" w14:textId="2185B9A0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4.18 ($1.26)</w:t>
            </w:r>
          </w:p>
        </w:tc>
      </w:tr>
      <w:tr w:rsidR="00EC309B" w:rsidRPr="00E062FE" w14:paraId="5B814559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D7D004E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10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F81A419" w14:textId="00A5E6D9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3.63 ($2.08)</w:t>
            </w:r>
          </w:p>
        </w:tc>
      </w:tr>
      <w:tr w:rsidR="00EC309B" w:rsidRPr="00E062FE" w14:paraId="42C40834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94E4153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  <w:bCs/>
              </w:rPr>
              <w:t>11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A2CC666" w14:textId="302FF2B1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2.13 ($0.88)</w:t>
            </w:r>
          </w:p>
        </w:tc>
      </w:tr>
      <w:tr w:rsidR="00EC309B" w:rsidRPr="00E062FE" w14:paraId="7B5F20A0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57B81DD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  <w:bCs/>
              </w:rPr>
              <w:t>12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E31E65C" w14:textId="46EB81A0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1.19 ($1.25)</w:t>
            </w:r>
          </w:p>
        </w:tc>
      </w:tr>
      <w:tr w:rsidR="00EC309B" w:rsidRPr="00E062FE" w14:paraId="7F90FCE4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B7385BA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  <w:bCs/>
              </w:rPr>
              <w:t>13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9DDDDC0" w14:textId="38F31D75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0.91 ($1.50)</w:t>
            </w:r>
          </w:p>
        </w:tc>
      </w:tr>
      <w:tr w:rsidR="00EC309B" w:rsidRPr="00E062FE" w14:paraId="4FF88572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842B77A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14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285BEE1" w14:textId="4DCC62B6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0.69 ($1.26)</w:t>
            </w:r>
          </w:p>
        </w:tc>
      </w:tr>
      <w:tr w:rsidR="00EC309B" w:rsidRPr="00E062FE" w14:paraId="5D4C006B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C2439BD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15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4C7BA89" w14:textId="03829114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0.64 ($1.53)</w:t>
            </w:r>
          </w:p>
        </w:tc>
      </w:tr>
      <w:tr w:rsidR="00EC309B" w:rsidRPr="00E062FE" w14:paraId="4C887052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7B9033B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16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FBDB9AA" w14:textId="1A6F46F9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–$0.34 ($1.87)</w:t>
            </w:r>
          </w:p>
        </w:tc>
      </w:tr>
      <w:tr w:rsidR="00EC309B" w:rsidRPr="00E062FE" w14:paraId="1514ECE5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949D128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/>
              </w:rPr>
              <w:t>17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FE9BD6E" w14:textId="3C1992FB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0.46 ($2.89)</w:t>
            </w:r>
          </w:p>
        </w:tc>
      </w:tr>
      <w:tr w:rsidR="00EC309B" w:rsidRPr="00E062FE" w14:paraId="315E7D25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ED0CF0D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Helvetica"/>
              </w:rPr>
              <w:t>18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BA418F7" w14:textId="75D1388B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0.98 ($1.92)</w:t>
            </w:r>
          </w:p>
        </w:tc>
      </w:tr>
      <w:tr w:rsidR="00EC309B" w:rsidRPr="00E062FE" w14:paraId="1E08155A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0F3BDE0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Helvetica"/>
              </w:rPr>
              <w:t>19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1C7EE26" w14:textId="396FF8D4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1.89 ($1.47)</w:t>
            </w:r>
          </w:p>
        </w:tc>
      </w:tr>
      <w:tr w:rsidR="00EC309B" w:rsidRPr="00E062FE" w14:paraId="049064F0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727E6C0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Helvetica"/>
              </w:rPr>
              <w:t>20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0CC316A" w14:textId="65B8F724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6.51 ($3.13)</w:t>
            </w:r>
          </w:p>
        </w:tc>
      </w:tr>
      <w:tr w:rsidR="00EC309B" w:rsidRPr="00E062FE" w14:paraId="75C82FCA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7CEBDB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Helvetica"/>
              </w:rPr>
              <w:t>21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D7111E3" w14:textId="5F1A55B1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7.47 ($0.92)</w:t>
            </w:r>
          </w:p>
        </w:tc>
      </w:tr>
      <w:tr w:rsidR="00EC309B" w:rsidRPr="00E062FE" w14:paraId="07F0AA87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DE622E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Helvetica"/>
              </w:rPr>
            </w:pPr>
            <w:r w:rsidRPr="00E062FE">
              <w:rPr>
                <w:rFonts w:ascii="Calibri" w:hAnsi="Calibri" w:cs="Helvetica"/>
              </w:rPr>
              <w:t>22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D6933B0" w14:textId="5AC57474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7.70 ($1.89)</w:t>
            </w:r>
          </w:p>
        </w:tc>
      </w:tr>
      <w:tr w:rsidR="00EC309B" w:rsidRPr="00E062FE" w14:paraId="78F86B43" w14:textId="77777777" w:rsidTr="00FA25DA">
        <w:tc>
          <w:tcPr>
            <w:tcW w:w="24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6CAAA60" w14:textId="77777777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Helvetica"/>
              </w:rPr>
            </w:pPr>
            <w:r w:rsidRPr="00E062FE">
              <w:rPr>
                <w:rFonts w:ascii="Calibri" w:hAnsi="Calibri" w:cs="Helvetica"/>
              </w:rPr>
              <w:t>23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7F6FA99" w14:textId="09907260" w:rsidR="00D451D5" w:rsidRPr="00E062FE" w:rsidRDefault="00D451D5" w:rsidP="00D451D5">
            <w:pPr>
              <w:tabs>
                <w:tab w:val="left" w:pos="720"/>
                <w:tab w:val="center" w:pos="1836"/>
              </w:tabs>
              <w:jc w:val="center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$8.41 ($2.57)</w:t>
            </w:r>
          </w:p>
        </w:tc>
      </w:tr>
      <w:tr w:rsidR="00EC309B" w:rsidRPr="00E062FE" w14:paraId="146EF22D" w14:textId="77777777" w:rsidTr="00FA25DA"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4FF71FB" w14:textId="0377A130" w:rsidR="00096337" w:rsidRPr="00E062FE" w:rsidRDefault="00096337" w:rsidP="00FA25DA">
            <w:pPr>
              <w:tabs>
                <w:tab w:val="left" w:pos="720"/>
                <w:tab w:val="center" w:pos="1836"/>
              </w:tabs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>PMPM, per-member per-month</w:t>
            </w:r>
            <w:r w:rsidR="00E60CFD" w:rsidRPr="00E062FE">
              <w:rPr>
                <w:rFonts w:ascii="Calibri" w:hAnsi="Calibri" w:cs="Calibri"/>
              </w:rPr>
              <w:t>; SD, standard deviation.</w:t>
            </w:r>
          </w:p>
          <w:p w14:paraId="6D37E592" w14:textId="5AB2AE8C" w:rsidR="00F6454C" w:rsidRPr="00E062FE" w:rsidRDefault="00F6454C" w:rsidP="00925F96">
            <w:pPr>
              <w:tabs>
                <w:tab w:val="left" w:pos="720"/>
                <w:tab w:val="center" w:pos="1836"/>
              </w:tabs>
              <w:jc w:val="both"/>
              <w:rPr>
                <w:rFonts w:ascii="Calibri" w:hAnsi="Calibri" w:cs="Calibri"/>
              </w:rPr>
            </w:pPr>
            <w:r w:rsidRPr="00E062FE">
              <w:rPr>
                <w:rFonts w:ascii="Calibri" w:hAnsi="Calibri" w:cs="Calibri"/>
              </w:rPr>
              <w:t xml:space="preserve">Data are presented as mean incremental PMPM </w:t>
            </w:r>
            <w:r w:rsidRPr="00E062FE">
              <w:rPr>
                <w:rFonts w:ascii="Calibri" w:hAnsi="Calibri" w:cs="Times New Roman"/>
              </w:rPr>
              <w:t xml:space="preserve">(SD) costs </w:t>
            </w:r>
            <w:r w:rsidRPr="00E062FE">
              <w:rPr>
                <w:rFonts w:ascii="Calibri" w:hAnsi="Calibri" w:cs="Times New Roman"/>
                <w:bCs/>
              </w:rPr>
              <w:t>of the intervention versus baseline periods</w:t>
            </w:r>
            <w:r w:rsidRPr="00E062FE">
              <w:rPr>
                <w:rFonts w:ascii="Calibri" w:hAnsi="Calibri" w:cs="Times New Roman"/>
              </w:rPr>
              <w:t xml:space="preserve"> for all 1,000 Monte Carlo simulations.</w:t>
            </w:r>
          </w:p>
        </w:tc>
      </w:tr>
    </w:tbl>
    <w:p w14:paraId="7F4D5D9E" w14:textId="645CCA01" w:rsidR="00F6454C" w:rsidRPr="00E062FE" w:rsidRDefault="00F6454C" w:rsidP="00F6454C"/>
    <w:p w14:paraId="6DD05525" w14:textId="5046A8A0" w:rsidR="00AD49A8" w:rsidRPr="00EC309B" w:rsidRDefault="00AD49A8" w:rsidP="00E062FE"/>
    <w:p w14:paraId="1BAED671" w14:textId="6F6D10DF" w:rsidR="00180574" w:rsidRPr="00EC309B" w:rsidRDefault="00180574" w:rsidP="00AD49A8"/>
    <w:sectPr w:rsidR="00180574" w:rsidRPr="00EC309B" w:rsidSect="00E86363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90449" w14:textId="77777777" w:rsidR="00514009" w:rsidRDefault="00514009" w:rsidP="00E87FAD">
      <w:r>
        <w:separator/>
      </w:r>
    </w:p>
  </w:endnote>
  <w:endnote w:type="continuationSeparator" w:id="0">
    <w:p w14:paraId="75BCB362" w14:textId="77777777" w:rsidR="00514009" w:rsidRDefault="00514009" w:rsidP="00E87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B6329" w14:textId="77777777" w:rsidR="00142C1B" w:rsidRDefault="00142C1B" w:rsidP="001D6C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4</w:t>
    </w:r>
    <w:r>
      <w:rPr>
        <w:rStyle w:val="PageNumber"/>
      </w:rPr>
      <w:fldChar w:fldCharType="end"/>
    </w:r>
  </w:p>
  <w:p w14:paraId="1307FC2E" w14:textId="77777777" w:rsidR="00142C1B" w:rsidRDefault="00142C1B" w:rsidP="001D6C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D9B5" w14:textId="77777777" w:rsidR="00142C1B" w:rsidRDefault="00142C1B" w:rsidP="001D6C5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E35AF" w14:textId="77777777" w:rsidR="00514009" w:rsidRDefault="00514009" w:rsidP="00E87FAD">
      <w:r>
        <w:separator/>
      </w:r>
    </w:p>
  </w:footnote>
  <w:footnote w:type="continuationSeparator" w:id="0">
    <w:p w14:paraId="1A7B80B8" w14:textId="77777777" w:rsidR="00514009" w:rsidRDefault="00514009" w:rsidP="00E87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80D18"/>
    <w:multiLevelType w:val="multilevel"/>
    <w:tmpl w:val="07ACC4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E1B4A"/>
    <w:multiLevelType w:val="hybridMultilevel"/>
    <w:tmpl w:val="B34C101A"/>
    <w:lvl w:ilvl="0" w:tplc="5922C87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E0483"/>
    <w:multiLevelType w:val="hybridMultilevel"/>
    <w:tmpl w:val="78BC370A"/>
    <w:lvl w:ilvl="0" w:tplc="FAE2362A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6BEC"/>
    <w:multiLevelType w:val="hybridMultilevel"/>
    <w:tmpl w:val="77AA0FC6"/>
    <w:lvl w:ilvl="0" w:tplc="BDB2CC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4F0246"/>
    <w:multiLevelType w:val="multilevel"/>
    <w:tmpl w:val="B52A81EA"/>
    <w:lvl w:ilvl="0">
      <w:start w:val="7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234132"/>
    <w:multiLevelType w:val="hybridMultilevel"/>
    <w:tmpl w:val="CBD43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70B87"/>
    <w:multiLevelType w:val="hybridMultilevel"/>
    <w:tmpl w:val="73B215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BE65CA"/>
    <w:multiLevelType w:val="hybridMultilevel"/>
    <w:tmpl w:val="4B6AA244"/>
    <w:lvl w:ilvl="0" w:tplc="B2FAB41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82775"/>
    <w:multiLevelType w:val="hybridMultilevel"/>
    <w:tmpl w:val="DD6E6864"/>
    <w:lvl w:ilvl="0" w:tplc="62502B3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666827"/>
    <w:multiLevelType w:val="multilevel"/>
    <w:tmpl w:val="F9282F70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3C7F21"/>
    <w:multiLevelType w:val="hybridMultilevel"/>
    <w:tmpl w:val="B34CE2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18500E"/>
    <w:multiLevelType w:val="hybridMultilevel"/>
    <w:tmpl w:val="6C266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2526C4"/>
    <w:multiLevelType w:val="hybridMultilevel"/>
    <w:tmpl w:val="B6A8D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34F8C"/>
    <w:multiLevelType w:val="hybridMultilevel"/>
    <w:tmpl w:val="0FBABDB6"/>
    <w:lvl w:ilvl="0" w:tplc="77B6E28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3E3D42"/>
    <w:multiLevelType w:val="hybridMultilevel"/>
    <w:tmpl w:val="5E66F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7FF0AF6"/>
    <w:multiLevelType w:val="hybridMultilevel"/>
    <w:tmpl w:val="79182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7127C3"/>
    <w:multiLevelType w:val="hybridMultilevel"/>
    <w:tmpl w:val="4F222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4A565E0"/>
    <w:multiLevelType w:val="hybridMultilevel"/>
    <w:tmpl w:val="A2CE68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BA17C0"/>
    <w:multiLevelType w:val="hybridMultilevel"/>
    <w:tmpl w:val="9418C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C57A6F"/>
    <w:multiLevelType w:val="multilevel"/>
    <w:tmpl w:val="702CB7BE"/>
    <w:lvl w:ilvl="0">
      <w:start w:val="7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EA386D"/>
    <w:multiLevelType w:val="hybridMultilevel"/>
    <w:tmpl w:val="906297D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8"/>
  </w:num>
  <w:num w:numId="5">
    <w:abstractNumId w:val="9"/>
  </w:num>
  <w:num w:numId="6">
    <w:abstractNumId w:val="14"/>
  </w:num>
  <w:num w:numId="7">
    <w:abstractNumId w:val="12"/>
  </w:num>
  <w:num w:numId="8">
    <w:abstractNumId w:val="6"/>
  </w:num>
  <w:num w:numId="9">
    <w:abstractNumId w:val="7"/>
  </w:num>
  <w:num w:numId="10">
    <w:abstractNumId w:val="4"/>
  </w:num>
  <w:num w:numId="11">
    <w:abstractNumId w:val="5"/>
  </w:num>
  <w:num w:numId="12">
    <w:abstractNumId w:val="15"/>
  </w:num>
  <w:num w:numId="13">
    <w:abstractNumId w:val="20"/>
  </w:num>
  <w:num w:numId="14">
    <w:abstractNumId w:val="10"/>
  </w:num>
  <w:num w:numId="15">
    <w:abstractNumId w:val="13"/>
  </w:num>
  <w:num w:numId="16">
    <w:abstractNumId w:val="11"/>
  </w:num>
  <w:num w:numId="17">
    <w:abstractNumId w:val="1"/>
  </w:num>
  <w:num w:numId="18">
    <w:abstractNumId w:val="17"/>
  </w:num>
  <w:num w:numId="19">
    <w:abstractNumId w:val="19"/>
  </w:num>
  <w:num w:numId="20">
    <w:abstractNumId w:val="21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zQ2MDUyNjEyMTNS0lEKTi0uzszPAykwrAUAUhEC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linical Gastro Hepatol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az9ps05jz9zxieppfxxr9dl2rxat9ta2a9a&quot;&gt;My EndNote Library&lt;record-ids&gt;&lt;item&gt;1171&lt;/item&gt;&lt;item&gt;1706&lt;/item&gt;&lt;item&gt;3688&lt;/item&gt;&lt;item&gt;3695&lt;/item&gt;&lt;item&gt;3697&lt;/item&gt;&lt;/record-ids&gt;&lt;/item&gt;&lt;/Libraries&gt;"/>
  </w:docVars>
  <w:rsids>
    <w:rsidRoot w:val="00FE1728"/>
    <w:rsid w:val="00000211"/>
    <w:rsid w:val="00000349"/>
    <w:rsid w:val="0000069A"/>
    <w:rsid w:val="000013C4"/>
    <w:rsid w:val="00001C68"/>
    <w:rsid w:val="00001E89"/>
    <w:rsid w:val="00001F6F"/>
    <w:rsid w:val="00002C88"/>
    <w:rsid w:val="00003420"/>
    <w:rsid w:val="00003581"/>
    <w:rsid w:val="0000365E"/>
    <w:rsid w:val="00004B10"/>
    <w:rsid w:val="00004D98"/>
    <w:rsid w:val="0000525A"/>
    <w:rsid w:val="00005956"/>
    <w:rsid w:val="00005B21"/>
    <w:rsid w:val="000062DC"/>
    <w:rsid w:val="000062EB"/>
    <w:rsid w:val="00006EFA"/>
    <w:rsid w:val="00007549"/>
    <w:rsid w:val="0000786C"/>
    <w:rsid w:val="00007B2F"/>
    <w:rsid w:val="00007E0E"/>
    <w:rsid w:val="00007FE0"/>
    <w:rsid w:val="000100C5"/>
    <w:rsid w:val="00011178"/>
    <w:rsid w:val="00011F13"/>
    <w:rsid w:val="00012456"/>
    <w:rsid w:val="000135C7"/>
    <w:rsid w:val="00013695"/>
    <w:rsid w:val="00013B5C"/>
    <w:rsid w:val="00014195"/>
    <w:rsid w:val="00015459"/>
    <w:rsid w:val="00015580"/>
    <w:rsid w:val="00015702"/>
    <w:rsid w:val="00015833"/>
    <w:rsid w:val="00015D52"/>
    <w:rsid w:val="00016100"/>
    <w:rsid w:val="0001638B"/>
    <w:rsid w:val="00016AA4"/>
    <w:rsid w:val="00017296"/>
    <w:rsid w:val="00017A41"/>
    <w:rsid w:val="00017E25"/>
    <w:rsid w:val="00020003"/>
    <w:rsid w:val="00020B26"/>
    <w:rsid w:val="00022D86"/>
    <w:rsid w:val="00022EE6"/>
    <w:rsid w:val="00023EA9"/>
    <w:rsid w:val="0002477D"/>
    <w:rsid w:val="0002485E"/>
    <w:rsid w:val="000248BC"/>
    <w:rsid w:val="00024B30"/>
    <w:rsid w:val="0002603A"/>
    <w:rsid w:val="0002687E"/>
    <w:rsid w:val="00026B9C"/>
    <w:rsid w:val="000300FC"/>
    <w:rsid w:val="00030509"/>
    <w:rsid w:val="00030A90"/>
    <w:rsid w:val="00030B82"/>
    <w:rsid w:val="000313B7"/>
    <w:rsid w:val="000316BC"/>
    <w:rsid w:val="00031802"/>
    <w:rsid w:val="000322A7"/>
    <w:rsid w:val="00032401"/>
    <w:rsid w:val="000336D1"/>
    <w:rsid w:val="0003383F"/>
    <w:rsid w:val="00033A22"/>
    <w:rsid w:val="00033D23"/>
    <w:rsid w:val="00034214"/>
    <w:rsid w:val="00034432"/>
    <w:rsid w:val="00034461"/>
    <w:rsid w:val="00034ADA"/>
    <w:rsid w:val="0003575D"/>
    <w:rsid w:val="00036459"/>
    <w:rsid w:val="00036AE5"/>
    <w:rsid w:val="00036B89"/>
    <w:rsid w:val="00036CED"/>
    <w:rsid w:val="000375D2"/>
    <w:rsid w:val="00040223"/>
    <w:rsid w:val="00040B0B"/>
    <w:rsid w:val="00041089"/>
    <w:rsid w:val="00041CB9"/>
    <w:rsid w:val="00042775"/>
    <w:rsid w:val="00043ACC"/>
    <w:rsid w:val="00043B49"/>
    <w:rsid w:val="00043E2A"/>
    <w:rsid w:val="00044281"/>
    <w:rsid w:val="000447EB"/>
    <w:rsid w:val="0004551C"/>
    <w:rsid w:val="0004568B"/>
    <w:rsid w:val="00045E29"/>
    <w:rsid w:val="00045EFD"/>
    <w:rsid w:val="00045F49"/>
    <w:rsid w:val="000460B8"/>
    <w:rsid w:val="00046544"/>
    <w:rsid w:val="00047035"/>
    <w:rsid w:val="000477E8"/>
    <w:rsid w:val="00050826"/>
    <w:rsid w:val="00050C93"/>
    <w:rsid w:val="00051223"/>
    <w:rsid w:val="0005220C"/>
    <w:rsid w:val="00052F44"/>
    <w:rsid w:val="00053365"/>
    <w:rsid w:val="000546E4"/>
    <w:rsid w:val="000547B5"/>
    <w:rsid w:val="00054900"/>
    <w:rsid w:val="00054E32"/>
    <w:rsid w:val="000558B8"/>
    <w:rsid w:val="00056DA1"/>
    <w:rsid w:val="000570DF"/>
    <w:rsid w:val="000572D1"/>
    <w:rsid w:val="000572E2"/>
    <w:rsid w:val="00060340"/>
    <w:rsid w:val="00060704"/>
    <w:rsid w:val="00060751"/>
    <w:rsid w:val="00060B88"/>
    <w:rsid w:val="0006106F"/>
    <w:rsid w:val="000625D4"/>
    <w:rsid w:val="00062D1E"/>
    <w:rsid w:val="00062F98"/>
    <w:rsid w:val="00064827"/>
    <w:rsid w:val="00064C04"/>
    <w:rsid w:val="000657CB"/>
    <w:rsid w:val="00065C53"/>
    <w:rsid w:val="0006675E"/>
    <w:rsid w:val="00070186"/>
    <w:rsid w:val="00070209"/>
    <w:rsid w:val="000708C2"/>
    <w:rsid w:val="00070EBA"/>
    <w:rsid w:val="000710AA"/>
    <w:rsid w:val="00071401"/>
    <w:rsid w:val="0007164B"/>
    <w:rsid w:val="000723DD"/>
    <w:rsid w:val="0007251A"/>
    <w:rsid w:val="000725F8"/>
    <w:rsid w:val="000730CC"/>
    <w:rsid w:val="000730E1"/>
    <w:rsid w:val="00073DD4"/>
    <w:rsid w:val="00073F1D"/>
    <w:rsid w:val="00074175"/>
    <w:rsid w:val="00074583"/>
    <w:rsid w:val="00074B3F"/>
    <w:rsid w:val="000755C9"/>
    <w:rsid w:val="00076058"/>
    <w:rsid w:val="00076423"/>
    <w:rsid w:val="000772E9"/>
    <w:rsid w:val="00077354"/>
    <w:rsid w:val="00080601"/>
    <w:rsid w:val="000809C1"/>
    <w:rsid w:val="00080E58"/>
    <w:rsid w:val="00080F17"/>
    <w:rsid w:val="00081F2F"/>
    <w:rsid w:val="00082C24"/>
    <w:rsid w:val="00082CBE"/>
    <w:rsid w:val="00082DD7"/>
    <w:rsid w:val="00083678"/>
    <w:rsid w:val="00083BDF"/>
    <w:rsid w:val="00083DAE"/>
    <w:rsid w:val="00083FBB"/>
    <w:rsid w:val="00084262"/>
    <w:rsid w:val="000863A1"/>
    <w:rsid w:val="000864E8"/>
    <w:rsid w:val="00086727"/>
    <w:rsid w:val="00086750"/>
    <w:rsid w:val="00086824"/>
    <w:rsid w:val="00087C3B"/>
    <w:rsid w:val="00090563"/>
    <w:rsid w:val="000916A4"/>
    <w:rsid w:val="00091DD7"/>
    <w:rsid w:val="00091FA9"/>
    <w:rsid w:val="00092D05"/>
    <w:rsid w:val="00093CDD"/>
    <w:rsid w:val="00094E09"/>
    <w:rsid w:val="000954A1"/>
    <w:rsid w:val="00095D9A"/>
    <w:rsid w:val="00095EA8"/>
    <w:rsid w:val="00096337"/>
    <w:rsid w:val="00096662"/>
    <w:rsid w:val="000A0799"/>
    <w:rsid w:val="000A173A"/>
    <w:rsid w:val="000A18BA"/>
    <w:rsid w:val="000A1EFA"/>
    <w:rsid w:val="000A28D3"/>
    <w:rsid w:val="000A29BA"/>
    <w:rsid w:val="000A2A4E"/>
    <w:rsid w:val="000A312D"/>
    <w:rsid w:val="000A3520"/>
    <w:rsid w:val="000A363A"/>
    <w:rsid w:val="000A3C7F"/>
    <w:rsid w:val="000A4A40"/>
    <w:rsid w:val="000A62B5"/>
    <w:rsid w:val="000B012B"/>
    <w:rsid w:val="000B0B4A"/>
    <w:rsid w:val="000B14C3"/>
    <w:rsid w:val="000B2917"/>
    <w:rsid w:val="000B3E57"/>
    <w:rsid w:val="000B3EAA"/>
    <w:rsid w:val="000B444B"/>
    <w:rsid w:val="000B44B6"/>
    <w:rsid w:val="000B456B"/>
    <w:rsid w:val="000B45FC"/>
    <w:rsid w:val="000B61A8"/>
    <w:rsid w:val="000B6586"/>
    <w:rsid w:val="000B69F9"/>
    <w:rsid w:val="000B7958"/>
    <w:rsid w:val="000C0D12"/>
    <w:rsid w:val="000C0DE8"/>
    <w:rsid w:val="000C139D"/>
    <w:rsid w:val="000C1A9A"/>
    <w:rsid w:val="000C1D1B"/>
    <w:rsid w:val="000C27DB"/>
    <w:rsid w:val="000C3160"/>
    <w:rsid w:val="000C3B8B"/>
    <w:rsid w:val="000C43F0"/>
    <w:rsid w:val="000C44F2"/>
    <w:rsid w:val="000C468E"/>
    <w:rsid w:val="000C5816"/>
    <w:rsid w:val="000C5ADA"/>
    <w:rsid w:val="000C5EEB"/>
    <w:rsid w:val="000C6EC3"/>
    <w:rsid w:val="000C6FAB"/>
    <w:rsid w:val="000C7412"/>
    <w:rsid w:val="000C7767"/>
    <w:rsid w:val="000C77FA"/>
    <w:rsid w:val="000D01A5"/>
    <w:rsid w:val="000D03F7"/>
    <w:rsid w:val="000D0E32"/>
    <w:rsid w:val="000D1632"/>
    <w:rsid w:val="000D163F"/>
    <w:rsid w:val="000D205F"/>
    <w:rsid w:val="000D26C7"/>
    <w:rsid w:val="000D2822"/>
    <w:rsid w:val="000D2F8E"/>
    <w:rsid w:val="000D3019"/>
    <w:rsid w:val="000D3955"/>
    <w:rsid w:val="000D3E27"/>
    <w:rsid w:val="000D4106"/>
    <w:rsid w:val="000D5524"/>
    <w:rsid w:val="000D6C80"/>
    <w:rsid w:val="000D7313"/>
    <w:rsid w:val="000D78A2"/>
    <w:rsid w:val="000D7B13"/>
    <w:rsid w:val="000E036D"/>
    <w:rsid w:val="000E0BDE"/>
    <w:rsid w:val="000E1731"/>
    <w:rsid w:val="000E1C7E"/>
    <w:rsid w:val="000E250D"/>
    <w:rsid w:val="000E2E6D"/>
    <w:rsid w:val="000E2F8D"/>
    <w:rsid w:val="000E3F1E"/>
    <w:rsid w:val="000E467E"/>
    <w:rsid w:val="000E4A31"/>
    <w:rsid w:val="000E4AD7"/>
    <w:rsid w:val="000E537A"/>
    <w:rsid w:val="000E5ACA"/>
    <w:rsid w:val="000E5FB8"/>
    <w:rsid w:val="000E616D"/>
    <w:rsid w:val="000E7A06"/>
    <w:rsid w:val="000F0D5D"/>
    <w:rsid w:val="000F10DC"/>
    <w:rsid w:val="000F116B"/>
    <w:rsid w:val="000F2737"/>
    <w:rsid w:val="000F3148"/>
    <w:rsid w:val="000F3436"/>
    <w:rsid w:val="000F4863"/>
    <w:rsid w:val="000F5549"/>
    <w:rsid w:val="000F5DFD"/>
    <w:rsid w:val="000F6094"/>
    <w:rsid w:val="000F6582"/>
    <w:rsid w:val="000F7265"/>
    <w:rsid w:val="000F7317"/>
    <w:rsid w:val="000F7C5B"/>
    <w:rsid w:val="0010015F"/>
    <w:rsid w:val="00100C9E"/>
    <w:rsid w:val="00101265"/>
    <w:rsid w:val="00101589"/>
    <w:rsid w:val="00101A69"/>
    <w:rsid w:val="00101BE3"/>
    <w:rsid w:val="00102762"/>
    <w:rsid w:val="00103405"/>
    <w:rsid w:val="00104E18"/>
    <w:rsid w:val="0010552C"/>
    <w:rsid w:val="001057AB"/>
    <w:rsid w:val="001057D5"/>
    <w:rsid w:val="0010595E"/>
    <w:rsid w:val="00105ADC"/>
    <w:rsid w:val="00106166"/>
    <w:rsid w:val="0010656D"/>
    <w:rsid w:val="00106AB8"/>
    <w:rsid w:val="00106FAE"/>
    <w:rsid w:val="00107244"/>
    <w:rsid w:val="00107307"/>
    <w:rsid w:val="00107926"/>
    <w:rsid w:val="00110353"/>
    <w:rsid w:val="00110844"/>
    <w:rsid w:val="00112242"/>
    <w:rsid w:val="001123FE"/>
    <w:rsid w:val="00112B8F"/>
    <w:rsid w:val="001142C8"/>
    <w:rsid w:val="00115151"/>
    <w:rsid w:val="001157F2"/>
    <w:rsid w:val="00115DA6"/>
    <w:rsid w:val="001178D8"/>
    <w:rsid w:val="00117EC5"/>
    <w:rsid w:val="00120A4E"/>
    <w:rsid w:val="00120D99"/>
    <w:rsid w:val="00120E40"/>
    <w:rsid w:val="0012100A"/>
    <w:rsid w:val="00121250"/>
    <w:rsid w:val="001213D4"/>
    <w:rsid w:val="00121974"/>
    <w:rsid w:val="00121BE4"/>
    <w:rsid w:val="00122407"/>
    <w:rsid w:val="001226FC"/>
    <w:rsid w:val="0012279E"/>
    <w:rsid w:val="00123B09"/>
    <w:rsid w:val="0012413E"/>
    <w:rsid w:val="0012496A"/>
    <w:rsid w:val="00125443"/>
    <w:rsid w:val="00125501"/>
    <w:rsid w:val="0012556A"/>
    <w:rsid w:val="00125AD3"/>
    <w:rsid w:val="00126C41"/>
    <w:rsid w:val="00127D8F"/>
    <w:rsid w:val="001305EB"/>
    <w:rsid w:val="0013135D"/>
    <w:rsid w:val="0013163E"/>
    <w:rsid w:val="001328F3"/>
    <w:rsid w:val="00133248"/>
    <w:rsid w:val="00133959"/>
    <w:rsid w:val="00134325"/>
    <w:rsid w:val="001349E2"/>
    <w:rsid w:val="00134FC6"/>
    <w:rsid w:val="001352ED"/>
    <w:rsid w:val="001357C4"/>
    <w:rsid w:val="00135B4B"/>
    <w:rsid w:val="00135DDD"/>
    <w:rsid w:val="0013613D"/>
    <w:rsid w:val="00136443"/>
    <w:rsid w:val="00136A3F"/>
    <w:rsid w:val="00137149"/>
    <w:rsid w:val="001372FB"/>
    <w:rsid w:val="00140511"/>
    <w:rsid w:val="0014063A"/>
    <w:rsid w:val="0014113C"/>
    <w:rsid w:val="00142C1B"/>
    <w:rsid w:val="001430D4"/>
    <w:rsid w:val="00143DAD"/>
    <w:rsid w:val="00144097"/>
    <w:rsid w:val="001441C5"/>
    <w:rsid w:val="00144245"/>
    <w:rsid w:val="0014463F"/>
    <w:rsid w:val="001446FE"/>
    <w:rsid w:val="00145191"/>
    <w:rsid w:val="001456A7"/>
    <w:rsid w:val="0014644B"/>
    <w:rsid w:val="00146BAB"/>
    <w:rsid w:val="00147D21"/>
    <w:rsid w:val="00147F9D"/>
    <w:rsid w:val="001518D5"/>
    <w:rsid w:val="00151AD8"/>
    <w:rsid w:val="001520AE"/>
    <w:rsid w:val="00152159"/>
    <w:rsid w:val="0015296B"/>
    <w:rsid w:val="001530E4"/>
    <w:rsid w:val="00153B67"/>
    <w:rsid w:val="0015423D"/>
    <w:rsid w:val="001544C7"/>
    <w:rsid w:val="00154632"/>
    <w:rsid w:val="001547CE"/>
    <w:rsid w:val="00155606"/>
    <w:rsid w:val="0015660A"/>
    <w:rsid w:val="00157B4A"/>
    <w:rsid w:val="00160819"/>
    <w:rsid w:val="001608D8"/>
    <w:rsid w:val="00161A11"/>
    <w:rsid w:val="00162095"/>
    <w:rsid w:val="00163052"/>
    <w:rsid w:val="00163223"/>
    <w:rsid w:val="001633EC"/>
    <w:rsid w:val="00163571"/>
    <w:rsid w:val="00163F45"/>
    <w:rsid w:val="001652D2"/>
    <w:rsid w:val="001657DF"/>
    <w:rsid w:val="00165F20"/>
    <w:rsid w:val="00166771"/>
    <w:rsid w:val="0016709A"/>
    <w:rsid w:val="00167112"/>
    <w:rsid w:val="00167382"/>
    <w:rsid w:val="00167BBD"/>
    <w:rsid w:val="00167C2A"/>
    <w:rsid w:val="0017037D"/>
    <w:rsid w:val="001709BD"/>
    <w:rsid w:val="00170B16"/>
    <w:rsid w:val="001713BE"/>
    <w:rsid w:val="00171443"/>
    <w:rsid w:val="00171507"/>
    <w:rsid w:val="00171A5B"/>
    <w:rsid w:val="00172FE6"/>
    <w:rsid w:val="001735F5"/>
    <w:rsid w:val="00173A00"/>
    <w:rsid w:val="00174622"/>
    <w:rsid w:val="001747EB"/>
    <w:rsid w:val="00174CF0"/>
    <w:rsid w:val="001752F2"/>
    <w:rsid w:val="00175F81"/>
    <w:rsid w:val="00176522"/>
    <w:rsid w:val="00177B28"/>
    <w:rsid w:val="0018007B"/>
    <w:rsid w:val="001800B0"/>
    <w:rsid w:val="00180574"/>
    <w:rsid w:val="00181081"/>
    <w:rsid w:val="001828F0"/>
    <w:rsid w:val="0018331E"/>
    <w:rsid w:val="0018376C"/>
    <w:rsid w:val="0018398B"/>
    <w:rsid w:val="00184184"/>
    <w:rsid w:val="0018421A"/>
    <w:rsid w:val="001848B7"/>
    <w:rsid w:val="00184EE7"/>
    <w:rsid w:val="00185453"/>
    <w:rsid w:val="00185976"/>
    <w:rsid w:val="00185A35"/>
    <w:rsid w:val="00185A4F"/>
    <w:rsid w:val="00185ED5"/>
    <w:rsid w:val="0018638D"/>
    <w:rsid w:val="00187032"/>
    <w:rsid w:val="001879FA"/>
    <w:rsid w:val="00190366"/>
    <w:rsid w:val="001908E0"/>
    <w:rsid w:val="00190A87"/>
    <w:rsid w:val="00191669"/>
    <w:rsid w:val="00193202"/>
    <w:rsid w:val="00193428"/>
    <w:rsid w:val="00194066"/>
    <w:rsid w:val="001945E3"/>
    <w:rsid w:val="00194758"/>
    <w:rsid w:val="00194B88"/>
    <w:rsid w:val="00194CF9"/>
    <w:rsid w:val="00196B02"/>
    <w:rsid w:val="0019739E"/>
    <w:rsid w:val="001A0056"/>
    <w:rsid w:val="001A050A"/>
    <w:rsid w:val="001A0733"/>
    <w:rsid w:val="001A0756"/>
    <w:rsid w:val="001A12A6"/>
    <w:rsid w:val="001A1821"/>
    <w:rsid w:val="001A278E"/>
    <w:rsid w:val="001A2B0A"/>
    <w:rsid w:val="001A3614"/>
    <w:rsid w:val="001A3649"/>
    <w:rsid w:val="001A384F"/>
    <w:rsid w:val="001A4396"/>
    <w:rsid w:val="001A6A18"/>
    <w:rsid w:val="001A6C19"/>
    <w:rsid w:val="001A6C7A"/>
    <w:rsid w:val="001A70E0"/>
    <w:rsid w:val="001A7148"/>
    <w:rsid w:val="001A72C4"/>
    <w:rsid w:val="001B030A"/>
    <w:rsid w:val="001B0FF2"/>
    <w:rsid w:val="001B17E8"/>
    <w:rsid w:val="001B19D5"/>
    <w:rsid w:val="001B1F69"/>
    <w:rsid w:val="001B220D"/>
    <w:rsid w:val="001B2CD0"/>
    <w:rsid w:val="001B2E76"/>
    <w:rsid w:val="001B32B6"/>
    <w:rsid w:val="001B4811"/>
    <w:rsid w:val="001B49D5"/>
    <w:rsid w:val="001B5342"/>
    <w:rsid w:val="001B584E"/>
    <w:rsid w:val="001B5A84"/>
    <w:rsid w:val="001B5F49"/>
    <w:rsid w:val="001B61A0"/>
    <w:rsid w:val="001B6635"/>
    <w:rsid w:val="001B6AB2"/>
    <w:rsid w:val="001B6E0F"/>
    <w:rsid w:val="001B7063"/>
    <w:rsid w:val="001B710B"/>
    <w:rsid w:val="001B7802"/>
    <w:rsid w:val="001C026C"/>
    <w:rsid w:val="001C08BC"/>
    <w:rsid w:val="001C0C3C"/>
    <w:rsid w:val="001C0E79"/>
    <w:rsid w:val="001C0F51"/>
    <w:rsid w:val="001C165D"/>
    <w:rsid w:val="001C1D9C"/>
    <w:rsid w:val="001C211F"/>
    <w:rsid w:val="001C2810"/>
    <w:rsid w:val="001C4470"/>
    <w:rsid w:val="001C4EBC"/>
    <w:rsid w:val="001C7033"/>
    <w:rsid w:val="001C7037"/>
    <w:rsid w:val="001D0451"/>
    <w:rsid w:val="001D099C"/>
    <w:rsid w:val="001D1163"/>
    <w:rsid w:val="001D14F3"/>
    <w:rsid w:val="001D1BDE"/>
    <w:rsid w:val="001D1D0E"/>
    <w:rsid w:val="001D1E30"/>
    <w:rsid w:val="001D1F04"/>
    <w:rsid w:val="001D2103"/>
    <w:rsid w:val="001D21E5"/>
    <w:rsid w:val="001D28CD"/>
    <w:rsid w:val="001D2D31"/>
    <w:rsid w:val="001D2F2A"/>
    <w:rsid w:val="001D3908"/>
    <w:rsid w:val="001D3EEA"/>
    <w:rsid w:val="001D44B9"/>
    <w:rsid w:val="001D455D"/>
    <w:rsid w:val="001D53A9"/>
    <w:rsid w:val="001D5466"/>
    <w:rsid w:val="001D570F"/>
    <w:rsid w:val="001D5BB6"/>
    <w:rsid w:val="001D606D"/>
    <w:rsid w:val="001D62C8"/>
    <w:rsid w:val="001D643E"/>
    <w:rsid w:val="001D6C5C"/>
    <w:rsid w:val="001D729C"/>
    <w:rsid w:val="001E00A9"/>
    <w:rsid w:val="001E0146"/>
    <w:rsid w:val="001E0BBF"/>
    <w:rsid w:val="001E18A2"/>
    <w:rsid w:val="001E1F39"/>
    <w:rsid w:val="001E270E"/>
    <w:rsid w:val="001E42A6"/>
    <w:rsid w:val="001E4F61"/>
    <w:rsid w:val="001E58A9"/>
    <w:rsid w:val="001E58B5"/>
    <w:rsid w:val="001E5EB6"/>
    <w:rsid w:val="001E62A1"/>
    <w:rsid w:val="001E673C"/>
    <w:rsid w:val="001E67BC"/>
    <w:rsid w:val="001E6EFF"/>
    <w:rsid w:val="001E71AC"/>
    <w:rsid w:val="001E722F"/>
    <w:rsid w:val="001E78F3"/>
    <w:rsid w:val="001F0268"/>
    <w:rsid w:val="001F03AD"/>
    <w:rsid w:val="001F047F"/>
    <w:rsid w:val="001F0CBD"/>
    <w:rsid w:val="001F10FD"/>
    <w:rsid w:val="001F1169"/>
    <w:rsid w:val="001F1FB2"/>
    <w:rsid w:val="001F226B"/>
    <w:rsid w:val="001F33B7"/>
    <w:rsid w:val="001F3790"/>
    <w:rsid w:val="001F5777"/>
    <w:rsid w:val="001F6398"/>
    <w:rsid w:val="001F6B49"/>
    <w:rsid w:val="001F7143"/>
    <w:rsid w:val="001F7DE0"/>
    <w:rsid w:val="001F7E23"/>
    <w:rsid w:val="00200525"/>
    <w:rsid w:val="00200833"/>
    <w:rsid w:val="002017A4"/>
    <w:rsid w:val="0020196E"/>
    <w:rsid w:val="00201CC8"/>
    <w:rsid w:val="00201EBE"/>
    <w:rsid w:val="002024CF"/>
    <w:rsid w:val="00202B17"/>
    <w:rsid w:val="00202D70"/>
    <w:rsid w:val="00202DBD"/>
    <w:rsid w:val="00203098"/>
    <w:rsid w:val="00203231"/>
    <w:rsid w:val="00203946"/>
    <w:rsid w:val="002059E5"/>
    <w:rsid w:val="0020634D"/>
    <w:rsid w:val="00206546"/>
    <w:rsid w:val="0020664C"/>
    <w:rsid w:val="0020674A"/>
    <w:rsid w:val="00207E01"/>
    <w:rsid w:val="002100AC"/>
    <w:rsid w:val="00210462"/>
    <w:rsid w:val="00210854"/>
    <w:rsid w:val="00210CBA"/>
    <w:rsid w:val="00210DBD"/>
    <w:rsid w:val="00211076"/>
    <w:rsid w:val="002119FC"/>
    <w:rsid w:val="00211DBA"/>
    <w:rsid w:val="00212819"/>
    <w:rsid w:val="00212A97"/>
    <w:rsid w:val="0021347D"/>
    <w:rsid w:val="002135B4"/>
    <w:rsid w:val="002156C7"/>
    <w:rsid w:val="00215764"/>
    <w:rsid w:val="0021598A"/>
    <w:rsid w:val="00215F45"/>
    <w:rsid w:val="002177CD"/>
    <w:rsid w:val="00217937"/>
    <w:rsid w:val="002179B5"/>
    <w:rsid w:val="00217E68"/>
    <w:rsid w:val="0022090F"/>
    <w:rsid w:val="00221237"/>
    <w:rsid w:val="00221B36"/>
    <w:rsid w:val="002227A6"/>
    <w:rsid w:val="00222896"/>
    <w:rsid w:val="00223485"/>
    <w:rsid w:val="00223AE9"/>
    <w:rsid w:val="00224702"/>
    <w:rsid w:val="0022511A"/>
    <w:rsid w:val="00225657"/>
    <w:rsid w:val="002258D3"/>
    <w:rsid w:val="0022619A"/>
    <w:rsid w:val="002262CB"/>
    <w:rsid w:val="00226CD9"/>
    <w:rsid w:val="0023069C"/>
    <w:rsid w:val="00230DDE"/>
    <w:rsid w:val="00231140"/>
    <w:rsid w:val="002325CB"/>
    <w:rsid w:val="00232A93"/>
    <w:rsid w:val="0023378F"/>
    <w:rsid w:val="002337BC"/>
    <w:rsid w:val="002339A3"/>
    <w:rsid w:val="00233A84"/>
    <w:rsid w:val="00233AA2"/>
    <w:rsid w:val="00234196"/>
    <w:rsid w:val="002349ED"/>
    <w:rsid w:val="00236D8F"/>
    <w:rsid w:val="00237501"/>
    <w:rsid w:val="00237AF3"/>
    <w:rsid w:val="00237E6D"/>
    <w:rsid w:val="00240037"/>
    <w:rsid w:val="00242734"/>
    <w:rsid w:val="00242D86"/>
    <w:rsid w:val="002435D5"/>
    <w:rsid w:val="00245041"/>
    <w:rsid w:val="0024560C"/>
    <w:rsid w:val="0024593D"/>
    <w:rsid w:val="00245EDF"/>
    <w:rsid w:val="00245FBF"/>
    <w:rsid w:val="00247B79"/>
    <w:rsid w:val="0025011A"/>
    <w:rsid w:val="00250290"/>
    <w:rsid w:val="00250B77"/>
    <w:rsid w:val="0025150B"/>
    <w:rsid w:val="00251AFA"/>
    <w:rsid w:val="00251C9C"/>
    <w:rsid w:val="00252114"/>
    <w:rsid w:val="00252857"/>
    <w:rsid w:val="00252DBC"/>
    <w:rsid w:val="0025376D"/>
    <w:rsid w:val="002539F6"/>
    <w:rsid w:val="00253D92"/>
    <w:rsid w:val="0025433B"/>
    <w:rsid w:val="00254E86"/>
    <w:rsid w:val="00254FAD"/>
    <w:rsid w:val="002555E5"/>
    <w:rsid w:val="002557E2"/>
    <w:rsid w:val="00256471"/>
    <w:rsid w:val="0025714F"/>
    <w:rsid w:val="0025770E"/>
    <w:rsid w:val="00257EA7"/>
    <w:rsid w:val="0026073F"/>
    <w:rsid w:val="0026146C"/>
    <w:rsid w:val="00261782"/>
    <w:rsid w:val="00261F4E"/>
    <w:rsid w:val="00262B91"/>
    <w:rsid w:val="00263184"/>
    <w:rsid w:val="002636C1"/>
    <w:rsid w:val="0026397C"/>
    <w:rsid w:val="00263D93"/>
    <w:rsid w:val="00265729"/>
    <w:rsid w:val="00265A7C"/>
    <w:rsid w:val="00265AE5"/>
    <w:rsid w:val="002661DE"/>
    <w:rsid w:val="00266D2A"/>
    <w:rsid w:val="002671A2"/>
    <w:rsid w:val="002676BF"/>
    <w:rsid w:val="00270B0D"/>
    <w:rsid w:val="002721C3"/>
    <w:rsid w:val="0027262D"/>
    <w:rsid w:val="0027283C"/>
    <w:rsid w:val="0027292D"/>
    <w:rsid w:val="0027294D"/>
    <w:rsid w:val="00272B4B"/>
    <w:rsid w:val="002730A2"/>
    <w:rsid w:val="00274A8A"/>
    <w:rsid w:val="0027526A"/>
    <w:rsid w:val="00275D85"/>
    <w:rsid w:val="00275E51"/>
    <w:rsid w:val="00276140"/>
    <w:rsid w:val="00276863"/>
    <w:rsid w:val="00276B13"/>
    <w:rsid w:val="00276BE1"/>
    <w:rsid w:val="00276C1B"/>
    <w:rsid w:val="00276F8B"/>
    <w:rsid w:val="002770F8"/>
    <w:rsid w:val="002771D9"/>
    <w:rsid w:val="0027733A"/>
    <w:rsid w:val="0028070E"/>
    <w:rsid w:val="00280A88"/>
    <w:rsid w:val="00280B3F"/>
    <w:rsid w:val="00280B9A"/>
    <w:rsid w:val="00281827"/>
    <w:rsid w:val="00281861"/>
    <w:rsid w:val="00281E96"/>
    <w:rsid w:val="00282111"/>
    <w:rsid w:val="002824D3"/>
    <w:rsid w:val="00282D98"/>
    <w:rsid w:val="00283464"/>
    <w:rsid w:val="00283BE5"/>
    <w:rsid w:val="002841DF"/>
    <w:rsid w:val="0028439D"/>
    <w:rsid w:val="0028447E"/>
    <w:rsid w:val="00284911"/>
    <w:rsid w:val="0028513D"/>
    <w:rsid w:val="00285B65"/>
    <w:rsid w:val="00286053"/>
    <w:rsid w:val="002860D4"/>
    <w:rsid w:val="002863AD"/>
    <w:rsid w:val="002864BB"/>
    <w:rsid w:val="00286600"/>
    <w:rsid w:val="00287E5C"/>
    <w:rsid w:val="002902E1"/>
    <w:rsid w:val="002908A9"/>
    <w:rsid w:val="002916B8"/>
    <w:rsid w:val="00291896"/>
    <w:rsid w:val="00291A0E"/>
    <w:rsid w:val="0029222B"/>
    <w:rsid w:val="0029232E"/>
    <w:rsid w:val="0029251C"/>
    <w:rsid w:val="00292BC0"/>
    <w:rsid w:val="00293065"/>
    <w:rsid w:val="002931ED"/>
    <w:rsid w:val="002936F1"/>
    <w:rsid w:val="00293BE3"/>
    <w:rsid w:val="002946D4"/>
    <w:rsid w:val="00294E05"/>
    <w:rsid w:val="00294EEB"/>
    <w:rsid w:val="00295128"/>
    <w:rsid w:val="00295E2A"/>
    <w:rsid w:val="00297998"/>
    <w:rsid w:val="00297C5D"/>
    <w:rsid w:val="002A0928"/>
    <w:rsid w:val="002A1032"/>
    <w:rsid w:val="002A1C65"/>
    <w:rsid w:val="002A2418"/>
    <w:rsid w:val="002A3D76"/>
    <w:rsid w:val="002A3E5A"/>
    <w:rsid w:val="002A4161"/>
    <w:rsid w:val="002A4347"/>
    <w:rsid w:val="002A4539"/>
    <w:rsid w:val="002A4EE7"/>
    <w:rsid w:val="002A5557"/>
    <w:rsid w:val="002A596B"/>
    <w:rsid w:val="002A6396"/>
    <w:rsid w:val="002A64F0"/>
    <w:rsid w:val="002A6796"/>
    <w:rsid w:val="002A7096"/>
    <w:rsid w:val="002B04F9"/>
    <w:rsid w:val="002B06A6"/>
    <w:rsid w:val="002B0A53"/>
    <w:rsid w:val="002B1EEA"/>
    <w:rsid w:val="002B1F8D"/>
    <w:rsid w:val="002B36C7"/>
    <w:rsid w:val="002B384D"/>
    <w:rsid w:val="002B39D8"/>
    <w:rsid w:val="002B3CE6"/>
    <w:rsid w:val="002B48E2"/>
    <w:rsid w:val="002B4CA4"/>
    <w:rsid w:val="002B547F"/>
    <w:rsid w:val="002B5F9B"/>
    <w:rsid w:val="002B68B6"/>
    <w:rsid w:val="002B6ECB"/>
    <w:rsid w:val="002B7842"/>
    <w:rsid w:val="002B78EB"/>
    <w:rsid w:val="002C002E"/>
    <w:rsid w:val="002C0128"/>
    <w:rsid w:val="002C0D78"/>
    <w:rsid w:val="002C1C09"/>
    <w:rsid w:val="002C1EFB"/>
    <w:rsid w:val="002C27E7"/>
    <w:rsid w:val="002C2B2A"/>
    <w:rsid w:val="002C36A2"/>
    <w:rsid w:val="002C37F8"/>
    <w:rsid w:val="002C3E3F"/>
    <w:rsid w:val="002C40C2"/>
    <w:rsid w:val="002C439C"/>
    <w:rsid w:val="002C5095"/>
    <w:rsid w:val="002C517B"/>
    <w:rsid w:val="002C5CC9"/>
    <w:rsid w:val="002C634E"/>
    <w:rsid w:val="002C6643"/>
    <w:rsid w:val="002C6679"/>
    <w:rsid w:val="002C6B93"/>
    <w:rsid w:val="002C70D2"/>
    <w:rsid w:val="002C7625"/>
    <w:rsid w:val="002C7D3E"/>
    <w:rsid w:val="002D0298"/>
    <w:rsid w:val="002D0D0F"/>
    <w:rsid w:val="002D1A33"/>
    <w:rsid w:val="002D1A70"/>
    <w:rsid w:val="002D247F"/>
    <w:rsid w:val="002D3D0E"/>
    <w:rsid w:val="002D3EE1"/>
    <w:rsid w:val="002D4226"/>
    <w:rsid w:val="002D460B"/>
    <w:rsid w:val="002D48B5"/>
    <w:rsid w:val="002D4932"/>
    <w:rsid w:val="002D51DB"/>
    <w:rsid w:val="002D57B0"/>
    <w:rsid w:val="002D6941"/>
    <w:rsid w:val="002D6B67"/>
    <w:rsid w:val="002D6D9E"/>
    <w:rsid w:val="002D7147"/>
    <w:rsid w:val="002D772F"/>
    <w:rsid w:val="002D7D44"/>
    <w:rsid w:val="002E0522"/>
    <w:rsid w:val="002E1332"/>
    <w:rsid w:val="002E1429"/>
    <w:rsid w:val="002E19F3"/>
    <w:rsid w:val="002E20A8"/>
    <w:rsid w:val="002E25E7"/>
    <w:rsid w:val="002E381D"/>
    <w:rsid w:val="002E3839"/>
    <w:rsid w:val="002E43CE"/>
    <w:rsid w:val="002E570E"/>
    <w:rsid w:val="002E5760"/>
    <w:rsid w:val="002E6ABA"/>
    <w:rsid w:val="002E6B86"/>
    <w:rsid w:val="002E6CCA"/>
    <w:rsid w:val="002E6FF1"/>
    <w:rsid w:val="002E7D8C"/>
    <w:rsid w:val="002F0657"/>
    <w:rsid w:val="002F10E9"/>
    <w:rsid w:val="002F14D2"/>
    <w:rsid w:val="002F19C1"/>
    <w:rsid w:val="002F1FF3"/>
    <w:rsid w:val="002F2D69"/>
    <w:rsid w:val="002F3005"/>
    <w:rsid w:val="002F31A6"/>
    <w:rsid w:val="002F36AD"/>
    <w:rsid w:val="002F5C78"/>
    <w:rsid w:val="002F7054"/>
    <w:rsid w:val="002F73A1"/>
    <w:rsid w:val="002F73A2"/>
    <w:rsid w:val="002F7E49"/>
    <w:rsid w:val="00300B42"/>
    <w:rsid w:val="00300F8B"/>
    <w:rsid w:val="0030152B"/>
    <w:rsid w:val="00301558"/>
    <w:rsid w:val="003017C5"/>
    <w:rsid w:val="00301845"/>
    <w:rsid w:val="00302471"/>
    <w:rsid w:val="003024A1"/>
    <w:rsid w:val="00303D0A"/>
    <w:rsid w:val="003042BB"/>
    <w:rsid w:val="00304FD7"/>
    <w:rsid w:val="00305885"/>
    <w:rsid w:val="0030634A"/>
    <w:rsid w:val="00306576"/>
    <w:rsid w:val="003067DA"/>
    <w:rsid w:val="003070D2"/>
    <w:rsid w:val="003076AD"/>
    <w:rsid w:val="003077C6"/>
    <w:rsid w:val="003103E0"/>
    <w:rsid w:val="003104F9"/>
    <w:rsid w:val="003115F1"/>
    <w:rsid w:val="0031169C"/>
    <w:rsid w:val="00311B1A"/>
    <w:rsid w:val="00311C65"/>
    <w:rsid w:val="00311C9E"/>
    <w:rsid w:val="00312163"/>
    <w:rsid w:val="0031220A"/>
    <w:rsid w:val="00312617"/>
    <w:rsid w:val="00312996"/>
    <w:rsid w:val="003134D2"/>
    <w:rsid w:val="00313545"/>
    <w:rsid w:val="00313F8A"/>
    <w:rsid w:val="003140E3"/>
    <w:rsid w:val="00314960"/>
    <w:rsid w:val="00315851"/>
    <w:rsid w:val="00315F0D"/>
    <w:rsid w:val="003168CD"/>
    <w:rsid w:val="00316DAC"/>
    <w:rsid w:val="00317086"/>
    <w:rsid w:val="003172C4"/>
    <w:rsid w:val="003173D5"/>
    <w:rsid w:val="003176E9"/>
    <w:rsid w:val="003179AD"/>
    <w:rsid w:val="00317EAB"/>
    <w:rsid w:val="00317F69"/>
    <w:rsid w:val="0032013E"/>
    <w:rsid w:val="003202FA"/>
    <w:rsid w:val="003203EB"/>
    <w:rsid w:val="0032081A"/>
    <w:rsid w:val="003211F1"/>
    <w:rsid w:val="0032125B"/>
    <w:rsid w:val="0032181F"/>
    <w:rsid w:val="00321AE1"/>
    <w:rsid w:val="00321C70"/>
    <w:rsid w:val="00321DD8"/>
    <w:rsid w:val="0032203F"/>
    <w:rsid w:val="00322A4F"/>
    <w:rsid w:val="00322BBD"/>
    <w:rsid w:val="00322C27"/>
    <w:rsid w:val="00322F3A"/>
    <w:rsid w:val="00323326"/>
    <w:rsid w:val="0032365E"/>
    <w:rsid w:val="00324079"/>
    <w:rsid w:val="0032419B"/>
    <w:rsid w:val="00325028"/>
    <w:rsid w:val="0032552E"/>
    <w:rsid w:val="0032600B"/>
    <w:rsid w:val="00326652"/>
    <w:rsid w:val="00326A4A"/>
    <w:rsid w:val="00326A7C"/>
    <w:rsid w:val="00326E51"/>
    <w:rsid w:val="00330673"/>
    <w:rsid w:val="00330A5B"/>
    <w:rsid w:val="003314B8"/>
    <w:rsid w:val="00331629"/>
    <w:rsid w:val="00332B01"/>
    <w:rsid w:val="00332BD6"/>
    <w:rsid w:val="00333246"/>
    <w:rsid w:val="00333273"/>
    <w:rsid w:val="003340F8"/>
    <w:rsid w:val="00334556"/>
    <w:rsid w:val="0033472B"/>
    <w:rsid w:val="00334D99"/>
    <w:rsid w:val="00334F21"/>
    <w:rsid w:val="00335ACC"/>
    <w:rsid w:val="00335AE5"/>
    <w:rsid w:val="00335D2B"/>
    <w:rsid w:val="00336500"/>
    <w:rsid w:val="00336FAB"/>
    <w:rsid w:val="0033749C"/>
    <w:rsid w:val="00337A89"/>
    <w:rsid w:val="00337B77"/>
    <w:rsid w:val="00337BA2"/>
    <w:rsid w:val="0034077F"/>
    <w:rsid w:val="00340AD5"/>
    <w:rsid w:val="00340C22"/>
    <w:rsid w:val="00340FBD"/>
    <w:rsid w:val="00341A97"/>
    <w:rsid w:val="00342039"/>
    <w:rsid w:val="00342214"/>
    <w:rsid w:val="0034267B"/>
    <w:rsid w:val="00342C6C"/>
    <w:rsid w:val="0034392E"/>
    <w:rsid w:val="00343FB8"/>
    <w:rsid w:val="0034507B"/>
    <w:rsid w:val="003450F1"/>
    <w:rsid w:val="003455F9"/>
    <w:rsid w:val="003458EF"/>
    <w:rsid w:val="0034590D"/>
    <w:rsid w:val="0034633E"/>
    <w:rsid w:val="00346874"/>
    <w:rsid w:val="00346C67"/>
    <w:rsid w:val="00347B13"/>
    <w:rsid w:val="00350B4B"/>
    <w:rsid w:val="003520D8"/>
    <w:rsid w:val="003526D5"/>
    <w:rsid w:val="0035303A"/>
    <w:rsid w:val="0035303B"/>
    <w:rsid w:val="00353070"/>
    <w:rsid w:val="003545C5"/>
    <w:rsid w:val="00356240"/>
    <w:rsid w:val="00356863"/>
    <w:rsid w:val="003570C1"/>
    <w:rsid w:val="003578CD"/>
    <w:rsid w:val="00360325"/>
    <w:rsid w:val="00360971"/>
    <w:rsid w:val="00360ECB"/>
    <w:rsid w:val="003612EA"/>
    <w:rsid w:val="003615BD"/>
    <w:rsid w:val="00361709"/>
    <w:rsid w:val="00361BD6"/>
    <w:rsid w:val="00362135"/>
    <w:rsid w:val="00362339"/>
    <w:rsid w:val="003627D7"/>
    <w:rsid w:val="00362A18"/>
    <w:rsid w:val="00363BF2"/>
    <w:rsid w:val="00363E79"/>
    <w:rsid w:val="003642AF"/>
    <w:rsid w:val="003646EF"/>
    <w:rsid w:val="0036517E"/>
    <w:rsid w:val="00365263"/>
    <w:rsid w:val="00365B09"/>
    <w:rsid w:val="00365B7E"/>
    <w:rsid w:val="00366589"/>
    <w:rsid w:val="00366604"/>
    <w:rsid w:val="00367065"/>
    <w:rsid w:val="003675E9"/>
    <w:rsid w:val="003676A3"/>
    <w:rsid w:val="00367723"/>
    <w:rsid w:val="003702CB"/>
    <w:rsid w:val="003707E9"/>
    <w:rsid w:val="00370F43"/>
    <w:rsid w:val="0037188D"/>
    <w:rsid w:val="00371E1D"/>
    <w:rsid w:val="0037201C"/>
    <w:rsid w:val="003727C8"/>
    <w:rsid w:val="0037308F"/>
    <w:rsid w:val="0037348C"/>
    <w:rsid w:val="003740B5"/>
    <w:rsid w:val="00374BF4"/>
    <w:rsid w:val="00374E56"/>
    <w:rsid w:val="003761C8"/>
    <w:rsid w:val="00376DC1"/>
    <w:rsid w:val="00377259"/>
    <w:rsid w:val="0038004C"/>
    <w:rsid w:val="0038049C"/>
    <w:rsid w:val="003827AD"/>
    <w:rsid w:val="00382BFE"/>
    <w:rsid w:val="0038441A"/>
    <w:rsid w:val="003846D8"/>
    <w:rsid w:val="00384E31"/>
    <w:rsid w:val="0038547E"/>
    <w:rsid w:val="00385814"/>
    <w:rsid w:val="003867DB"/>
    <w:rsid w:val="00386AC4"/>
    <w:rsid w:val="00386E3F"/>
    <w:rsid w:val="0038724C"/>
    <w:rsid w:val="00390000"/>
    <w:rsid w:val="003900E3"/>
    <w:rsid w:val="00390217"/>
    <w:rsid w:val="0039092A"/>
    <w:rsid w:val="003910B6"/>
    <w:rsid w:val="003918E8"/>
    <w:rsid w:val="00391CC5"/>
    <w:rsid w:val="00391D65"/>
    <w:rsid w:val="0039247D"/>
    <w:rsid w:val="003927FB"/>
    <w:rsid w:val="00393385"/>
    <w:rsid w:val="003934DF"/>
    <w:rsid w:val="00395EE6"/>
    <w:rsid w:val="00396498"/>
    <w:rsid w:val="003965EF"/>
    <w:rsid w:val="00396610"/>
    <w:rsid w:val="0039696F"/>
    <w:rsid w:val="00397039"/>
    <w:rsid w:val="003971A2"/>
    <w:rsid w:val="003973BE"/>
    <w:rsid w:val="003976AF"/>
    <w:rsid w:val="00397A86"/>
    <w:rsid w:val="003A0B1B"/>
    <w:rsid w:val="003A11A8"/>
    <w:rsid w:val="003A13A7"/>
    <w:rsid w:val="003A240C"/>
    <w:rsid w:val="003A2C14"/>
    <w:rsid w:val="003A2FBC"/>
    <w:rsid w:val="003A3B44"/>
    <w:rsid w:val="003A46A1"/>
    <w:rsid w:val="003A484C"/>
    <w:rsid w:val="003A5331"/>
    <w:rsid w:val="003A5DEB"/>
    <w:rsid w:val="003A6036"/>
    <w:rsid w:val="003A64B8"/>
    <w:rsid w:val="003A694F"/>
    <w:rsid w:val="003A6ED3"/>
    <w:rsid w:val="003A73D2"/>
    <w:rsid w:val="003A73E4"/>
    <w:rsid w:val="003A7619"/>
    <w:rsid w:val="003A780D"/>
    <w:rsid w:val="003A7812"/>
    <w:rsid w:val="003A7B84"/>
    <w:rsid w:val="003A7CB5"/>
    <w:rsid w:val="003B0083"/>
    <w:rsid w:val="003B0180"/>
    <w:rsid w:val="003B029C"/>
    <w:rsid w:val="003B1BDE"/>
    <w:rsid w:val="003B1E55"/>
    <w:rsid w:val="003B2272"/>
    <w:rsid w:val="003B3372"/>
    <w:rsid w:val="003B339D"/>
    <w:rsid w:val="003B3CC5"/>
    <w:rsid w:val="003B480F"/>
    <w:rsid w:val="003B4883"/>
    <w:rsid w:val="003B4EEB"/>
    <w:rsid w:val="003B52AF"/>
    <w:rsid w:val="003B53D2"/>
    <w:rsid w:val="003B5777"/>
    <w:rsid w:val="003B5B4C"/>
    <w:rsid w:val="003B617C"/>
    <w:rsid w:val="003B655D"/>
    <w:rsid w:val="003B6E58"/>
    <w:rsid w:val="003B6F32"/>
    <w:rsid w:val="003B744B"/>
    <w:rsid w:val="003B77B8"/>
    <w:rsid w:val="003B7FDA"/>
    <w:rsid w:val="003C011B"/>
    <w:rsid w:val="003C1056"/>
    <w:rsid w:val="003C14AB"/>
    <w:rsid w:val="003C1C0A"/>
    <w:rsid w:val="003C1DF4"/>
    <w:rsid w:val="003C1E2C"/>
    <w:rsid w:val="003C202D"/>
    <w:rsid w:val="003C27EE"/>
    <w:rsid w:val="003C2AC7"/>
    <w:rsid w:val="003C34C8"/>
    <w:rsid w:val="003C35A8"/>
    <w:rsid w:val="003C3B27"/>
    <w:rsid w:val="003C4CD6"/>
    <w:rsid w:val="003C51BE"/>
    <w:rsid w:val="003C5255"/>
    <w:rsid w:val="003C525B"/>
    <w:rsid w:val="003C526D"/>
    <w:rsid w:val="003C5B1F"/>
    <w:rsid w:val="003C5FC4"/>
    <w:rsid w:val="003C67BF"/>
    <w:rsid w:val="003C6812"/>
    <w:rsid w:val="003C6CA6"/>
    <w:rsid w:val="003C6D2B"/>
    <w:rsid w:val="003C7914"/>
    <w:rsid w:val="003C79CD"/>
    <w:rsid w:val="003C7BC0"/>
    <w:rsid w:val="003D19F5"/>
    <w:rsid w:val="003D296F"/>
    <w:rsid w:val="003D325D"/>
    <w:rsid w:val="003D3722"/>
    <w:rsid w:val="003D43AC"/>
    <w:rsid w:val="003D4A76"/>
    <w:rsid w:val="003D5BFB"/>
    <w:rsid w:val="003D61D7"/>
    <w:rsid w:val="003D70E9"/>
    <w:rsid w:val="003D7869"/>
    <w:rsid w:val="003E0052"/>
    <w:rsid w:val="003E0812"/>
    <w:rsid w:val="003E0DC1"/>
    <w:rsid w:val="003E138C"/>
    <w:rsid w:val="003E145A"/>
    <w:rsid w:val="003E163E"/>
    <w:rsid w:val="003E1BE6"/>
    <w:rsid w:val="003E1F09"/>
    <w:rsid w:val="003E2507"/>
    <w:rsid w:val="003E36E7"/>
    <w:rsid w:val="003E3CEE"/>
    <w:rsid w:val="003E4887"/>
    <w:rsid w:val="003E4A1F"/>
    <w:rsid w:val="003E4AE6"/>
    <w:rsid w:val="003E53DE"/>
    <w:rsid w:val="003E5738"/>
    <w:rsid w:val="003E5BB0"/>
    <w:rsid w:val="003E5E0D"/>
    <w:rsid w:val="003E69E4"/>
    <w:rsid w:val="003E6D65"/>
    <w:rsid w:val="003E6F97"/>
    <w:rsid w:val="003E731A"/>
    <w:rsid w:val="003E7FF4"/>
    <w:rsid w:val="003F0992"/>
    <w:rsid w:val="003F1240"/>
    <w:rsid w:val="003F1288"/>
    <w:rsid w:val="003F14ED"/>
    <w:rsid w:val="003F165C"/>
    <w:rsid w:val="003F1A60"/>
    <w:rsid w:val="003F29D8"/>
    <w:rsid w:val="003F2A42"/>
    <w:rsid w:val="003F2B0E"/>
    <w:rsid w:val="003F3D51"/>
    <w:rsid w:val="003F3D73"/>
    <w:rsid w:val="003F3E15"/>
    <w:rsid w:val="003F3F98"/>
    <w:rsid w:val="003F42BA"/>
    <w:rsid w:val="003F4C4B"/>
    <w:rsid w:val="003F4DA8"/>
    <w:rsid w:val="003F5DAC"/>
    <w:rsid w:val="003F643A"/>
    <w:rsid w:val="003F6464"/>
    <w:rsid w:val="003F6BD4"/>
    <w:rsid w:val="003F6C91"/>
    <w:rsid w:val="003F76E8"/>
    <w:rsid w:val="003F7CD4"/>
    <w:rsid w:val="003F7D66"/>
    <w:rsid w:val="0040026D"/>
    <w:rsid w:val="004008F1"/>
    <w:rsid w:val="00402051"/>
    <w:rsid w:val="004025C0"/>
    <w:rsid w:val="0040291A"/>
    <w:rsid w:val="0040295B"/>
    <w:rsid w:val="004039E1"/>
    <w:rsid w:val="00403BF1"/>
    <w:rsid w:val="004047AE"/>
    <w:rsid w:val="004048AD"/>
    <w:rsid w:val="00405116"/>
    <w:rsid w:val="00405316"/>
    <w:rsid w:val="0040579E"/>
    <w:rsid w:val="00405A63"/>
    <w:rsid w:val="00405CB8"/>
    <w:rsid w:val="00405D1D"/>
    <w:rsid w:val="00406010"/>
    <w:rsid w:val="004069E8"/>
    <w:rsid w:val="00406E0F"/>
    <w:rsid w:val="0040754B"/>
    <w:rsid w:val="00407676"/>
    <w:rsid w:val="00412400"/>
    <w:rsid w:val="004125D6"/>
    <w:rsid w:val="00412846"/>
    <w:rsid w:val="00412C20"/>
    <w:rsid w:val="00412F90"/>
    <w:rsid w:val="0041313B"/>
    <w:rsid w:val="0041416C"/>
    <w:rsid w:val="00414554"/>
    <w:rsid w:val="00414D16"/>
    <w:rsid w:val="00414D20"/>
    <w:rsid w:val="00414EE7"/>
    <w:rsid w:val="00415003"/>
    <w:rsid w:val="00416191"/>
    <w:rsid w:val="0041644D"/>
    <w:rsid w:val="004165AD"/>
    <w:rsid w:val="00416777"/>
    <w:rsid w:val="00416EF2"/>
    <w:rsid w:val="0041759F"/>
    <w:rsid w:val="004178AD"/>
    <w:rsid w:val="00420A32"/>
    <w:rsid w:val="004219A5"/>
    <w:rsid w:val="0042229B"/>
    <w:rsid w:val="00423116"/>
    <w:rsid w:val="00423239"/>
    <w:rsid w:val="004236EC"/>
    <w:rsid w:val="00423BF4"/>
    <w:rsid w:val="00423E8A"/>
    <w:rsid w:val="004248C4"/>
    <w:rsid w:val="0042524B"/>
    <w:rsid w:val="00425889"/>
    <w:rsid w:val="00425976"/>
    <w:rsid w:val="00425AB1"/>
    <w:rsid w:val="00425C09"/>
    <w:rsid w:val="00425CFD"/>
    <w:rsid w:val="00425D6A"/>
    <w:rsid w:val="00426214"/>
    <w:rsid w:val="004266CA"/>
    <w:rsid w:val="00426994"/>
    <w:rsid w:val="004276C3"/>
    <w:rsid w:val="00427C2C"/>
    <w:rsid w:val="004305BA"/>
    <w:rsid w:val="00430DBA"/>
    <w:rsid w:val="00431AA4"/>
    <w:rsid w:val="00431BA6"/>
    <w:rsid w:val="00431D51"/>
    <w:rsid w:val="00431FE8"/>
    <w:rsid w:val="004324F4"/>
    <w:rsid w:val="00432913"/>
    <w:rsid w:val="00432B2D"/>
    <w:rsid w:val="00432B30"/>
    <w:rsid w:val="00432F68"/>
    <w:rsid w:val="004332CE"/>
    <w:rsid w:val="0043330E"/>
    <w:rsid w:val="00433C1B"/>
    <w:rsid w:val="00433E85"/>
    <w:rsid w:val="004351CF"/>
    <w:rsid w:val="0043535A"/>
    <w:rsid w:val="0043556B"/>
    <w:rsid w:val="00435809"/>
    <w:rsid w:val="00435C8F"/>
    <w:rsid w:val="0043600E"/>
    <w:rsid w:val="00436739"/>
    <w:rsid w:val="0043708B"/>
    <w:rsid w:val="00437264"/>
    <w:rsid w:val="004379A9"/>
    <w:rsid w:val="00437A63"/>
    <w:rsid w:val="00437D72"/>
    <w:rsid w:val="00440D14"/>
    <w:rsid w:val="004415FE"/>
    <w:rsid w:val="0044172E"/>
    <w:rsid w:val="004419CE"/>
    <w:rsid w:val="00441D7F"/>
    <w:rsid w:val="00441F54"/>
    <w:rsid w:val="00442168"/>
    <w:rsid w:val="00442457"/>
    <w:rsid w:val="00442562"/>
    <w:rsid w:val="004430FB"/>
    <w:rsid w:val="00443303"/>
    <w:rsid w:val="00444B0C"/>
    <w:rsid w:val="00445BF2"/>
    <w:rsid w:val="00446957"/>
    <w:rsid w:val="00447001"/>
    <w:rsid w:val="004475E0"/>
    <w:rsid w:val="00447611"/>
    <w:rsid w:val="00447CCD"/>
    <w:rsid w:val="00450034"/>
    <w:rsid w:val="0045143E"/>
    <w:rsid w:val="0045209A"/>
    <w:rsid w:val="0045331C"/>
    <w:rsid w:val="00454B94"/>
    <w:rsid w:val="00454C63"/>
    <w:rsid w:val="00455163"/>
    <w:rsid w:val="00455CAC"/>
    <w:rsid w:val="00455EA6"/>
    <w:rsid w:val="004561AE"/>
    <w:rsid w:val="004574D5"/>
    <w:rsid w:val="00460D04"/>
    <w:rsid w:val="00461E02"/>
    <w:rsid w:val="00462365"/>
    <w:rsid w:val="00462AC6"/>
    <w:rsid w:val="00463054"/>
    <w:rsid w:val="00463A04"/>
    <w:rsid w:val="00463E15"/>
    <w:rsid w:val="00463EBB"/>
    <w:rsid w:val="004640DD"/>
    <w:rsid w:val="00465017"/>
    <w:rsid w:val="0046555A"/>
    <w:rsid w:val="00465677"/>
    <w:rsid w:val="00465CDC"/>
    <w:rsid w:val="0046657B"/>
    <w:rsid w:val="0046676E"/>
    <w:rsid w:val="00467202"/>
    <w:rsid w:val="0046744F"/>
    <w:rsid w:val="0046787E"/>
    <w:rsid w:val="00467A93"/>
    <w:rsid w:val="00467AB2"/>
    <w:rsid w:val="004715FB"/>
    <w:rsid w:val="00472292"/>
    <w:rsid w:val="00472E2E"/>
    <w:rsid w:val="00472FDC"/>
    <w:rsid w:val="0047343B"/>
    <w:rsid w:val="004736DF"/>
    <w:rsid w:val="004741F8"/>
    <w:rsid w:val="00474489"/>
    <w:rsid w:val="0047510B"/>
    <w:rsid w:val="0047556D"/>
    <w:rsid w:val="0047558D"/>
    <w:rsid w:val="00475A14"/>
    <w:rsid w:val="00475DB6"/>
    <w:rsid w:val="004764CF"/>
    <w:rsid w:val="00476EA5"/>
    <w:rsid w:val="00476EF9"/>
    <w:rsid w:val="0047711F"/>
    <w:rsid w:val="0047751B"/>
    <w:rsid w:val="00480462"/>
    <w:rsid w:val="00480711"/>
    <w:rsid w:val="00480E4E"/>
    <w:rsid w:val="00481D95"/>
    <w:rsid w:val="00482257"/>
    <w:rsid w:val="004827E9"/>
    <w:rsid w:val="004829FD"/>
    <w:rsid w:val="0048353A"/>
    <w:rsid w:val="00483CBE"/>
    <w:rsid w:val="00484199"/>
    <w:rsid w:val="004855F0"/>
    <w:rsid w:val="004856BB"/>
    <w:rsid w:val="004856F4"/>
    <w:rsid w:val="00486041"/>
    <w:rsid w:val="00486206"/>
    <w:rsid w:val="0048642E"/>
    <w:rsid w:val="00487492"/>
    <w:rsid w:val="00487730"/>
    <w:rsid w:val="00487BCD"/>
    <w:rsid w:val="00490EE7"/>
    <w:rsid w:val="00491604"/>
    <w:rsid w:val="004926D6"/>
    <w:rsid w:val="00492727"/>
    <w:rsid w:val="00492ACB"/>
    <w:rsid w:val="00492FF9"/>
    <w:rsid w:val="0049355E"/>
    <w:rsid w:val="00493719"/>
    <w:rsid w:val="00494286"/>
    <w:rsid w:val="00495296"/>
    <w:rsid w:val="00495FF5"/>
    <w:rsid w:val="00496124"/>
    <w:rsid w:val="00496344"/>
    <w:rsid w:val="00497136"/>
    <w:rsid w:val="004975D7"/>
    <w:rsid w:val="004A07F2"/>
    <w:rsid w:val="004A0BDE"/>
    <w:rsid w:val="004A2769"/>
    <w:rsid w:val="004A2D24"/>
    <w:rsid w:val="004A2F21"/>
    <w:rsid w:val="004A3402"/>
    <w:rsid w:val="004A36CF"/>
    <w:rsid w:val="004A3FDD"/>
    <w:rsid w:val="004A43A4"/>
    <w:rsid w:val="004A51E0"/>
    <w:rsid w:val="004A624A"/>
    <w:rsid w:val="004A66A6"/>
    <w:rsid w:val="004A69D6"/>
    <w:rsid w:val="004A6B92"/>
    <w:rsid w:val="004B018A"/>
    <w:rsid w:val="004B065C"/>
    <w:rsid w:val="004B0DD3"/>
    <w:rsid w:val="004B14BC"/>
    <w:rsid w:val="004B272F"/>
    <w:rsid w:val="004B2879"/>
    <w:rsid w:val="004B2E83"/>
    <w:rsid w:val="004B32D2"/>
    <w:rsid w:val="004B4E2F"/>
    <w:rsid w:val="004B50C6"/>
    <w:rsid w:val="004B5924"/>
    <w:rsid w:val="004B5D88"/>
    <w:rsid w:val="004B661B"/>
    <w:rsid w:val="004B769B"/>
    <w:rsid w:val="004C0195"/>
    <w:rsid w:val="004C0319"/>
    <w:rsid w:val="004C0A91"/>
    <w:rsid w:val="004C13FB"/>
    <w:rsid w:val="004C26E7"/>
    <w:rsid w:val="004C2D22"/>
    <w:rsid w:val="004C320E"/>
    <w:rsid w:val="004C3620"/>
    <w:rsid w:val="004C38B7"/>
    <w:rsid w:val="004C47D4"/>
    <w:rsid w:val="004C4B17"/>
    <w:rsid w:val="004C61FF"/>
    <w:rsid w:val="004C66FC"/>
    <w:rsid w:val="004C67A7"/>
    <w:rsid w:val="004C69B5"/>
    <w:rsid w:val="004C6ABF"/>
    <w:rsid w:val="004C7EE1"/>
    <w:rsid w:val="004C7FAA"/>
    <w:rsid w:val="004D069D"/>
    <w:rsid w:val="004D1EA0"/>
    <w:rsid w:val="004D227D"/>
    <w:rsid w:val="004D2613"/>
    <w:rsid w:val="004D26FD"/>
    <w:rsid w:val="004D324D"/>
    <w:rsid w:val="004D445E"/>
    <w:rsid w:val="004D483D"/>
    <w:rsid w:val="004D589D"/>
    <w:rsid w:val="004D6A43"/>
    <w:rsid w:val="004D6B11"/>
    <w:rsid w:val="004D7231"/>
    <w:rsid w:val="004D766B"/>
    <w:rsid w:val="004E04F7"/>
    <w:rsid w:val="004E0BC4"/>
    <w:rsid w:val="004E1535"/>
    <w:rsid w:val="004E24AB"/>
    <w:rsid w:val="004E2598"/>
    <w:rsid w:val="004E2A71"/>
    <w:rsid w:val="004E33F5"/>
    <w:rsid w:val="004E398D"/>
    <w:rsid w:val="004E3B93"/>
    <w:rsid w:val="004E4BB9"/>
    <w:rsid w:val="004E4F5B"/>
    <w:rsid w:val="004E5291"/>
    <w:rsid w:val="004E5338"/>
    <w:rsid w:val="004E5ADA"/>
    <w:rsid w:val="004E5DC2"/>
    <w:rsid w:val="004E6035"/>
    <w:rsid w:val="004E6BF8"/>
    <w:rsid w:val="004E757A"/>
    <w:rsid w:val="004E77ED"/>
    <w:rsid w:val="004E7AF9"/>
    <w:rsid w:val="004F0144"/>
    <w:rsid w:val="004F090F"/>
    <w:rsid w:val="004F10A1"/>
    <w:rsid w:val="004F12E8"/>
    <w:rsid w:val="004F1A5D"/>
    <w:rsid w:val="004F23DA"/>
    <w:rsid w:val="004F23E2"/>
    <w:rsid w:val="004F2E75"/>
    <w:rsid w:val="004F32EA"/>
    <w:rsid w:val="004F36B3"/>
    <w:rsid w:val="004F505B"/>
    <w:rsid w:val="004F5D97"/>
    <w:rsid w:val="004F6C1D"/>
    <w:rsid w:val="004F6E74"/>
    <w:rsid w:val="004F71DB"/>
    <w:rsid w:val="004F7379"/>
    <w:rsid w:val="004F7CA4"/>
    <w:rsid w:val="0050061C"/>
    <w:rsid w:val="00500FE8"/>
    <w:rsid w:val="005014B7"/>
    <w:rsid w:val="00501C9E"/>
    <w:rsid w:val="00501F67"/>
    <w:rsid w:val="0050324C"/>
    <w:rsid w:val="00503C39"/>
    <w:rsid w:val="00503D84"/>
    <w:rsid w:val="005042FE"/>
    <w:rsid w:val="0050474D"/>
    <w:rsid w:val="0050474F"/>
    <w:rsid w:val="00504A36"/>
    <w:rsid w:val="005053CA"/>
    <w:rsid w:val="00505CB0"/>
    <w:rsid w:val="005061AC"/>
    <w:rsid w:val="0050664C"/>
    <w:rsid w:val="00506BAE"/>
    <w:rsid w:val="005078EC"/>
    <w:rsid w:val="00507A6D"/>
    <w:rsid w:val="00510620"/>
    <w:rsid w:val="00511021"/>
    <w:rsid w:val="00511158"/>
    <w:rsid w:val="005115BA"/>
    <w:rsid w:val="00511847"/>
    <w:rsid w:val="00511B6D"/>
    <w:rsid w:val="0051245A"/>
    <w:rsid w:val="00512FAE"/>
    <w:rsid w:val="0051302F"/>
    <w:rsid w:val="0051399B"/>
    <w:rsid w:val="00514009"/>
    <w:rsid w:val="00515153"/>
    <w:rsid w:val="00515A80"/>
    <w:rsid w:val="00516ECE"/>
    <w:rsid w:val="00516F06"/>
    <w:rsid w:val="00516F4B"/>
    <w:rsid w:val="00517158"/>
    <w:rsid w:val="0051759D"/>
    <w:rsid w:val="00517DB4"/>
    <w:rsid w:val="005212DE"/>
    <w:rsid w:val="0052144B"/>
    <w:rsid w:val="005214CE"/>
    <w:rsid w:val="00521A06"/>
    <w:rsid w:val="00521A21"/>
    <w:rsid w:val="00521DF4"/>
    <w:rsid w:val="005224AB"/>
    <w:rsid w:val="00522CC6"/>
    <w:rsid w:val="005239B2"/>
    <w:rsid w:val="00523B98"/>
    <w:rsid w:val="00524EC2"/>
    <w:rsid w:val="00525815"/>
    <w:rsid w:val="00525A37"/>
    <w:rsid w:val="00526D90"/>
    <w:rsid w:val="00527B38"/>
    <w:rsid w:val="00527CE4"/>
    <w:rsid w:val="00530551"/>
    <w:rsid w:val="00530B3D"/>
    <w:rsid w:val="005312C6"/>
    <w:rsid w:val="0053187A"/>
    <w:rsid w:val="00532341"/>
    <w:rsid w:val="00532688"/>
    <w:rsid w:val="00533026"/>
    <w:rsid w:val="0053341F"/>
    <w:rsid w:val="0053480C"/>
    <w:rsid w:val="00534CCF"/>
    <w:rsid w:val="00534E69"/>
    <w:rsid w:val="00535179"/>
    <w:rsid w:val="00535459"/>
    <w:rsid w:val="005360C2"/>
    <w:rsid w:val="00536650"/>
    <w:rsid w:val="005368FB"/>
    <w:rsid w:val="00536F54"/>
    <w:rsid w:val="005377EC"/>
    <w:rsid w:val="00540125"/>
    <w:rsid w:val="00540274"/>
    <w:rsid w:val="00541D25"/>
    <w:rsid w:val="00542807"/>
    <w:rsid w:val="00542C7A"/>
    <w:rsid w:val="00543010"/>
    <w:rsid w:val="00544280"/>
    <w:rsid w:val="00545328"/>
    <w:rsid w:val="00545966"/>
    <w:rsid w:val="0054691A"/>
    <w:rsid w:val="00546CC4"/>
    <w:rsid w:val="0054771B"/>
    <w:rsid w:val="005505D1"/>
    <w:rsid w:val="0055073A"/>
    <w:rsid w:val="005509F5"/>
    <w:rsid w:val="00550CEF"/>
    <w:rsid w:val="0055143D"/>
    <w:rsid w:val="00551866"/>
    <w:rsid w:val="00552014"/>
    <w:rsid w:val="0055257E"/>
    <w:rsid w:val="00552E19"/>
    <w:rsid w:val="0055310B"/>
    <w:rsid w:val="00553380"/>
    <w:rsid w:val="00553DF8"/>
    <w:rsid w:val="00553E93"/>
    <w:rsid w:val="00554232"/>
    <w:rsid w:val="005551F1"/>
    <w:rsid w:val="00556D61"/>
    <w:rsid w:val="00557697"/>
    <w:rsid w:val="00557EE0"/>
    <w:rsid w:val="00557EE5"/>
    <w:rsid w:val="00560B15"/>
    <w:rsid w:val="005623F4"/>
    <w:rsid w:val="0056319F"/>
    <w:rsid w:val="00563E99"/>
    <w:rsid w:val="00564129"/>
    <w:rsid w:val="00564254"/>
    <w:rsid w:val="0056462E"/>
    <w:rsid w:val="00564AFB"/>
    <w:rsid w:val="00565342"/>
    <w:rsid w:val="0056723A"/>
    <w:rsid w:val="005679FF"/>
    <w:rsid w:val="00567D7F"/>
    <w:rsid w:val="00567F2E"/>
    <w:rsid w:val="0057184C"/>
    <w:rsid w:val="00571A04"/>
    <w:rsid w:val="005722EF"/>
    <w:rsid w:val="00572BEE"/>
    <w:rsid w:val="00572FD9"/>
    <w:rsid w:val="005734E2"/>
    <w:rsid w:val="0057361B"/>
    <w:rsid w:val="00573674"/>
    <w:rsid w:val="005737E4"/>
    <w:rsid w:val="00573940"/>
    <w:rsid w:val="00574549"/>
    <w:rsid w:val="005746A2"/>
    <w:rsid w:val="005748FA"/>
    <w:rsid w:val="00575231"/>
    <w:rsid w:val="00575577"/>
    <w:rsid w:val="0057585C"/>
    <w:rsid w:val="00575B92"/>
    <w:rsid w:val="00576A21"/>
    <w:rsid w:val="005776F0"/>
    <w:rsid w:val="00577F7E"/>
    <w:rsid w:val="00580061"/>
    <w:rsid w:val="0058030C"/>
    <w:rsid w:val="00580D57"/>
    <w:rsid w:val="005819CB"/>
    <w:rsid w:val="00581DE1"/>
    <w:rsid w:val="00582951"/>
    <w:rsid w:val="005831DF"/>
    <w:rsid w:val="005834F0"/>
    <w:rsid w:val="005839B4"/>
    <w:rsid w:val="00583AB1"/>
    <w:rsid w:val="00583EB2"/>
    <w:rsid w:val="00584470"/>
    <w:rsid w:val="00584592"/>
    <w:rsid w:val="00584C10"/>
    <w:rsid w:val="00585306"/>
    <w:rsid w:val="005854F0"/>
    <w:rsid w:val="0058593D"/>
    <w:rsid w:val="00585BF5"/>
    <w:rsid w:val="005861B2"/>
    <w:rsid w:val="00586358"/>
    <w:rsid w:val="00586CEA"/>
    <w:rsid w:val="005870FF"/>
    <w:rsid w:val="005872A2"/>
    <w:rsid w:val="00587324"/>
    <w:rsid w:val="00587E97"/>
    <w:rsid w:val="00587FA9"/>
    <w:rsid w:val="00590594"/>
    <w:rsid w:val="00590D02"/>
    <w:rsid w:val="00590F82"/>
    <w:rsid w:val="0059190D"/>
    <w:rsid w:val="00591A51"/>
    <w:rsid w:val="00591A90"/>
    <w:rsid w:val="005937DC"/>
    <w:rsid w:val="00593C21"/>
    <w:rsid w:val="00593D15"/>
    <w:rsid w:val="00594570"/>
    <w:rsid w:val="005948AE"/>
    <w:rsid w:val="00596A0E"/>
    <w:rsid w:val="005977FE"/>
    <w:rsid w:val="005A097B"/>
    <w:rsid w:val="005A09DF"/>
    <w:rsid w:val="005A0AB6"/>
    <w:rsid w:val="005A250D"/>
    <w:rsid w:val="005A2C19"/>
    <w:rsid w:val="005A2E30"/>
    <w:rsid w:val="005A30D4"/>
    <w:rsid w:val="005A328B"/>
    <w:rsid w:val="005A32A4"/>
    <w:rsid w:val="005A44C4"/>
    <w:rsid w:val="005A4F7E"/>
    <w:rsid w:val="005A5130"/>
    <w:rsid w:val="005A5505"/>
    <w:rsid w:val="005A56A7"/>
    <w:rsid w:val="005A6AFF"/>
    <w:rsid w:val="005A6DCC"/>
    <w:rsid w:val="005A6EAB"/>
    <w:rsid w:val="005A6F84"/>
    <w:rsid w:val="005A7925"/>
    <w:rsid w:val="005A7C12"/>
    <w:rsid w:val="005A7EA9"/>
    <w:rsid w:val="005B00DF"/>
    <w:rsid w:val="005B0827"/>
    <w:rsid w:val="005B0A1A"/>
    <w:rsid w:val="005B0B6A"/>
    <w:rsid w:val="005B0ED6"/>
    <w:rsid w:val="005B1E73"/>
    <w:rsid w:val="005B24BB"/>
    <w:rsid w:val="005B24C3"/>
    <w:rsid w:val="005B4755"/>
    <w:rsid w:val="005B4BA3"/>
    <w:rsid w:val="005B588D"/>
    <w:rsid w:val="005B7E1D"/>
    <w:rsid w:val="005C0451"/>
    <w:rsid w:val="005C0F71"/>
    <w:rsid w:val="005C1742"/>
    <w:rsid w:val="005C197B"/>
    <w:rsid w:val="005C199D"/>
    <w:rsid w:val="005C1E2A"/>
    <w:rsid w:val="005C27BA"/>
    <w:rsid w:val="005C2911"/>
    <w:rsid w:val="005C3D47"/>
    <w:rsid w:val="005C40B3"/>
    <w:rsid w:val="005C569F"/>
    <w:rsid w:val="005C59D9"/>
    <w:rsid w:val="005C5B49"/>
    <w:rsid w:val="005C616D"/>
    <w:rsid w:val="005C618B"/>
    <w:rsid w:val="005C61DB"/>
    <w:rsid w:val="005C635F"/>
    <w:rsid w:val="005C6CA8"/>
    <w:rsid w:val="005C73F1"/>
    <w:rsid w:val="005C7946"/>
    <w:rsid w:val="005C7D27"/>
    <w:rsid w:val="005C7E15"/>
    <w:rsid w:val="005D0216"/>
    <w:rsid w:val="005D061A"/>
    <w:rsid w:val="005D06B8"/>
    <w:rsid w:val="005D087A"/>
    <w:rsid w:val="005D0D8A"/>
    <w:rsid w:val="005D15A3"/>
    <w:rsid w:val="005D1822"/>
    <w:rsid w:val="005D193F"/>
    <w:rsid w:val="005D246F"/>
    <w:rsid w:val="005D36CE"/>
    <w:rsid w:val="005D3B24"/>
    <w:rsid w:val="005D4CBD"/>
    <w:rsid w:val="005D4CE1"/>
    <w:rsid w:val="005D5D7C"/>
    <w:rsid w:val="005D5E68"/>
    <w:rsid w:val="005D68B0"/>
    <w:rsid w:val="005D68C4"/>
    <w:rsid w:val="005D6DA1"/>
    <w:rsid w:val="005D6E01"/>
    <w:rsid w:val="005D6F27"/>
    <w:rsid w:val="005E147F"/>
    <w:rsid w:val="005E25F1"/>
    <w:rsid w:val="005E2868"/>
    <w:rsid w:val="005E31A3"/>
    <w:rsid w:val="005E3A3C"/>
    <w:rsid w:val="005E47D8"/>
    <w:rsid w:val="005E4B9C"/>
    <w:rsid w:val="005E6D64"/>
    <w:rsid w:val="005E7002"/>
    <w:rsid w:val="005E71E7"/>
    <w:rsid w:val="005F020B"/>
    <w:rsid w:val="005F0633"/>
    <w:rsid w:val="005F0A82"/>
    <w:rsid w:val="005F0D22"/>
    <w:rsid w:val="005F1276"/>
    <w:rsid w:val="005F2249"/>
    <w:rsid w:val="005F3BAD"/>
    <w:rsid w:val="005F46E6"/>
    <w:rsid w:val="005F48B5"/>
    <w:rsid w:val="005F51B3"/>
    <w:rsid w:val="005F54B4"/>
    <w:rsid w:val="005F5BA7"/>
    <w:rsid w:val="005F5F6C"/>
    <w:rsid w:val="005F6827"/>
    <w:rsid w:val="005F7673"/>
    <w:rsid w:val="005F7D1F"/>
    <w:rsid w:val="00600144"/>
    <w:rsid w:val="00600E05"/>
    <w:rsid w:val="0060104F"/>
    <w:rsid w:val="00601751"/>
    <w:rsid w:val="00601B2C"/>
    <w:rsid w:val="00602021"/>
    <w:rsid w:val="00602100"/>
    <w:rsid w:val="0060238E"/>
    <w:rsid w:val="00602803"/>
    <w:rsid w:val="00602B55"/>
    <w:rsid w:val="00602BE4"/>
    <w:rsid w:val="006030F5"/>
    <w:rsid w:val="006052E4"/>
    <w:rsid w:val="00605DF3"/>
    <w:rsid w:val="00606C3C"/>
    <w:rsid w:val="00606FEF"/>
    <w:rsid w:val="006071D2"/>
    <w:rsid w:val="006073EA"/>
    <w:rsid w:val="00610418"/>
    <w:rsid w:val="00610630"/>
    <w:rsid w:val="006110BB"/>
    <w:rsid w:val="00611143"/>
    <w:rsid w:val="00611F02"/>
    <w:rsid w:val="006128CB"/>
    <w:rsid w:val="006128CE"/>
    <w:rsid w:val="00612BBF"/>
    <w:rsid w:val="006136BF"/>
    <w:rsid w:val="00613CFC"/>
    <w:rsid w:val="006142EC"/>
    <w:rsid w:val="00614524"/>
    <w:rsid w:val="006150D1"/>
    <w:rsid w:val="00615483"/>
    <w:rsid w:val="0061549D"/>
    <w:rsid w:val="00615DB5"/>
    <w:rsid w:val="0061609B"/>
    <w:rsid w:val="006166BD"/>
    <w:rsid w:val="0061681F"/>
    <w:rsid w:val="0061741F"/>
    <w:rsid w:val="00617CF1"/>
    <w:rsid w:val="00620247"/>
    <w:rsid w:val="006202FF"/>
    <w:rsid w:val="006206C6"/>
    <w:rsid w:val="006216FA"/>
    <w:rsid w:val="00621B92"/>
    <w:rsid w:val="00622609"/>
    <w:rsid w:val="00622963"/>
    <w:rsid w:val="006229F2"/>
    <w:rsid w:val="00623728"/>
    <w:rsid w:val="0062444D"/>
    <w:rsid w:val="006249E5"/>
    <w:rsid w:val="00625068"/>
    <w:rsid w:val="00625F12"/>
    <w:rsid w:val="006263FB"/>
    <w:rsid w:val="00626ABF"/>
    <w:rsid w:val="00630844"/>
    <w:rsid w:val="00630F34"/>
    <w:rsid w:val="006316E2"/>
    <w:rsid w:val="0063174B"/>
    <w:rsid w:val="00631C0B"/>
    <w:rsid w:val="0063219C"/>
    <w:rsid w:val="006325D8"/>
    <w:rsid w:val="00633BA6"/>
    <w:rsid w:val="00633CBF"/>
    <w:rsid w:val="00634031"/>
    <w:rsid w:val="00634781"/>
    <w:rsid w:val="006363B8"/>
    <w:rsid w:val="00637D65"/>
    <w:rsid w:val="0064136B"/>
    <w:rsid w:val="00641D40"/>
    <w:rsid w:val="00641DE9"/>
    <w:rsid w:val="00642AC8"/>
    <w:rsid w:val="00642B50"/>
    <w:rsid w:val="00642E8E"/>
    <w:rsid w:val="00643189"/>
    <w:rsid w:val="006435DB"/>
    <w:rsid w:val="00643CA8"/>
    <w:rsid w:val="0064403A"/>
    <w:rsid w:val="00644243"/>
    <w:rsid w:val="00644733"/>
    <w:rsid w:val="0064485B"/>
    <w:rsid w:val="00644ACE"/>
    <w:rsid w:val="0064528F"/>
    <w:rsid w:val="00645EF1"/>
    <w:rsid w:val="00645F6B"/>
    <w:rsid w:val="0064655E"/>
    <w:rsid w:val="0064681B"/>
    <w:rsid w:val="006468D1"/>
    <w:rsid w:val="00646A02"/>
    <w:rsid w:val="00646BCF"/>
    <w:rsid w:val="00646C72"/>
    <w:rsid w:val="00646ED1"/>
    <w:rsid w:val="006508F1"/>
    <w:rsid w:val="00650D32"/>
    <w:rsid w:val="00650E01"/>
    <w:rsid w:val="00650EB7"/>
    <w:rsid w:val="00650F11"/>
    <w:rsid w:val="00651389"/>
    <w:rsid w:val="006515BF"/>
    <w:rsid w:val="00651CF7"/>
    <w:rsid w:val="006524EE"/>
    <w:rsid w:val="006528D1"/>
    <w:rsid w:val="00652923"/>
    <w:rsid w:val="00652B6A"/>
    <w:rsid w:val="006532EC"/>
    <w:rsid w:val="00654C6E"/>
    <w:rsid w:val="00655043"/>
    <w:rsid w:val="006556B2"/>
    <w:rsid w:val="006557D9"/>
    <w:rsid w:val="00655B30"/>
    <w:rsid w:val="00655E0F"/>
    <w:rsid w:val="006560AE"/>
    <w:rsid w:val="006567DE"/>
    <w:rsid w:val="00656E96"/>
    <w:rsid w:val="00657299"/>
    <w:rsid w:val="00660E91"/>
    <w:rsid w:val="00662352"/>
    <w:rsid w:val="00662BC8"/>
    <w:rsid w:val="00663938"/>
    <w:rsid w:val="006647E5"/>
    <w:rsid w:val="00664F95"/>
    <w:rsid w:val="0066514E"/>
    <w:rsid w:val="00665DFE"/>
    <w:rsid w:val="006663CB"/>
    <w:rsid w:val="00667103"/>
    <w:rsid w:val="0066741A"/>
    <w:rsid w:val="00667A50"/>
    <w:rsid w:val="00667F83"/>
    <w:rsid w:val="00671070"/>
    <w:rsid w:val="00671808"/>
    <w:rsid w:val="006728EE"/>
    <w:rsid w:val="00672913"/>
    <w:rsid w:val="00674F9B"/>
    <w:rsid w:val="00675A3F"/>
    <w:rsid w:val="00676D00"/>
    <w:rsid w:val="006809BC"/>
    <w:rsid w:val="006816F1"/>
    <w:rsid w:val="00683644"/>
    <w:rsid w:val="00683EF2"/>
    <w:rsid w:val="00684190"/>
    <w:rsid w:val="00684E68"/>
    <w:rsid w:val="0068557D"/>
    <w:rsid w:val="0068592D"/>
    <w:rsid w:val="00686D1B"/>
    <w:rsid w:val="00686E45"/>
    <w:rsid w:val="00690ED1"/>
    <w:rsid w:val="00690FD5"/>
    <w:rsid w:val="0069205D"/>
    <w:rsid w:val="0069272B"/>
    <w:rsid w:val="006927F1"/>
    <w:rsid w:val="00692A90"/>
    <w:rsid w:val="00692FFD"/>
    <w:rsid w:val="00693037"/>
    <w:rsid w:val="0069309E"/>
    <w:rsid w:val="00693A74"/>
    <w:rsid w:val="0069516A"/>
    <w:rsid w:val="006958CF"/>
    <w:rsid w:val="0069665F"/>
    <w:rsid w:val="00696799"/>
    <w:rsid w:val="00696E90"/>
    <w:rsid w:val="00697232"/>
    <w:rsid w:val="006A0166"/>
    <w:rsid w:val="006A0991"/>
    <w:rsid w:val="006A1B92"/>
    <w:rsid w:val="006A1F88"/>
    <w:rsid w:val="006A2D12"/>
    <w:rsid w:val="006A4A9A"/>
    <w:rsid w:val="006A6961"/>
    <w:rsid w:val="006A6C6D"/>
    <w:rsid w:val="006A72A4"/>
    <w:rsid w:val="006A7603"/>
    <w:rsid w:val="006A7B86"/>
    <w:rsid w:val="006A7CFB"/>
    <w:rsid w:val="006B0010"/>
    <w:rsid w:val="006B05B5"/>
    <w:rsid w:val="006B0A5A"/>
    <w:rsid w:val="006B1090"/>
    <w:rsid w:val="006B1FE9"/>
    <w:rsid w:val="006B2974"/>
    <w:rsid w:val="006B298F"/>
    <w:rsid w:val="006B35C2"/>
    <w:rsid w:val="006B4396"/>
    <w:rsid w:val="006B468C"/>
    <w:rsid w:val="006B4881"/>
    <w:rsid w:val="006B542E"/>
    <w:rsid w:val="006B5D8E"/>
    <w:rsid w:val="006B6014"/>
    <w:rsid w:val="006B604D"/>
    <w:rsid w:val="006B63E0"/>
    <w:rsid w:val="006B68C6"/>
    <w:rsid w:val="006B6DC2"/>
    <w:rsid w:val="006B7407"/>
    <w:rsid w:val="006B786E"/>
    <w:rsid w:val="006B7D25"/>
    <w:rsid w:val="006B7DE7"/>
    <w:rsid w:val="006C19E8"/>
    <w:rsid w:val="006C1A99"/>
    <w:rsid w:val="006C20DF"/>
    <w:rsid w:val="006C225E"/>
    <w:rsid w:val="006C2370"/>
    <w:rsid w:val="006C326D"/>
    <w:rsid w:val="006C32B6"/>
    <w:rsid w:val="006C36A2"/>
    <w:rsid w:val="006C396A"/>
    <w:rsid w:val="006C3F51"/>
    <w:rsid w:val="006C42A3"/>
    <w:rsid w:val="006C46E2"/>
    <w:rsid w:val="006C4D15"/>
    <w:rsid w:val="006C5184"/>
    <w:rsid w:val="006C5D50"/>
    <w:rsid w:val="006C61AB"/>
    <w:rsid w:val="006C778C"/>
    <w:rsid w:val="006C7A17"/>
    <w:rsid w:val="006C7C33"/>
    <w:rsid w:val="006C7D8B"/>
    <w:rsid w:val="006D070B"/>
    <w:rsid w:val="006D11DE"/>
    <w:rsid w:val="006D1C3A"/>
    <w:rsid w:val="006D2063"/>
    <w:rsid w:val="006D22A3"/>
    <w:rsid w:val="006D251A"/>
    <w:rsid w:val="006D2757"/>
    <w:rsid w:val="006D379D"/>
    <w:rsid w:val="006D3A0E"/>
    <w:rsid w:val="006D3E0F"/>
    <w:rsid w:val="006D4C22"/>
    <w:rsid w:val="006D4E6E"/>
    <w:rsid w:val="006D69C6"/>
    <w:rsid w:val="006D6A69"/>
    <w:rsid w:val="006D6DDE"/>
    <w:rsid w:val="006D6F0C"/>
    <w:rsid w:val="006D731C"/>
    <w:rsid w:val="006D791A"/>
    <w:rsid w:val="006D7E92"/>
    <w:rsid w:val="006D7EBF"/>
    <w:rsid w:val="006E0142"/>
    <w:rsid w:val="006E05D6"/>
    <w:rsid w:val="006E0EF7"/>
    <w:rsid w:val="006E2804"/>
    <w:rsid w:val="006E2AE9"/>
    <w:rsid w:val="006E302E"/>
    <w:rsid w:val="006E3857"/>
    <w:rsid w:val="006E4975"/>
    <w:rsid w:val="006E50A7"/>
    <w:rsid w:val="006E5392"/>
    <w:rsid w:val="006E53BE"/>
    <w:rsid w:val="006E5EB9"/>
    <w:rsid w:val="006E6671"/>
    <w:rsid w:val="006E7B88"/>
    <w:rsid w:val="006F0745"/>
    <w:rsid w:val="006F0837"/>
    <w:rsid w:val="006F0CBE"/>
    <w:rsid w:val="006F0D7C"/>
    <w:rsid w:val="006F0E81"/>
    <w:rsid w:val="006F0F1E"/>
    <w:rsid w:val="006F1E51"/>
    <w:rsid w:val="006F213D"/>
    <w:rsid w:val="006F221F"/>
    <w:rsid w:val="006F2BBD"/>
    <w:rsid w:val="006F36FF"/>
    <w:rsid w:val="006F406F"/>
    <w:rsid w:val="006F4088"/>
    <w:rsid w:val="006F51E5"/>
    <w:rsid w:val="006F5FDE"/>
    <w:rsid w:val="006F673B"/>
    <w:rsid w:val="006F6CDC"/>
    <w:rsid w:val="006F6ECC"/>
    <w:rsid w:val="006F7909"/>
    <w:rsid w:val="006F7A2D"/>
    <w:rsid w:val="006F7FC1"/>
    <w:rsid w:val="00700E8E"/>
    <w:rsid w:val="0070117D"/>
    <w:rsid w:val="00701953"/>
    <w:rsid w:val="00701EEA"/>
    <w:rsid w:val="007025E2"/>
    <w:rsid w:val="00702851"/>
    <w:rsid w:val="007028EC"/>
    <w:rsid w:val="00702A04"/>
    <w:rsid w:val="00702B65"/>
    <w:rsid w:val="007037F1"/>
    <w:rsid w:val="00703998"/>
    <w:rsid w:val="007039D5"/>
    <w:rsid w:val="00703AB8"/>
    <w:rsid w:val="00703DA2"/>
    <w:rsid w:val="00704328"/>
    <w:rsid w:val="007045F9"/>
    <w:rsid w:val="00704E33"/>
    <w:rsid w:val="0070508F"/>
    <w:rsid w:val="007055FA"/>
    <w:rsid w:val="0071033D"/>
    <w:rsid w:val="00710771"/>
    <w:rsid w:val="00710EF1"/>
    <w:rsid w:val="00711503"/>
    <w:rsid w:val="00711A8D"/>
    <w:rsid w:val="00711E81"/>
    <w:rsid w:val="00711EC6"/>
    <w:rsid w:val="00712775"/>
    <w:rsid w:val="00712A67"/>
    <w:rsid w:val="00713AB4"/>
    <w:rsid w:val="00713C7A"/>
    <w:rsid w:val="00715362"/>
    <w:rsid w:val="0071552E"/>
    <w:rsid w:val="00715DF2"/>
    <w:rsid w:val="00715F18"/>
    <w:rsid w:val="00715F78"/>
    <w:rsid w:val="007164AD"/>
    <w:rsid w:val="00716875"/>
    <w:rsid w:val="00716C82"/>
    <w:rsid w:val="007170CF"/>
    <w:rsid w:val="007174CA"/>
    <w:rsid w:val="007179D5"/>
    <w:rsid w:val="00717AA4"/>
    <w:rsid w:val="00717EA7"/>
    <w:rsid w:val="00721539"/>
    <w:rsid w:val="0072175D"/>
    <w:rsid w:val="00723521"/>
    <w:rsid w:val="007237C7"/>
    <w:rsid w:val="00724BF8"/>
    <w:rsid w:val="00724C61"/>
    <w:rsid w:val="00725090"/>
    <w:rsid w:val="0072575F"/>
    <w:rsid w:val="00726440"/>
    <w:rsid w:val="0072682D"/>
    <w:rsid w:val="00726847"/>
    <w:rsid w:val="00727034"/>
    <w:rsid w:val="00727AD6"/>
    <w:rsid w:val="007307A2"/>
    <w:rsid w:val="00730D1B"/>
    <w:rsid w:val="007310E9"/>
    <w:rsid w:val="007317D9"/>
    <w:rsid w:val="00731903"/>
    <w:rsid w:val="0073192B"/>
    <w:rsid w:val="00732B9F"/>
    <w:rsid w:val="007330FE"/>
    <w:rsid w:val="0073347D"/>
    <w:rsid w:val="00733680"/>
    <w:rsid w:val="00733DF5"/>
    <w:rsid w:val="007345D9"/>
    <w:rsid w:val="00734BB3"/>
    <w:rsid w:val="0073544A"/>
    <w:rsid w:val="00735695"/>
    <w:rsid w:val="00737A4B"/>
    <w:rsid w:val="00737CFF"/>
    <w:rsid w:val="0074006D"/>
    <w:rsid w:val="0074022E"/>
    <w:rsid w:val="00740928"/>
    <w:rsid w:val="007409DE"/>
    <w:rsid w:val="00740C96"/>
    <w:rsid w:val="00740D88"/>
    <w:rsid w:val="00740FE8"/>
    <w:rsid w:val="00741756"/>
    <w:rsid w:val="00741F58"/>
    <w:rsid w:val="0074286F"/>
    <w:rsid w:val="00742A06"/>
    <w:rsid w:val="00742CAF"/>
    <w:rsid w:val="007430ED"/>
    <w:rsid w:val="007434D1"/>
    <w:rsid w:val="0074355E"/>
    <w:rsid w:val="00744283"/>
    <w:rsid w:val="007445D8"/>
    <w:rsid w:val="0074486E"/>
    <w:rsid w:val="007455A5"/>
    <w:rsid w:val="00746200"/>
    <w:rsid w:val="00746BE1"/>
    <w:rsid w:val="00747240"/>
    <w:rsid w:val="00747CAB"/>
    <w:rsid w:val="00750079"/>
    <w:rsid w:val="00750616"/>
    <w:rsid w:val="00750D45"/>
    <w:rsid w:val="007512C9"/>
    <w:rsid w:val="007513F0"/>
    <w:rsid w:val="00751B10"/>
    <w:rsid w:val="007531E4"/>
    <w:rsid w:val="007537F9"/>
    <w:rsid w:val="00753DCB"/>
    <w:rsid w:val="007545EE"/>
    <w:rsid w:val="007546E9"/>
    <w:rsid w:val="0075476F"/>
    <w:rsid w:val="00754834"/>
    <w:rsid w:val="007548AB"/>
    <w:rsid w:val="00754BA9"/>
    <w:rsid w:val="00755614"/>
    <w:rsid w:val="00755F0A"/>
    <w:rsid w:val="00756271"/>
    <w:rsid w:val="0075668E"/>
    <w:rsid w:val="00756C9F"/>
    <w:rsid w:val="00756DCE"/>
    <w:rsid w:val="0076033A"/>
    <w:rsid w:val="00760642"/>
    <w:rsid w:val="007607EA"/>
    <w:rsid w:val="00762180"/>
    <w:rsid w:val="007625E4"/>
    <w:rsid w:val="00765698"/>
    <w:rsid w:val="00765BF5"/>
    <w:rsid w:val="0076617F"/>
    <w:rsid w:val="00766C39"/>
    <w:rsid w:val="00767FFC"/>
    <w:rsid w:val="00770250"/>
    <w:rsid w:val="0077056C"/>
    <w:rsid w:val="0077128D"/>
    <w:rsid w:val="00771828"/>
    <w:rsid w:val="007721E1"/>
    <w:rsid w:val="0077236C"/>
    <w:rsid w:val="00772C63"/>
    <w:rsid w:val="007730C0"/>
    <w:rsid w:val="007732CB"/>
    <w:rsid w:val="007736ED"/>
    <w:rsid w:val="00773A4C"/>
    <w:rsid w:val="0077425C"/>
    <w:rsid w:val="00774FBB"/>
    <w:rsid w:val="00775231"/>
    <w:rsid w:val="00775CB0"/>
    <w:rsid w:val="00775F71"/>
    <w:rsid w:val="00776F7A"/>
    <w:rsid w:val="00777031"/>
    <w:rsid w:val="00777313"/>
    <w:rsid w:val="007776F9"/>
    <w:rsid w:val="007777DB"/>
    <w:rsid w:val="007778DC"/>
    <w:rsid w:val="00777C7B"/>
    <w:rsid w:val="00780222"/>
    <w:rsid w:val="0078030B"/>
    <w:rsid w:val="0078036E"/>
    <w:rsid w:val="0078131C"/>
    <w:rsid w:val="00781D15"/>
    <w:rsid w:val="007826E0"/>
    <w:rsid w:val="00782E5A"/>
    <w:rsid w:val="00783D5B"/>
    <w:rsid w:val="007846E4"/>
    <w:rsid w:val="00784D0E"/>
    <w:rsid w:val="00784E99"/>
    <w:rsid w:val="00785810"/>
    <w:rsid w:val="007858F9"/>
    <w:rsid w:val="00785963"/>
    <w:rsid w:val="007864CD"/>
    <w:rsid w:val="00786E1B"/>
    <w:rsid w:val="00786E59"/>
    <w:rsid w:val="00786E99"/>
    <w:rsid w:val="0078708F"/>
    <w:rsid w:val="00787893"/>
    <w:rsid w:val="00787A17"/>
    <w:rsid w:val="00787AE7"/>
    <w:rsid w:val="00790778"/>
    <w:rsid w:val="00790BA9"/>
    <w:rsid w:val="00790BB6"/>
    <w:rsid w:val="007913F7"/>
    <w:rsid w:val="00791FAC"/>
    <w:rsid w:val="00792293"/>
    <w:rsid w:val="0079275C"/>
    <w:rsid w:val="00793E46"/>
    <w:rsid w:val="00794B52"/>
    <w:rsid w:val="007952B0"/>
    <w:rsid w:val="00795913"/>
    <w:rsid w:val="00795D87"/>
    <w:rsid w:val="0079636C"/>
    <w:rsid w:val="00796958"/>
    <w:rsid w:val="00796B7E"/>
    <w:rsid w:val="00796D95"/>
    <w:rsid w:val="007A04C7"/>
    <w:rsid w:val="007A0CBC"/>
    <w:rsid w:val="007A1B71"/>
    <w:rsid w:val="007A2045"/>
    <w:rsid w:val="007A2420"/>
    <w:rsid w:val="007A2947"/>
    <w:rsid w:val="007A2E79"/>
    <w:rsid w:val="007A30C5"/>
    <w:rsid w:val="007A31B4"/>
    <w:rsid w:val="007A363C"/>
    <w:rsid w:val="007A37B4"/>
    <w:rsid w:val="007A3FFA"/>
    <w:rsid w:val="007A4184"/>
    <w:rsid w:val="007A41E8"/>
    <w:rsid w:val="007A433D"/>
    <w:rsid w:val="007A4406"/>
    <w:rsid w:val="007A4C19"/>
    <w:rsid w:val="007A7033"/>
    <w:rsid w:val="007A72B6"/>
    <w:rsid w:val="007A7431"/>
    <w:rsid w:val="007B0E10"/>
    <w:rsid w:val="007B167E"/>
    <w:rsid w:val="007B23E5"/>
    <w:rsid w:val="007B2D06"/>
    <w:rsid w:val="007B35A0"/>
    <w:rsid w:val="007B36AF"/>
    <w:rsid w:val="007B36D5"/>
    <w:rsid w:val="007B3EB1"/>
    <w:rsid w:val="007B3FA0"/>
    <w:rsid w:val="007B44BE"/>
    <w:rsid w:val="007B45CA"/>
    <w:rsid w:val="007B46C6"/>
    <w:rsid w:val="007B57D0"/>
    <w:rsid w:val="007B5B74"/>
    <w:rsid w:val="007B64E6"/>
    <w:rsid w:val="007B6956"/>
    <w:rsid w:val="007B70E2"/>
    <w:rsid w:val="007B751D"/>
    <w:rsid w:val="007B7BC1"/>
    <w:rsid w:val="007C000D"/>
    <w:rsid w:val="007C05E9"/>
    <w:rsid w:val="007C07B8"/>
    <w:rsid w:val="007C0B0A"/>
    <w:rsid w:val="007C10BA"/>
    <w:rsid w:val="007C11FC"/>
    <w:rsid w:val="007C29F0"/>
    <w:rsid w:val="007C3F02"/>
    <w:rsid w:val="007C4401"/>
    <w:rsid w:val="007C4FB2"/>
    <w:rsid w:val="007C5066"/>
    <w:rsid w:val="007C51A0"/>
    <w:rsid w:val="007C5607"/>
    <w:rsid w:val="007C7744"/>
    <w:rsid w:val="007C7F74"/>
    <w:rsid w:val="007D1968"/>
    <w:rsid w:val="007D2751"/>
    <w:rsid w:val="007D2A69"/>
    <w:rsid w:val="007D2B7E"/>
    <w:rsid w:val="007D3173"/>
    <w:rsid w:val="007D366E"/>
    <w:rsid w:val="007D3881"/>
    <w:rsid w:val="007D4DF9"/>
    <w:rsid w:val="007D5531"/>
    <w:rsid w:val="007D594B"/>
    <w:rsid w:val="007D5E00"/>
    <w:rsid w:val="007D6BBA"/>
    <w:rsid w:val="007D713E"/>
    <w:rsid w:val="007D736D"/>
    <w:rsid w:val="007D73D2"/>
    <w:rsid w:val="007D7622"/>
    <w:rsid w:val="007D7955"/>
    <w:rsid w:val="007E04EF"/>
    <w:rsid w:val="007E1152"/>
    <w:rsid w:val="007E3204"/>
    <w:rsid w:val="007E32B2"/>
    <w:rsid w:val="007E563A"/>
    <w:rsid w:val="007E57FC"/>
    <w:rsid w:val="007E5B6F"/>
    <w:rsid w:val="007E62AB"/>
    <w:rsid w:val="007E6786"/>
    <w:rsid w:val="007E72C9"/>
    <w:rsid w:val="007F0DB9"/>
    <w:rsid w:val="007F0E12"/>
    <w:rsid w:val="007F1F1C"/>
    <w:rsid w:val="007F3B5D"/>
    <w:rsid w:val="007F3B7A"/>
    <w:rsid w:val="007F3FFA"/>
    <w:rsid w:val="007F421C"/>
    <w:rsid w:val="007F4A5E"/>
    <w:rsid w:val="007F58D0"/>
    <w:rsid w:val="007F5CA4"/>
    <w:rsid w:val="007F5EBE"/>
    <w:rsid w:val="007F5F97"/>
    <w:rsid w:val="007F62ED"/>
    <w:rsid w:val="007F6DD1"/>
    <w:rsid w:val="007F756D"/>
    <w:rsid w:val="007F76BC"/>
    <w:rsid w:val="007F798B"/>
    <w:rsid w:val="007F7A60"/>
    <w:rsid w:val="007F7B65"/>
    <w:rsid w:val="008008EF"/>
    <w:rsid w:val="00801B0F"/>
    <w:rsid w:val="00802220"/>
    <w:rsid w:val="0080273B"/>
    <w:rsid w:val="00803247"/>
    <w:rsid w:val="00803B97"/>
    <w:rsid w:val="0080402B"/>
    <w:rsid w:val="008050AD"/>
    <w:rsid w:val="008056B5"/>
    <w:rsid w:val="008060A0"/>
    <w:rsid w:val="008060B6"/>
    <w:rsid w:val="00806586"/>
    <w:rsid w:val="00806717"/>
    <w:rsid w:val="008070E3"/>
    <w:rsid w:val="0080742D"/>
    <w:rsid w:val="008075BD"/>
    <w:rsid w:val="00807ACE"/>
    <w:rsid w:val="00807B7E"/>
    <w:rsid w:val="008106EF"/>
    <w:rsid w:val="0081143B"/>
    <w:rsid w:val="00811952"/>
    <w:rsid w:val="00811EBC"/>
    <w:rsid w:val="00813169"/>
    <w:rsid w:val="008134A8"/>
    <w:rsid w:val="008135CE"/>
    <w:rsid w:val="008147F4"/>
    <w:rsid w:val="0081498D"/>
    <w:rsid w:val="008149D7"/>
    <w:rsid w:val="008155E5"/>
    <w:rsid w:val="008160F0"/>
    <w:rsid w:val="00820415"/>
    <w:rsid w:val="00820D98"/>
    <w:rsid w:val="00820DE7"/>
    <w:rsid w:val="00821ACB"/>
    <w:rsid w:val="00821F57"/>
    <w:rsid w:val="008222DC"/>
    <w:rsid w:val="0082251E"/>
    <w:rsid w:val="00822BCC"/>
    <w:rsid w:val="00822E26"/>
    <w:rsid w:val="00823364"/>
    <w:rsid w:val="008236EB"/>
    <w:rsid w:val="008241F6"/>
    <w:rsid w:val="008247FC"/>
    <w:rsid w:val="00824B17"/>
    <w:rsid w:val="008250B9"/>
    <w:rsid w:val="00825634"/>
    <w:rsid w:val="00826A17"/>
    <w:rsid w:val="008271B1"/>
    <w:rsid w:val="008273C8"/>
    <w:rsid w:val="00827A1A"/>
    <w:rsid w:val="00831647"/>
    <w:rsid w:val="00831E83"/>
    <w:rsid w:val="00832410"/>
    <w:rsid w:val="008326BB"/>
    <w:rsid w:val="00832EB4"/>
    <w:rsid w:val="00832F40"/>
    <w:rsid w:val="00833585"/>
    <w:rsid w:val="008338A6"/>
    <w:rsid w:val="00834693"/>
    <w:rsid w:val="008348EA"/>
    <w:rsid w:val="0083519E"/>
    <w:rsid w:val="0083535A"/>
    <w:rsid w:val="008354BF"/>
    <w:rsid w:val="00835599"/>
    <w:rsid w:val="00835D01"/>
    <w:rsid w:val="00836D96"/>
    <w:rsid w:val="00836E48"/>
    <w:rsid w:val="00837637"/>
    <w:rsid w:val="00837F34"/>
    <w:rsid w:val="00840380"/>
    <w:rsid w:val="0084161C"/>
    <w:rsid w:val="008416AD"/>
    <w:rsid w:val="008419B3"/>
    <w:rsid w:val="008419EB"/>
    <w:rsid w:val="0084240B"/>
    <w:rsid w:val="0084258A"/>
    <w:rsid w:val="00842B4A"/>
    <w:rsid w:val="00842B57"/>
    <w:rsid w:val="00843309"/>
    <w:rsid w:val="00843616"/>
    <w:rsid w:val="0084382C"/>
    <w:rsid w:val="00843CA0"/>
    <w:rsid w:val="00844DF5"/>
    <w:rsid w:val="00845401"/>
    <w:rsid w:val="00845730"/>
    <w:rsid w:val="00845CE5"/>
    <w:rsid w:val="008460E9"/>
    <w:rsid w:val="0084627E"/>
    <w:rsid w:val="0084693F"/>
    <w:rsid w:val="00847F20"/>
    <w:rsid w:val="00850104"/>
    <w:rsid w:val="0085016C"/>
    <w:rsid w:val="00850B87"/>
    <w:rsid w:val="008510EB"/>
    <w:rsid w:val="0085120C"/>
    <w:rsid w:val="008518B2"/>
    <w:rsid w:val="00852430"/>
    <w:rsid w:val="00852433"/>
    <w:rsid w:val="0085284C"/>
    <w:rsid w:val="008535C6"/>
    <w:rsid w:val="00853A78"/>
    <w:rsid w:val="00853B72"/>
    <w:rsid w:val="00854BBC"/>
    <w:rsid w:val="00855566"/>
    <w:rsid w:val="008555DC"/>
    <w:rsid w:val="008555F1"/>
    <w:rsid w:val="00855997"/>
    <w:rsid w:val="00856805"/>
    <w:rsid w:val="00856EAA"/>
    <w:rsid w:val="0085728F"/>
    <w:rsid w:val="00857394"/>
    <w:rsid w:val="00857721"/>
    <w:rsid w:val="008577B6"/>
    <w:rsid w:val="008578DA"/>
    <w:rsid w:val="00860869"/>
    <w:rsid w:val="00861EB7"/>
    <w:rsid w:val="00862A90"/>
    <w:rsid w:val="00862AA7"/>
    <w:rsid w:val="00863030"/>
    <w:rsid w:val="00863382"/>
    <w:rsid w:val="00863867"/>
    <w:rsid w:val="008646FE"/>
    <w:rsid w:val="00865654"/>
    <w:rsid w:val="00865A74"/>
    <w:rsid w:val="00866531"/>
    <w:rsid w:val="00866CCD"/>
    <w:rsid w:val="0086754A"/>
    <w:rsid w:val="00867774"/>
    <w:rsid w:val="00867D7C"/>
    <w:rsid w:val="00867F15"/>
    <w:rsid w:val="00870EFE"/>
    <w:rsid w:val="008713EE"/>
    <w:rsid w:val="0087152D"/>
    <w:rsid w:val="00872749"/>
    <w:rsid w:val="00872AC7"/>
    <w:rsid w:val="00872DF7"/>
    <w:rsid w:val="008737CD"/>
    <w:rsid w:val="00873B68"/>
    <w:rsid w:val="0087418F"/>
    <w:rsid w:val="0087429D"/>
    <w:rsid w:val="0087430B"/>
    <w:rsid w:val="00875043"/>
    <w:rsid w:val="00875E57"/>
    <w:rsid w:val="0087666A"/>
    <w:rsid w:val="0087667F"/>
    <w:rsid w:val="00876920"/>
    <w:rsid w:val="00876DB9"/>
    <w:rsid w:val="008775B1"/>
    <w:rsid w:val="008777ED"/>
    <w:rsid w:val="00877AFE"/>
    <w:rsid w:val="00877D01"/>
    <w:rsid w:val="00877D02"/>
    <w:rsid w:val="008804D3"/>
    <w:rsid w:val="00880A5F"/>
    <w:rsid w:val="0088105C"/>
    <w:rsid w:val="0088255D"/>
    <w:rsid w:val="008845CD"/>
    <w:rsid w:val="00884872"/>
    <w:rsid w:val="00885590"/>
    <w:rsid w:val="00886C7C"/>
    <w:rsid w:val="00886F54"/>
    <w:rsid w:val="00886F8D"/>
    <w:rsid w:val="00887663"/>
    <w:rsid w:val="0089039B"/>
    <w:rsid w:val="008919E5"/>
    <w:rsid w:val="00891A2C"/>
    <w:rsid w:val="00891B5D"/>
    <w:rsid w:val="00892250"/>
    <w:rsid w:val="00892407"/>
    <w:rsid w:val="00892506"/>
    <w:rsid w:val="00892EA7"/>
    <w:rsid w:val="00893883"/>
    <w:rsid w:val="00894C8E"/>
    <w:rsid w:val="00895925"/>
    <w:rsid w:val="00895A7E"/>
    <w:rsid w:val="00895F02"/>
    <w:rsid w:val="00896A3B"/>
    <w:rsid w:val="00896BE6"/>
    <w:rsid w:val="0089781A"/>
    <w:rsid w:val="00897BF4"/>
    <w:rsid w:val="00897D70"/>
    <w:rsid w:val="008A008A"/>
    <w:rsid w:val="008A154E"/>
    <w:rsid w:val="008A19D5"/>
    <w:rsid w:val="008A1C0F"/>
    <w:rsid w:val="008A31F3"/>
    <w:rsid w:val="008A4323"/>
    <w:rsid w:val="008A4C09"/>
    <w:rsid w:val="008A4CFF"/>
    <w:rsid w:val="008A50F3"/>
    <w:rsid w:val="008A54D2"/>
    <w:rsid w:val="008A5727"/>
    <w:rsid w:val="008A6775"/>
    <w:rsid w:val="008A7458"/>
    <w:rsid w:val="008B0486"/>
    <w:rsid w:val="008B0E28"/>
    <w:rsid w:val="008B1479"/>
    <w:rsid w:val="008B17A4"/>
    <w:rsid w:val="008B2128"/>
    <w:rsid w:val="008B225C"/>
    <w:rsid w:val="008B23CE"/>
    <w:rsid w:val="008B304B"/>
    <w:rsid w:val="008B31F0"/>
    <w:rsid w:val="008B4128"/>
    <w:rsid w:val="008B494D"/>
    <w:rsid w:val="008B5042"/>
    <w:rsid w:val="008B5131"/>
    <w:rsid w:val="008B5275"/>
    <w:rsid w:val="008B674D"/>
    <w:rsid w:val="008B69DB"/>
    <w:rsid w:val="008B6C0C"/>
    <w:rsid w:val="008B6E4A"/>
    <w:rsid w:val="008B6F5B"/>
    <w:rsid w:val="008B71A2"/>
    <w:rsid w:val="008B752B"/>
    <w:rsid w:val="008B7CC6"/>
    <w:rsid w:val="008B7F62"/>
    <w:rsid w:val="008C0A9A"/>
    <w:rsid w:val="008C45E0"/>
    <w:rsid w:val="008C4902"/>
    <w:rsid w:val="008C52A1"/>
    <w:rsid w:val="008C5A96"/>
    <w:rsid w:val="008C6A1F"/>
    <w:rsid w:val="008C6FC8"/>
    <w:rsid w:val="008C7933"/>
    <w:rsid w:val="008C7BAE"/>
    <w:rsid w:val="008D0409"/>
    <w:rsid w:val="008D07EC"/>
    <w:rsid w:val="008D1C9C"/>
    <w:rsid w:val="008D27CB"/>
    <w:rsid w:val="008D2A30"/>
    <w:rsid w:val="008D2B14"/>
    <w:rsid w:val="008D3551"/>
    <w:rsid w:val="008D3C1B"/>
    <w:rsid w:val="008D4B89"/>
    <w:rsid w:val="008D635F"/>
    <w:rsid w:val="008D6596"/>
    <w:rsid w:val="008D6862"/>
    <w:rsid w:val="008D6FDD"/>
    <w:rsid w:val="008D74F6"/>
    <w:rsid w:val="008E0E7D"/>
    <w:rsid w:val="008E10F6"/>
    <w:rsid w:val="008E125A"/>
    <w:rsid w:val="008E1B85"/>
    <w:rsid w:val="008E3286"/>
    <w:rsid w:val="008E3609"/>
    <w:rsid w:val="008E39D9"/>
    <w:rsid w:val="008E3A71"/>
    <w:rsid w:val="008E3FF0"/>
    <w:rsid w:val="008E405A"/>
    <w:rsid w:val="008E441F"/>
    <w:rsid w:val="008E6A33"/>
    <w:rsid w:val="008E6BE7"/>
    <w:rsid w:val="008E74EA"/>
    <w:rsid w:val="008E75DE"/>
    <w:rsid w:val="008E7820"/>
    <w:rsid w:val="008E7DE3"/>
    <w:rsid w:val="008E7EDC"/>
    <w:rsid w:val="008F0030"/>
    <w:rsid w:val="008F03E7"/>
    <w:rsid w:val="008F0808"/>
    <w:rsid w:val="008F0CD2"/>
    <w:rsid w:val="008F0DF4"/>
    <w:rsid w:val="008F1965"/>
    <w:rsid w:val="008F1B0B"/>
    <w:rsid w:val="008F1D33"/>
    <w:rsid w:val="008F20E8"/>
    <w:rsid w:val="008F2AE5"/>
    <w:rsid w:val="008F2CBC"/>
    <w:rsid w:val="008F35BD"/>
    <w:rsid w:val="008F3A75"/>
    <w:rsid w:val="008F3D88"/>
    <w:rsid w:val="008F4508"/>
    <w:rsid w:val="008F48AF"/>
    <w:rsid w:val="008F4B51"/>
    <w:rsid w:val="008F4BDD"/>
    <w:rsid w:val="008F4DCD"/>
    <w:rsid w:val="008F4DD2"/>
    <w:rsid w:val="008F54F8"/>
    <w:rsid w:val="008F58A3"/>
    <w:rsid w:val="008F5982"/>
    <w:rsid w:val="008F5AB3"/>
    <w:rsid w:val="008F602B"/>
    <w:rsid w:val="008F66B9"/>
    <w:rsid w:val="008F698A"/>
    <w:rsid w:val="008F6E13"/>
    <w:rsid w:val="008F70D8"/>
    <w:rsid w:val="008F7C92"/>
    <w:rsid w:val="00900122"/>
    <w:rsid w:val="00901DD7"/>
    <w:rsid w:val="00903796"/>
    <w:rsid w:val="00904319"/>
    <w:rsid w:val="009047E8"/>
    <w:rsid w:val="00904F8B"/>
    <w:rsid w:val="0090520F"/>
    <w:rsid w:val="00905558"/>
    <w:rsid w:val="00905577"/>
    <w:rsid w:val="00905650"/>
    <w:rsid w:val="00905716"/>
    <w:rsid w:val="009057EC"/>
    <w:rsid w:val="00905C6A"/>
    <w:rsid w:val="00905EE7"/>
    <w:rsid w:val="009063FE"/>
    <w:rsid w:val="00907038"/>
    <w:rsid w:val="009070E8"/>
    <w:rsid w:val="0091026B"/>
    <w:rsid w:val="009102A7"/>
    <w:rsid w:val="009104AF"/>
    <w:rsid w:val="009108AA"/>
    <w:rsid w:val="00910FE1"/>
    <w:rsid w:val="0091103A"/>
    <w:rsid w:val="00911509"/>
    <w:rsid w:val="00911D67"/>
    <w:rsid w:val="00911E4D"/>
    <w:rsid w:val="0091229A"/>
    <w:rsid w:val="00912C05"/>
    <w:rsid w:val="0091377F"/>
    <w:rsid w:val="009137E6"/>
    <w:rsid w:val="009156DF"/>
    <w:rsid w:val="0091573D"/>
    <w:rsid w:val="00916520"/>
    <w:rsid w:val="009167FA"/>
    <w:rsid w:val="0091684D"/>
    <w:rsid w:val="00916FA2"/>
    <w:rsid w:val="00917B3E"/>
    <w:rsid w:val="00920805"/>
    <w:rsid w:val="00920A33"/>
    <w:rsid w:val="00921DB4"/>
    <w:rsid w:val="00921E8B"/>
    <w:rsid w:val="009226E8"/>
    <w:rsid w:val="00923250"/>
    <w:rsid w:val="0092336D"/>
    <w:rsid w:val="009239F3"/>
    <w:rsid w:val="00923AE9"/>
    <w:rsid w:val="0092462A"/>
    <w:rsid w:val="009246F1"/>
    <w:rsid w:val="00924BD1"/>
    <w:rsid w:val="00924DAF"/>
    <w:rsid w:val="00925197"/>
    <w:rsid w:val="009254F7"/>
    <w:rsid w:val="00925552"/>
    <w:rsid w:val="009257F2"/>
    <w:rsid w:val="009259D7"/>
    <w:rsid w:val="00925F96"/>
    <w:rsid w:val="00926298"/>
    <w:rsid w:val="00926827"/>
    <w:rsid w:val="00926EF9"/>
    <w:rsid w:val="0092711E"/>
    <w:rsid w:val="0092763A"/>
    <w:rsid w:val="00927F9C"/>
    <w:rsid w:val="009304A7"/>
    <w:rsid w:val="00930750"/>
    <w:rsid w:val="00931077"/>
    <w:rsid w:val="0093130C"/>
    <w:rsid w:val="00932022"/>
    <w:rsid w:val="00932552"/>
    <w:rsid w:val="00932597"/>
    <w:rsid w:val="009325C7"/>
    <w:rsid w:val="00932D76"/>
    <w:rsid w:val="00932F01"/>
    <w:rsid w:val="009339D1"/>
    <w:rsid w:val="009339ED"/>
    <w:rsid w:val="0093404D"/>
    <w:rsid w:val="00934218"/>
    <w:rsid w:val="00934263"/>
    <w:rsid w:val="009347FF"/>
    <w:rsid w:val="0093595E"/>
    <w:rsid w:val="00936B78"/>
    <w:rsid w:val="00936DBB"/>
    <w:rsid w:val="00936DEA"/>
    <w:rsid w:val="009379FF"/>
    <w:rsid w:val="00937B8D"/>
    <w:rsid w:val="00937DB8"/>
    <w:rsid w:val="0094051F"/>
    <w:rsid w:val="009416DB"/>
    <w:rsid w:val="00941EC4"/>
    <w:rsid w:val="00941FA7"/>
    <w:rsid w:val="00943161"/>
    <w:rsid w:val="00943E6E"/>
    <w:rsid w:val="00944A4A"/>
    <w:rsid w:val="00944AF3"/>
    <w:rsid w:val="00944E5E"/>
    <w:rsid w:val="00945CAD"/>
    <w:rsid w:val="009463D0"/>
    <w:rsid w:val="00946701"/>
    <w:rsid w:val="00946A81"/>
    <w:rsid w:val="00946F57"/>
    <w:rsid w:val="0094745C"/>
    <w:rsid w:val="00947AE7"/>
    <w:rsid w:val="0095003E"/>
    <w:rsid w:val="00950B7B"/>
    <w:rsid w:val="00950B8B"/>
    <w:rsid w:val="00952586"/>
    <w:rsid w:val="00953201"/>
    <w:rsid w:val="00954732"/>
    <w:rsid w:val="00954884"/>
    <w:rsid w:val="00954BFC"/>
    <w:rsid w:val="00955920"/>
    <w:rsid w:val="00957A0C"/>
    <w:rsid w:val="00960042"/>
    <w:rsid w:val="00960CA9"/>
    <w:rsid w:val="009618BC"/>
    <w:rsid w:val="009618CA"/>
    <w:rsid w:val="00961A1D"/>
    <w:rsid w:val="00961B53"/>
    <w:rsid w:val="00961C0B"/>
    <w:rsid w:val="00962568"/>
    <w:rsid w:val="009627AB"/>
    <w:rsid w:val="00962869"/>
    <w:rsid w:val="00962B5B"/>
    <w:rsid w:val="00963300"/>
    <w:rsid w:val="00963E30"/>
    <w:rsid w:val="0096459A"/>
    <w:rsid w:val="00964828"/>
    <w:rsid w:val="00965108"/>
    <w:rsid w:val="0096515B"/>
    <w:rsid w:val="00965FEA"/>
    <w:rsid w:val="0096634D"/>
    <w:rsid w:val="00967367"/>
    <w:rsid w:val="0096743C"/>
    <w:rsid w:val="00967B55"/>
    <w:rsid w:val="00967BA2"/>
    <w:rsid w:val="00967F77"/>
    <w:rsid w:val="0097075C"/>
    <w:rsid w:val="009708B7"/>
    <w:rsid w:val="0097180E"/>
    <w:rsid w:val="00972432"/>
    <w:rsid w:val="009725B2"/>
    <w:rsid w:val="009728A1"/>
    <w:rsid w:val="00973D37"/>
    <w:rsid w:val="00975869"/>
    <w:rsid w:val="00975D8A"/>
    <w:rsid w:val="00975E91"/>
    <w:rsid w:val="00976E38"/>
    <w:rsid w:val="00977727"/>
    <w:rsid w:val="009777DA"/>
    <w:rsid w:val="0097798C"/>
    <w:rsid w:val="00980204"/>
    <w:rsid w:val="009807B3"/>
    <w:rsid w:val="009813AE"/>
    <w:rsid w:val="00981485"/>
    <w:rsid w:val="009815E7"/>
    <w:rsid w:val="009828DA"/>
    <w:rsid w:val="00982CBF"/>
    <w:rsid w:val="009830E0"/>
    <w:rsid w:val="00983A60"/>
    <w:rsid w:val="009845B6"/>
    <w:rsid w:val="00984B16"/>
    <w:rsid w:val="00985073"/>
    <w:rsid w:val="009853B9"/>
    <w:rsid w:val="0098601B"/>
    <w:rsid w:val="009860F7"/>
    <w:rsid w:val="00986ADD"/>
    <w:rsid w:val="00986C02"/>
    <w:rsid w:val="00986D57"/>
    <w:rsid w:val="00987400"/>
    <w:rsid w:val="009916C1"/>
    <w:rsid w:val="00992012"/>
    <w:rsid w:val="0099222D"/>
    <w:rsid w:val="0099299D"/>
    <w:rsid w:val="00992D5D"/>
    <w:rsid w:val="0099408F"/>
    <w:rsid w:val="009954AF"/>
    <w:rsid w:val="00995569"/>
    <w:rsid w:val="00995ACE"/>
    <w:rsid w:val="00995B69"/>
    <w:rsid w:val="009960C5"/>
    <w:rsid w:val="009964F1"/>
    <w:rsid w:val="00996FFC"/>
    <w:rsid w:val="0099745F"/>
    <w:rsid w:val="00997689"/>
    <w:rsid w:val="00997BC9"/>
    <w:rsid w:val="009A0397"/>
    <w:rsid w:val="009A0874"/>
    <w:rsid w:val="009A105D"/>
    <w:rsid w:val="009A16E6"/>
    <w:rsid w:val="009A19ED"/>
    <w:rsid w:val="009A1D1D"/>
    <w:rsid w:val="009A1F40"/>
    <w:rsid w:val="009A23E9"/>
    <w:rsid w:val="009A24EA"/>
    <w:rsid w:val="009A28AC"/>
    <w:rsid w:val="009A2B8C"/>
    <w:rsid w:val="009A333D"/>
    <w:rsid w:val="009A34FC"/>
    <w:rsid w:val="009A3736"/>
    <w:rsid w:val="009A39F6"/>
    <w:rsid w:val="009A3A9A"/>
    <w:rsid w:val="009A4840"/>
    <w:rsid w:val="009A515A"/>
    <w:rsid w:val="009A5362"/>
    <w:rsid w:val="009A587C"/>
    <w:rsid w:val="009A5C63"/>
    <w:rsid w:val="009A5EBA"/>
    <w:rsid w:val="009A5EF3"/>
    <w:rsid w:val="009A725A"/>
    <w:rsid w:val="009A7548"/>
    <w:rsid w:val="009A7E84"/>
    <w:rsid w:val="009A7F46"/>
    <w:rsid w:val="009B0174"/>
    <w:rsid w:val="009B0874"/>
    <w:rsid w:val="009B0A25"/>
    <w:rsid w:val="009B0B5E"/>
    <w:rsid w:val="009B11C1"/>
    <w:rsid w:val="009B1351"/>
    <w:rsid w:val="009B1529"/>
    <w:rsid w:val="009B18CD"/>
    <w:rsid w:val="009B2466"/>
    <w:rsid w:val="009B3FA9"/>
    <w:rsid w:val="009B4392"/>
    <w:rsid w:val="009B49E9"/>
    <w:rsid w:val="009B4A5B"/>
    <w:rsid w:val="009B4BBF"/>
    <w:rsid w:val="009B4DD9"/>
    <w:rsid w:val="009B4E09"/>
    <w:rsid w:val="009B55EF"/>
    <w:rsid w:val="009B6619"/>
    <w:rsid w:val="009B6C4B"/>
    <w:rsid w:val="009B724D"/>
    <w:rsid w:val="009B7D55"/>
    <w:rsid w:val="009C076C"/>
    <w:rsid w:val="009C076D"/>
    <w:rsid w:val="009C0B7D"/>
    <w:rsid w:val="009C159E"/>
    <w:rsid w:val="009C1D31"/>
    <w:rsid w:val="009C23A9"/>
    <w:rsid w:val="009C2B5B"/>
    <w:rsid w:val="009C30A5"/>
    <w:rsid w:val="009C3392"/>
    <w:rsid w:val="009C3664"/>
    <w:rsid w:val="009C40A9"/>
    <w:rsid w:val="009C41C0"/>
    <w:rsid w:val="009C440E"/>
    <w:rsid w:val="009C44E2"/>
    <w:rsid w:val="009C45D5"/>
    <w:rsid w:val="009C4D72"/>
    <w:rsid w:val="009C4DCC"/>
    <w:rsid w:val="009C4E87"/>
    <w:rsid w:val="009C6320"/>
    <w:rsid w:val="009C670B"/>
    <w:rsid w:val="009C6D94"/>
    <w:rsid w:val="009C76F9"/>
    <w:rsid w:val="009C7826"/>
    <w:rsid w:val="009D0484"/>
    <w:rsid w:val="009D12EE"/>
    <w:rsid w:val="009D13FE"/>
    <w:rsid w:val="009D19C4"/>
    <w:rsid w:val="009D2CCB"/>
    <w:rsid w:val="009D2F62"/>
    <w:rsid w:val="009D352E"/>
    <w:rsid w:val="009D358D"/>
    <w:rsid w:val="009D3D92"/>
    <w:rsid w:val="009D425E"/>
    <w:rsid w:val="009D4290"/>
    <w:rsid w:val="009D5D0B"/>
    <w:rsid w:val="009D62E5"/>
    <w:rsid w:val="009D6F6B"/>
    <w:rsid w:val="009D7172"/>
    <w:rsid w:val="009D75AE"/>
    <w:rsid w:val="009D7C09"/>
    <w:rsid w:val="009D7F7C"/>
    <w:rsid w:val="009E0159"/>
    <w:rsid w:val="009E0A3C"/>
    <w:rsid w:val="009E14AA"/>
    <w:rsid w:val="009E1FE6"/>
    <w:rsid w:val="009E2B19"/>
    <w:rsid w:val="009E3260"/>
    <w:rsid w:val="009E35B1"/>
    <w:rsid w:val="009E38C4"/>
    <w:rsid w:val="009E59E4"/>
    <w:rsid w:val="009E5CDA"/>
    <w:rsid w:val="009E620F"/>
    <w:rsid w:val="009E6310"/>
    <w:rsid w:val="009E7396"/>
    <w:rsid w:val="009E7F20"/>
    <w:rsid w:val="009F0ED5"/>
    <w:rsid w:val="009F1019"/>
    <w:rsid w:val="009F184D"/>
    <w:rsid w:val="009F1AE4"/>
    <w:rsid w:val="009F27E5"/>
    <w:rsid w:val="009F2911"/>
    <w:rsid w:val="009F2EF9"/>
    <w:rsid w:val="009F32E4"/>
    <w:rsid w:val="009F3570"/>
    <w:rsid w:val="009F401B"/>
    <w:rsid w:val="009F4759"/>
    <w:rsid w:val="009F4A0E"/>
    <w:rsid w:val="009F4F9F"/>
    <w:rsid w:val="009F57EC"/>
    <w:rsid w:val="009F59CB"/>
    <w:rsid w:val="009F622C"/>
    <w:rsid w:val="009F6371"/>
    <w:rsid w:val="009F6E18"/>
    <w:rsid w:val="009F72F8"/>
    <w:rsid w:val="00A0033D"/>
    <w:rsid w:val="00A0191B"/>
    <w:rsid w:val="00A01F79"/>
    <w:rsid w:val="00A02354"/>
    <w:rsid w:val="00A0239C"/>
    <w:rsid w:val="00A0427E"/>
    <w:rsid w:val="00A0439F"/>
    <w:rsid w:val="00A04956"/>
    <w:rsid w:val="00A0535B"/>
    <w:rsid w:val="00A05E21"/>
    <w:rsid w:val="00A06131"/>
    <w:rsid w:val="00A06306"/>
    <w:rsid w:val="00A06C04"/>
    <w:rsid w:val="00A06C4A"/>
    <w:rsid w:val="00A10117"/>
    <w:rsid w:val="00A11618"/>
    <w:rsid w:val="00A11B59"/>
    <w:rsid w:val="00A11BB0"/>
    <w:rsid w:val="00A11E00"/>
    <w:rsid w:val="00A11EF9"/>
    <w:rsid w:val="00A12500"/>
    <w:rsid w:val="00A12EE5"/>
    <w:rsid w:val="00A137BC"/>
    <w:rsid w:val="00A13A5D"/>
    <w:rsid w:val="00A14626"/>
    <w:rsid w:val="00A14FD2"/>
    <w:rsid w:val="00A15432"/>
    <w:rsid w:val="00A154B7"/>
    <w:rsid w:val="00A15587"/>
    <w:rsid w:val="00A15A1E"/>
    <w:rsid w:val="00A15AFA"/>
    <w:rsid w:val="00A16DC5"/>
    <w:rsid w:val="00A17264"/>
    <w:rsid w:val="00A1768C"/>
    <w:rsid w:val="00A17A4B"/>
    <w:rsid w:val="00A207B2"/>
    <w:rsid w:val="00A209A1"/>
    <w:rsid w:val="00A21007"/>
    <w:rsid w:val="00A225A6"/>
    <w:rsid w:val="00A22798"/>
    <w:rsid w:val="00A22A89"/>
    <w:rsid w:val="00A23639"/>
    <w:rsid w:val="00A23FA9"/>
    <w:rsid w:val="00A24F74"/>
    <w:rsid w:val="00A2536F"/>
    <w:rsid w:val="00A25B12"/>
    <w:rsid w:val="00A268D0"/>
    <w:rsid w:val="00A26993"/>
    <w:rsid w:val="00A270F4"/>
    <w:rsid w:val="00A2745D"/>
    <w:rsid w:val="00A2773D"/>
    <w:rsid w:val="00A27FE7"/>
    <w:rsid w:val="00A30555"/>
    <w:rsid w:val="00A306C0"/>
    <w:rsid w:val="00A30C29"/>
    <w:rsid w:val="00A31D86"/>
    <w:rsid w:val="00A32342"/>
    <w:rsid w:val="00A3281A"/>
    <w:rsid w:val="00A32E79"/>
    <w:rsid w:val="00A345DC"/>
    <w:rsid w:val="00A347C2"/>
    <w:rsid w:val="00A34DAB"/>
    <w:rsid w:val="00A35D29"/>
    <w:rsid w:val="00A35D95"/>
    <w:rsid w:val="00A35FF8"/>
    <w:rsid w:val="00A3605D"/>
    <w:rsid w:val="00A36F82"/>
    <w:rsid w:val="00A3728C"/>
    <w:rsid w:val="00A373BA"/>
    <w:rsid w:val="00A400B3"/>
    <w:rsid w:val="00A40B06"/>
    <w:rsid w:val="00A413A2"/>
    <w:rsid w:val="00A41436"/>
    <w:rsid w:val="00A42296"/>
    <w:rsid w:val="00A42448"/>
    <w:rsid w:val="00A42776"/>
    <w:rsid w:val="00A427C7"/>
    <w:rsid w:val="00A42BB4"/>
    <w:rsid w:val="00A43192"/>
    <w:rsid w:val="00A439B0"/>
    <w:rsid w:val="00A44329"/>
    <w:rsid w:val="00A44805"/>
    <w:rsid w:val="00A4535F"/>
    <w:rsid w:val="00A4664E"/>
    <w:rsid w:val="00A46E79"/>
    <w:rsid w:val="00A4712A"/>
    <w:rsid w:val="00A47C69"/>
    <w:rsid w:val="00A47D68"/>
    <w:rsid w:val="00A50960"/>
    <w:rsid w:val="00A51A61"/>
    <w:rsid w:val="00A526AE"/>
    <w:rsid w:val="00A533A9"/>
    <w:rsid w:val="00A5381F"/>
    <w:rsid w:val="00A53D28"/>
    <w:rsid w:val="00A53E2E"/>
    <w:rsid w:val="00A54043"/>
    <w:rsid w:val="00A543D2"/>
    <w:rsid w:val="00A547DC"/>
    <w:rsid w:val="00A54FEE"/>
    <w:rsid w:val="00A554C4"/>
    <w:rsid w:val="00A565EA"/>
    <w:rsid w:val="00A567F9"/>
    <w:rsid w:val="00A5768F"/>
    <w:rsid w:val="00A57F34"/>
    <w:rsid w:val="00A60279"/>
    <w:rsid w:val="00A6092C"/>
    <w:rsid w:val="00A61D14"/>
    <w:rsid w:val="00A61FFE"/>
    <w:rsid w:val="00A626E2"/>
    <w:rsid w:val="00A6271A"/>
    <w:rsid w:val="00A628A8"/>
    <w:rsid w:val="00A62A3F"/>
    <w:rsid w:val="00A63795"/>
    <w:rsid w:val="00A63B92"/>
    <w:rsid w:val="00A64781"/>
    <w:rsid w:val="00A65E27"/>
    <w:rsid w:val="00A66E05"/>
    <w:rsid w:val="00A66F7A"/>
    <w:rsid w:val="00A70136"/>
    <w:rsid w:val="00A705AA"/>
    <w:rsid w:val="00A7131C"/>
    <w:rsid w:val="00A71485"/>
    <w:rsid w:val="00A71676"/>
    <w:rsid w:val="00A720B7"/>
    <w:rsid w:val="00A72633"/>
    <w:rsid w:val="00A729F6"/>
    <w:rsid w:val="00A72AD6"/>
    <w:rsid w:val="00A737D7"/>
    <w:rsid w:val="00A739DD"/>
    <w:rsid w:val="00A74CAB"/>
    <w:rsid w:val="00A75972"/>
    <w:rsid w:val="00A75DEF"/>
    <w:rsid w:val="00A76233"/>
    <w:rsid w:val="00A76405"/>
    <w:rsid w:val="00A76573"/>
    <w:rsid w:val="00A76C97"/>
    <w:rsid w:val="00A770F7"/>
    <w:rsid w:val="00A771EB"/>
    <w:rsid w:val="00A77A7B"/>
    <w:rsid w:val="00A809E2"/>
    <w:rsid w:val="00A80DE5"/>
    <w:rsid w:val="00A813E5"/>
    <w:rsid w:val="00A81720"/>
    <w:rsid w:val="00A8193F"/>
    <w:rsid w:val="00A81B0E"/>
    <w:rsid w:val="00A81C83"/>
    <w:rsid w:val="00A81E23"/>
    <w:rsid w:val="00A81FFB"/>
    <w:rsid w:val="00A825CB"/>
    <w:rsid w:val="00A8342B"/>
    <w:rsid w:val="00A83A92"/>
    <w:rsid w:val="00A83AE4"/>
    <w:rsid w:val="00A83D96"/>
    <w:rsid w:val="00A8485A"/>
    <w:rsid w:val="00A84896"/>
    <w:rsid w:val="00A84F93"/>
    <w:rsid w:val="00A85175"/>
    <w:rsid w:val="00A8534E"/>
    <w:rsid w:val="00A8538E"/>
    <w:rsid w:val="00A856B0"/>
    <w:rsid w:val="00A85961"/>
    <w:rsid w:val="00A86DFD"/>
    <w:rsid w:val="00A871A6"/>
    <w:rsid w:val="00A87791"/>
    <w:rsid w:val="00A9033E"/>
    <w:rsid w:val="00A91310"/>
    <w:rsid w:val="00A91521"/>
    <w:rsid w:val="00A91A03"/>
    <w:rsid w:val="00A92220"/>
    <w:rsid w:val="00A922AD"/>
    <w:rsid w:val="00A93034"/>
    <w:rsid w:val="00A9326A"/>
    <w:rsid w:val="00A93491"/>
    <w:rsid w:val="00A937D0"/>
    <w:rsid w:val="00A93868"/>
    <w:rsid w:val="00A9396B"/>
    <w:rsid w:val="00A93AAC"/>
    <w:rsid w:val="00A943BC"/>
    <w:rsid w:val="00A9467A"/>
    <w:rsid w:val="00A95F24"/>
    <w:rsid w:val="00A963B9"/>
    <w:rsid w:val="00A96D0F"/>
    <w:rsid w:val="00A9780F"/>
    <w:rsid w:val="00A97857"/>
    <w:rsid w:val="00AA0269"/>
    <w:rsid w:val="00AA23D9"/>
    <w:rsid w:val="00AA2834"/>
    <w:rsid w:val="00AA3322"/>
    <w:rsid w:val="00AA3AD9"/>
    <w:rsid w:val="00AA3B59"/>
    <w:rsid w:val="00AA3E15"/>
    <w:rsid w:val="00AA40CF"/>
    <w:rsid w:val="00AA4D9C"/>
    <w:rsid w:val="00AA58CB"/>
    <w:rsid w:val="00AA6757"/>
    <w:rsid w:val="00AA6C0B"/>
    <w:rsid w:val="00AA700C"/>
    <w:rsid w:val="00AA72B6"/>
    <w:rsid w:val="00AA7602"/>
    <w:rsid w:val="00AA7C24"/>
    <w:rsid w:val="00AB04E4"/>
    <w:rsid w:val="00AB08CF"/>
    <w:rsid w:val="00AB0FC6"/>
    <w:rsid w:val="00AB203B"/>
    <w:rsid w:val="00AB211E"/>
    <w:rsid w:val="00AB22CB"/>
    <w:rsid w:val="00AB2402"/>
    <w:rsid w:val="00AB26DC"/>
    <w:rsid w:val="00AB2BD2"/>
    <w:rsid w:val="00AB3688"/>
    <w:rsid w:val="00AB3941"/>
    <w:rsid w:val="00AB47B0"/>
    <w:rsid w:val="00AB5AB2"/>
    <w:rsid w:val="00AB5F3B"/>
    <w:rsid w:val="00AB682C"/>
    <w:rsid w:val="00AB69ED"/>
    <w:rsid w:val="00AB7D4A"/>
    <w:rsid w:val="00AC01C9"/>
    <w:rsid w:val="00AC0A31"/>
    <w:rsid w:val="00AC0DFA"/>
    <w:rsid w:val="00AC0F8E"/>
    <w:rsid w:val="00AC17C8"/>
    <w:rsid w:val="00AC1C7F"/>
    <w:rsid w:val="00AC256F"/>
    <w:rsid w:val="00AC2956"/>
    <w:rsid w:val="00AC2C4B"/>
    <w:rsid w:val="00AC2F49"/>
    <w:rsid w:val="00AC36E6"/>
    <w:rsid w:val="00AC37C9"/>
    <w:rsid w:val="00AC3931"/>
    <w:rsid w:val="00AC3F82"/>
    <w:rsid w:val="00AC4051"/>
    <w:rsid w:val="00AC4209"/>
    <w:rsid w:val="00AC431F"/>
    <w:rsid w:val="00AC4D9C"/>
    <w:rsid w:val="00AC5027"/>
    <w:rsid w:val="00AC513D"/>
    <w:rsid w:val="00AC5454"/>
    <w:rsid w:val="00AC5461"/>
    <w:rsid w:val="00AC5841"/>
    <w:rsid w:val="00AC79DD"/>
    <w:rsid w:val="00AC7C51"/>
    <w:rsid w:val="00AD017B"/>
    <w:rsid w:val="00AD2915"/>
    <w:rsid w:val="00AD2F07"/>
    <w:rsid w:val="00AD3670"/>
    <w:rsid w:val="00AD4739"/>
    <w:rsid w:val="00AD49A8"/>
    <w:rsid w:val="00AD49FB"/>
    <w:rsid w:val="00AD507C"/>
    <w:rsid w:val="00AD5541"/>
    <w:rsid w:val="00AD5A3E"/>
    <w:rsid w:val="00AD6128"/>
    <w:rsid w:val="00AD641C"/>
    <w:rsid w:val="00AD6DD8"/>
    <w:rsid w:val="00AD7DD6"/>
    <w:rsid w:val="00AE0391"/>
    <w:rsid w:val="00AE043A"/>
    <w:rsid w:val="00AE04B3"/>
    <w:rsid w:val="00AE0754"/>
    <w:rsid w:val="00AE2643"/>
    <w:rsid w:val="00AE282D"/>
    <w:rsid w:val="00AE2E2A"/>
    <w:rsid w:val="00AE3415"/>
    <w:rsid w:val="00AE3D85"/>
    <w:rsid w:val="00AE41BD"/>
    <w:rsid w:val="00AE5708"/>
    <w:rsid w:val="00AE5AF7"/>
    <w:rsid w:val="00AE6225"/>
    <w:rsid w:val="00AE63E7"/>
    <w:rsid w:val="00AE6971"/>
    <w:rsid w:val="00AF0035"/>
    <w:rsid w:val="00AF0798"/>
    <w:rsid w:val="00AF11B7"/>
    <w:rsid w:val="00AF168D"/>
    <w:rsid w:val="00AF16AF"/>
    <w:rsid w:val="00AF1819"/>
    <w:rsid w:val="00AF1EC8"/>
    <w:rsid w:val="00AF21BF"/>
    <w:rsid w:val="00AF28D5"/>
    <w:rsid w:val="00AF3755"/>
    <w:rsid w:val="00AF41E8"/>
    <w:rsid w:val="00AF48BC"/>
    <w:rsid w:val="00AF4E98"/>
    <w:rsid w:val="00AF5E56"/>
    <w:rsid w:val="00AF617D"/>
    <w:rsid w:val="00AF6A87"/>
    <w:rsid w:val="00AF6E4C"/>
    <w:rsid w:val="00AF6EA3"/>
    <w:rsid w:val="00AF6F39"/>
    <w:rsid w:val="00AF70A6"/>
    <w:rsid w:val="00AF7246"/>
    <w:rsid w:val="00AF78A7"/>
    <w:rsid w:val="00B00296"/>
    <w:rsid w:val="00B009A3"/>
    <w:rsid w:val="00B00C7E"/>
    <w:rsid w:val="00B010DD"/>
    <w:rsid w:val="00B0114E"/>
    <w:rsid w:val="00B018C1"/>
    <w:rsid w:val="00B01A8C"/>
    <w:rsid w:val="00B01EF3"/>
    <w:rsid w:val="00B02610"/>
    <w:rsid w:val="00B02D25"/>
    <w:rsid w:val="00B03728"/>
    <w:rsid w:val="00B03AF7"/>
    <w:rsid w:val="00B03B2E"/>
    <w:rsid w:val="00B049E6"/>
    <w:rsid w:val="00B0504E"/>
    <w:rsid w:val="00B056C2"/>
    <w:rsid w:val="00B05923"/>
    <w:rsid w:val="00B05C4D"/>
    <w:rsid w:val="00B0605D"/>
    <w:rsid w:val="00B062A7"/>
    <w:rsid w:val="00B062C4"/>
    <w:rsid w:val="00B06440"/>
    <w:rsid w:val="00B06572"/>
    <w:rsid w:val="00B06B10"/>
    <w:rsid w:val="00B072E4"/>
    <w:rsid w:val="00B07774"/>
    <w:rsid w:val="00B07EF3"/>
    <w:rsid w:val="00B10CD5"/>
    <w:rsid w:val="00B10EEB"/>
    <w:rsid w:val="00B113B7"/>
    <w:rsid w:val="00B11D60"/>
    <w:rsid w:val="00B14C69"/>
    <w:rsid w:val="00B16228"/>
    <w:rsid w:val="00B163D4"/>
    <w:rsid w:val="00B16973"/>
    <w:rsid w:val="00B17175"/>
    <w:rsid w:val="00B17B37"/>
    <w:rsid w:val="00B17EFE"/>
    <w:rsid w:val="00B2021F"/>
    <w:rsid w:val="00B20D9B"/>
    <w:rsid w:val="00B20E9E"/>
    <w:rsid w:val="00B218B3"/>
    <w:rsid w:val="00B22694"/>
    <w:rsid w:val="00B2298A"/>
    <w:rsid w:val="00B22DFA"/>
    <w:rsid w:val="00B22FE1"/>
    <w:rsid w:val="00B23336"/>
    <w:rsid w:val="00B2407E"/>
    <w:rsid w:val="00B248C2"/>
    <w:rsid w:val="00B250CE"/>
    <w:rsid w:val="00B2539A"/>
    <w:rsid w:val="00B2546F"/>
    <w:rsid w:val="00B26338"/>
    <w:rsid w:val="00B268AC"/>
    <w:rsid w:val="00B269D9"/>
    <w:rsid w:val="00B272DC"/>
    <w:rsid w:val="00B27598"/>
    <w:rsid w:val="00B276DF"/>
    <w:rsid w:val="00B2795B"/>
    <w:rsid w:val="00B300A8"/>
    <w:rsid w:val="00B322BF"/>
    <w:rsid w:val="00B32A1E"/>
    <w:rsid w:val="00B33651"/>
    <w:rsid w:val="00B35A7E"/>
    <w:rsid w:val="00B35C51"/>
    <w:rsid w:val="00B35FEE"/>
    <w:rsid w:val="00B3628B"/>
    <w:rsid w:val="00B364F4"/>
    <w:rsid w:val="00B366A6"/>
    <w:rsid w:val="00B37174"/>
    <w:rsid w:val="00B37690"/>
    <w:rsid w:val="00B4047F"/>
    <w:rsid w:val="00B405F2"/>
    <w:rsid w:val="00B406C0"/>
    <w:rsid w:val="00B408E5"/>
    <w:rsid w:val="00B40A8F"/>
    <w:rsid w:val="00B40E8B"/>
    <w:rsid w:val="00B4173B"/>
    <w:rsid w:val="00B42449"/>
    <w:rsid w:val="00B426A1"/>
    <w:rsid w:val="00B42839"/>
    <w:rsid w:val="00B42E42"/>
    <w:rsid w:val="00B43957"/>
    <w:rsid w:val="00B44110"/>
    <w:rsid w:val="00B44EC7"/>
    <w:rsid w:val="00B454E0"/>
    <w:rsid w:val="00B45AB3"/>
    <w:rsid w:val="00B45BC5"/>
    <w:rsid w:val="00B46770"/>
    <w:rsid w:val="00B46977"/>
    <w:rsid w:val="00B47905"/>
    <w:rsid w:val="00B47B01"/>
    <w:rsid w:val="00B505EB"/>
    <w:rsid w:val="00B50614"/>
    <w:rsid w:val="00B51FDF"/>
    <w:rsid w:val="00B52748"/>
    <w:rsid w:val="00B52F18"/>
    <w:rsid w:val="00B53BE0"/>
    <w:rsid w:val="00B53C4D"/>
    <w:rsid w:val="00B540F9"/>
    <w:rsid w:val="00B543A8"/>
    <w:rsid w:val="00B54526"/>
    <w:rsid w:val="00B54D4D"/>
    <w:rsid w:val="00B55122"/>
    <w:rsid w:val="00B5531F"/>
    <w:rsid w:val="00B55981"/>
    <w:rsid w:val="00B565BD"/>
    <w:rsid w:val="00B573E6"/>
    <w:rsid w:val="00B6121E"/>
    <w:rsid w:val="00B612A9"/>
    <w:rsid w:val="00B6135A"/>
    <w:rsid w:val="00B61B1C"/>
    <w:rsid w:val="00B61D67"/>
    <w:rsid w:val="00B628D8"/>
    <w:rsid w:val="00B64216"/>
    <w:rsid w:val="00B642AB"/>
    <w:rsid w:val="00B64454"/>
    <w:rsid w:val="00B65395"/>
    <w:rsid w:val="00B66C6C"/>
    <w:rsid w:val="00B670FA"/>
    <w:rsid w:val="00B67399"/>
    <w:rsid w:val="00B67F57"/>
    <w:rsid w:val="00B707BC"/>
    <w:rsid w:val="00B70F2C"/>
    <w:rsid w:val="00B71A56"/>
    <w:rsid w:val="00B71EF8"/>
    <w:rsid w:val="00B7283B"/>
    <w:rsid w:val="00B72A1F"/>
    <w:rsid w:val="00B72B9A"/>
    <w:rsid w:val="00B739E0"/>
    <w:rsid w:val="00B73BC3"/>
    <w:rsid w:val="00B73E4E"/>
    <w:rsid w:val="00B73F61"/>
    <w:rsid w:val="00B74E4C"/>
    <w:rsid w:val="00B75212"/>
    <w:rsid w:val="00B75264"/>
    <w:rsid w:val="00B75985"/>
    <w:rsid w:val="00B76056"/>
    <w:rsid w:val="00B7615A"/>
    <w:rsid w:val="00B7777F"/>
    <w:rsid w:val="00B7784A"/>
    <w:rsid w:val="00B803A1"/>
    <w:rsid w:val="00B8094C"/>
    <w:rsid w:val="00B8105C"/>
    <w:rsid w:val="00B810FF"/>
    <w:rsid w:val="00B813D6"/>
    <w:rsid w:val="00B814DE"/>
    <w:rsid w:val="00B81CC1"/>
    <w:rsid w:val="00B83061"/>
    <w:rsid w:val="00B83219"/>
    <w:rsid w:val="00B832AD"/>
    <w:rsid w:val="00B84547"/>
    <w:rsid w:val="00B84A38"/>
    <w:rsid w:val="00B84C0A"/>
    <w:rsid w:val="00B84E78"/>
    <w:rsid w:val="00B85AB6"/>
    <w:rsid w:val="00B86C03"/>
    <w:rsid w:val="00B86C59"/>
    <w:rsid w:val="00B87437"/>
    <w:rsid w:val="00B87ED0"/>
    <w:rsid w:val="00B9000E"/>
    <w:rsid w:val="00B9008A"/>
    <w:rsid w:val="00B90210"/>
    <w:rsid w:val="00B906A6"/>
    <w:rsid w:val="00B91494"/>
    <w:rsid w:val="00B920C5"/>
    <w:rsid w:val="00B9336A"/>
    <w:rsid w:val="00B93BE5"/>
    <w:rsid w:val="00B93E64"/>
    <w:rsid w:val="00B94984"/>
    <w:rsid w:val="00B95F7B"/>
    <w:rsid w:val="00B96517"/>
    <w:rsid w:val="00B96C1D"/>
    <w:rsid w:val="00B972BA"/>
    <w:rsid w:val="00B97577"/>
    <w:rsid w:val="00B97E4F"/>
    <w:rsid w:val="00BA0914"/>
    <w:rsid w:val="00BA1265"/>
    <w:rsid w:val="00BA13B3"/>
    <w:rsid w:val="00BA19D8"/>
    <w:rsid w:val="00BA1A8B"/>
    <w:rsid w:val="00BA1E4A"/>
    <w:rsid w:val="00BA22AD"/>
    <w:rsid w:val="00BA2A6A"/>
    <w:rsid w:val="00BA2F62"/>
    <w:rsid w:val="00BA2FC0"/>
    <w:rsid w:val="00BA317B"/>
    <w:rsid w:val="00BA31CA"/>
    <w:rsid w:val="00BA3289"/>
    <w:rsid w:val="00BA385C"/>
    <w:rsid w:val="00BA3866"/>
    <w:rsid w:val="00BA46F7"/>
    <w:rsid w:val="00BA4CC7"/>
    <w:rsid w:val="00BA5635"/>
    <w:rsid w:val="00BA5E67"/>
    <w:rsid w:val="00BA60CB"/>
    <w:rsid w:val="00BA6203"/>
    <w:rsid w:val="00BA6317"/>
    <w:rsid w:val="00BA6732"/>
    <w:rsid w:val="00BA7195"/>
    <w:rsid w:val="00BA76FA"/>
    <w:rsid w:val="00BA7BC8"/>
    <w:rsid w:val="00BA7CF0"/>
    <w:rsid w:val="00BB0EED"/>
    <w:rsid w:val="00BB11A4"/>
    <w:rsid w:val="00BB1217"/>
    <w:rsid w:val="00BB162D"/>
    <w:rsid w:val="00BB1A2B"/>
    <w:rsid w:val="00BB1B9C"/>
    <w:rsid w:val="00BB1DE2"/>
    <w:rsid w:val="00BB213C"/>
    <w:rsid w:val="00BB231A"/>
    <w:rsid w:val="00BB361A"/>
    <w:rsid w:val="00BB3C47"/>
    <w:rsid w:val="00BB4A86"/>
    <w:rsid w:val="00BB4BAD"/>
    <w:rsid w:val="00BB4C01"/>
    <w:rsid w:val="00BB57DA"/>
    <w:rsid w:val="00BB5852"/>
    <w:rsid w:val="00BB5A78"/>
    <w:rsid w:val="00BB6173"/>
    <w:rsid w:val="00BB649A"/>
    <w:rsid w:val="00BB6F98"/>
    <w:rsid w:val="00BC0F88"/>
    <w:rsid w:val="00BC143F"/>
    <w:rsid w:val="00BC1E31"/>
    <w:rsid w:val="00BC2582"/>
    <w:rsid w:val="00BC294C"/>
    <w:rsid w:val="00BC3D14"/>
    <w:rsid w:val="00BC4C5E"/>
    <w:rsid w:val="00BC4E31"/>
    <w:rsid w:val="00BC557E"/>
    <w:rsid w:val="00BC5814"/>
    <w:rsid w:val="00BC58F0"/>
    <w:rsid w:val="00BC5A6B"/>
    <w:rsid w:val="00BC60AA"/>
    <w:rsid w:val="00BC62EE"/>
    <w:rsid w:val="00BC63EC"/>
    <w:rsid w:val="00BC674F"/>
    <w:rsid w:val="00BC6DC1"/>
    <w:rsid w:val="00BC6FF0"/>
    <w:rsid w:val="00BC7144"/>
    <w:rsid w:val="00BC74C0"/>
    <w:rsid w:val="00BD0AD5"/>
    <w:rsid w:val="00BD0BC2"/>
    <w:rsid w:val="00BD16E9"/>
    <w:rsid w:val="00BD1DEF"/>
    <w:rsid w:val="00BD30B0"/>
    <w:rsid w:val="00BD3159"/>
    <w:rsid w:val="00BD3CFF"/>
    <w:rsid w:val="00BD498C"/>
    <w:rsid w:val="00BD64B5"/>
    <w:rsid w:val="00BD66FA"/>
    <w:rsid w:val="00BD7E24"/>
    <w:rsid w:val="00BD7EA7"/>
    <w:rsid w:val="00BD7EE6"/>
    <w:rsid w:val="00BE0B62"/>
    <w:rsid w:val="00BE27CF"/>
    <w:rsid w:val="00BE281F"/>
    <w:rsid w:val="00BE3515"/>
    <w:rsid w:val="00BE3A8F"/>
    <w:rsid w:val="00BE3D2F"/>
    <w:rsid w:val="00BE3D50"/>
    <w:rsid w:val="00BE4CE0"/>
    <w:rsid w:val="00BE4F2B"/>
    <w:rsid w:val="00BE5636"/>
    <w:rsid w:val="00BE5715"/>
    <w:rsid w:val="00BE5877"/>
    <w:rsid w:val="00BE60B3"/>
    <w:rsid w:val="00BE66BC"/>
    <w:rsid w:val="00BE68D3"/>
    <w:rsid w:val="00BE69D8"/>
    <w:rsid w:val="00BE73D7"/>
    <w:rsid w:val="00BE794E"/>
    <w:rsid w:val="00BF13FC"/>
    <w:rsid w:val="00BF17AB"/>
    <w:rsid w:val="00BF1C6D"/>
    <w:rsid w:val="00BF252B"/>
    <w:rsid w:val="00BF25FC"/>
    <w:rsid w:val="00BF31D1"/>
    <w:rsid w:val="00BF334E"/>
    <w:rsid w:val="00BF39F8"/>
    <w:rsid w:val="00BF522A"/>
    <w:rsid w:val="00BF5453"/>
    <w:rsid w:val="00BF5968"/>
    <w:rsid w:val="00BF5C14"/>
    <w:rsid w:val="00BF5C3B"/>
    <w:rsid w:val="00BF6015"/>
    <w:rsid w:val="00BF64CB"/>
    <w:rsid w:val="00BF651A"/>
    <w:rsid w:val="00BF6D7B"/>
    <w:rsid w:val="00C0030B"/>
    <w:rsid w:val="00C005BB"/>
    <w:rsid w:val="00C006F4"/>
    <w:rsid w:val="00C00C08"/>
    <w:rsid w:val="00C00C69"/>
    <w:rsid w:val="00C0113D"/>
    <w:rsid w:val="00C01350"/>
    <w:rsid w:val="00C015D5"/>
    <w:rsid w:val="00C017B0"/>
    <w:rsid w:val="00C01CBA"/>
    <w:rsid w:val="00C01D02"/>
    <w:rsid w:val="00C01D59"/>
    <w:rsid w:val="00C02D5A"/>
    <w:rsid w:val="00C032E0"/>
    <w:rsid w:val="00C03661"/>
    <w:rsid w:val="00C03E58"/>
    <w:rsid w:val="00C055B6"/>
    <w:rsid w:val="00C056A2"/>
    <w:rsid w:val="00C056C5"/>
    <w:rsid w:val="00C05C7B"/>
    <w:rsid w:val="00C05C95"/>
    <w:rsid w:val="00C06712"/>
    <w:rsid w:val="00C072AC"/>
    <w:rsid w:val="00C07308"/>
    <w:rsid w:val="00C07664"/>
    <w:rsid w:val="00C07DE1"/>
    <w:rsid w:val="00C1039D"/>
    <w:rsid w:val="00C1161A"/>
    <w:rsid w:val="00C1162D"/>
    <w:rsid w:val="00C11B0E"/>
    <w:rsid w:val="00C1255B"/>
    <w:rsid w:val="00C13E9C"/>
    <w:rsid w:val="00C13F70"/>
    <w:rsid w:val="00C1403B"/>
    <w:rsid w:val="00C14136"/>
    <w:rsid w:val="00C1469B"/>
    <w:rsid w:val="00C147E5"/>
    <w:rsid w:val="00C15057"/>
    <w:rsid w:val="00C15E89"/>
    <w:rsid w:val="00C16AA6"/>
    <w:rsid w:val="00C16E55"/>
    <w:rsid w:val="00C1722C"/>
    <w:rsid w:val="00C20EAE"/>
    <w:rsid w:val="00C2176B"/>
    <w:rsid w:val="00C21C1A"/>
    <w:rsid w:val="00C21D08"/>
    <w:rsid w:val="00C225CD"/>
    <w:rsid w:val="00C22AA3"/>
    <w:rsid w:val="00C239AB"/>
    <w:rsid w:val="00C247F0"/>
    <w:rsid w:val="00C249CA"/>
    <w:rsid w:val="00C252BA"/>
    <w:rsid w:val="00C2553D"/>
    <w:rsid w:val="00C2588F"/>
    <w:rsid w:val="00C25E87"/>
    <w:rsid w:val="00C265B4"/>
    <w:rsid w:val="00C26F0B"/>
    <w:rsid w:val="00C2774C"/>
    <w:rsid w:val="00C279D2"/>
    <w:rsid w:val="00C27ACD"/>
    <w:rsid w:val="00C27F74"/>
    <w:rsid w:val="00C3053C"/>
    <w:rsid w:val="00C306BD"/>
    <w:rsid w:val="00C308B4"/>
    <w:rsid w:val="00C315FF"/>
    <w:rsid w:val="00C32B09"/>
    <w:rsid w:val="00C33505"/>
    <w:rsid w:val="00C35585"/>
    <w:rsid w:val="00C40A0A"/>
    <w:rsid w:val="00C40BCD"/>
    <w:rsid w:val="00C40CB4"/>
    <w:rsid w:val="00C41185"/>
    <w:rsid w:val="00C4157E"/>
    <w:rsid w:val="00C41E56"/>
    <w:rsid w:val="00C427A5"/>
    <w:rsid w:val="00C42ACB"/>
    <w:rsid w:val="00C42DCD"/>
    <w:rsid w:val="00C4325D"/>
    <w:rsid w:val="00C4333E"/>
    <w:rsid w:val="00C450B6"/>
    <w:rsid w:val="00C45476"/>
    <w:rsid w:val="00C45FBD"/>
    <w:rsid w:val="00C466B7"/>
    <w:rsid w:val="00C46DEA"/>
    <w:rsid w:val="00C46E2C"/>
    <w:rsid w:val="00C4707B"/>
    <w:rsid w:val="00C476D0"/>
    <w:rsid w:val="00C47C22"/>
    <w:rsid w:val="00C5007B"/>
    <w:rsid w:val="00C50C1F"/>
    <w:rsid w:val="00C51630"/>
    <w:rsid w:val="00C51905"/>
    <w:rsid w:val="00C51E47"/>
    <w:rsid w:val="00C51E7F"/>
    <w:rsid w:val="00C53672"/>
    <w:rsid w:val="00C53AAB"/>
    <w:rsid w:val="00C5463D"/>
    <w:rsid w:val="00C55D98"/>
    <w:rsid w:val="00C56CB7"/>
    <w:rsid w:val="00C578DE"/>
    <w:rsid w:val="00C57C43"/>
    <w:rsid w:val="00C602DE"/>
    <w:rsid w:val="00C60A74"/>
    <w:rsid w:val="00C61032"/>
    <w:rsid w:val="00C61226"/>
    <w:rsid w:val="00C613DF"/>
    <w:rsid w:val="00C61DB5"/>
    <w:rsid w:val="00C62465"/>
    <w:rsid w:val="00C62FA0"/>
    <w:rsid w:val="00C63211"/>
    <w:rsid w:val="00C63D5D"/>
    <w:rsid w:val="00C63DB8"/>
    <w:rsid w:val="00C6450A"/>
    <w:rsid w:val="00C64721"/>
    <w:rsid w:val="00C64DB9"/>
    <w:rsid w:val="00C65304"/>
    <w:rsid w:val="00C66CA9"/>
    <w:rsid w:val="00C670B2"/>
    <w:rsid w:val="00C67163"/>
    <w:rsid w:val="00C67D46"/>
    <w:rsid w:val="00C700CD"/>
    <w:rsid w:val="00C703D6"/>
    <w:rsid w:val="00C70B65"/>
    <w:rsid w:val="00C71B94"/>
    <w:rsid w:val="00C71FDF"/>
    <w:rsid w:val="00C7275E"/>
    <w:rsid w:val="00C72EE3"/>
    <w:rsid w:val="00C74020"/>
    <w:rsid w:val="00C74776"/>
    <w:rsid w:val="00C747E5"/>
    <w:rsid w:val="00C74933"/>
    <w:rsid w:val="00C7558B"/>
    <w:rsid w:val="00C75A54"/>
    <w:rsid w:val="00C75C7F"/>
    <w:rsid w:val="00C76214"/>
    <w:rsid w:val="00C77E85"/>
    <w:rsid w:val="00C77EB6"/>
    <w:rsid w:val="00C80E9B"/>
    <w:rsid w:val="00C816B5"/>
    <w:rsid w:val="00C817BB"/>
    <w:rsid w:val="00C8254A"/>
    <w:rsid w:val="00C83CC6"/>
    <w:rsid w:val="00C84D8D"/>
    <w:rsid w:val="00C85127"/>
    <w:rsid w:val="00C85466"/>
    <w:rsid w:val="00C862A7"/>
    <w:rsid w:val="00C86AC6"/>
    <w:rsid w:val="00C86C4A"/>
    <w:rsid w:val="00C8721A"/>
    <w:rsid w:val="00C87574"/>
    <w:rsid w:val="00C90444"/>
    <w:rsid w:val="00C90E79"/>
    <w:rsid w:val="00C9157D"/>
    <w:rsid w:val="00C91C89"/>
    <w:rsid w:val="00C9238E"/>
    <w:rsid w:val="00C92396"/>
    <w:rsid w:val="00C9270F"/>
    <w:rsid w:val="00C927AE"/>
    <w:rsid w:val="00C9335B"/>
    <w:rsid w:val="00C94064"/>
    <w:rsid w:val="00C94128"/>
    <w:rsid w:val="00C9457E"/>
    <w:rsid w:val="00C94D96"/>
    <w:rsid w:val="00C94E23"/>
    <w:rsid w:val="00C9510F"/>
    <w:rsid w:val="00C95B85"/>
    <w:rsid w:val="00C964AD"/>
    <w:rsid w:val="00C966C8"/>
    <w:rsid w:val="00CA010D"/>
    <w:rsid w:val="00CA049F"/>
    <w:rsid w:val="00CA0719"/>
    <w:rsid w:val="00CA0752"/>
    <w:rsid w:val="00CA0FE1"/>
    <w:rsid w:val="00CA112C"/>
    <w:rsid w:val="00CA1150"/>
    <w:rsid w:val="00CA18AF"/>
    <w:rsid w:val="00CA1A0E"/>
    <w:rsid w:val="00CA2494"/>
    <w:rsid w:val="00CA2644"/>
    <w:rsid w:val="00CA27E2"/>
    <w:rsid w:val="00CA2958"/>
    <w:rsid w:val="00CA2ACB"/>
    <w:rsid w:val="00CA3782"/>
    <w:rsid w:val="00CA4202"/>
    <w:rsid w:val="00CA4374"/>
    <w:rsid w:val="00CA4C2F"/>
    <w:rsid w:val="00CA4EB1"/>
    <w:rsid w:val="00CA5ACB"/>
    <w:rsid w:val="00CA5FBE"/>
    <w:rsid w:val="00CA6E86"/>
    <w:rsid w:val="00CA7107"/>
    <w:rsid w:val="00CA7243"/>
    <w:rsid w:val="00CB00F8"/>
    <w:rsid w:val="00CB0C1C"/>
    <w:rsid w:val="00CB0E26"/>
    <w:rsid w:val="00CB1730"/>
    <w:rsid w:val="00CB18F0"/>
    <w:rsid w:val="00CB2279"/>
    <w:rsid w:val="00CB34E6"/>
    <w:rsid w:val="00CB3DE7"/>
    <w:rsid w:val="00CB3F1C"/>
    <w:rsid w:val="00CB3F58"/>
    <w:rsid w:val="00CB454A"/>
    <w:rsid w:val="00CB4EF7"/>
    <w:rsid w:val="00CB52DF"/>
    <w:rsid w:val="00CB605B"/>
    <w:rsid w:val="00CB7BE4"/>
    <w:rsid w:val="00CB7FAE"/>
    <w:rsid w:val="00CC1184"/>
    <w:rsid w:val="00CC11D1"/>
    <w:rsid w:val="00CC14BF"/>
    <w:rsid w:val="00CC1A49"/>
    <w:rsid w:val="00CC1BFF"/>
    <w:rsid w:val="00CC29FB"/>
    <w:rsid w:val="00CC2DBA"/>
    <w:rsid w:val="00CC2E5F"/>
    <w:rsid w:val="00CC2FA9"/>
    <w:rsid w:val="00CC3409"/>
    <w:rsid w:val="00CC3A92"/>
    <w:rsid w:val="00CC43C6"/>
    <w:rsid w:val="00CC4822"/>
    <w:rsid w:val="00CC4847"/>
    <w:rsid w:val="00CC4B11"/>
    <w:rsid w:val="00CC576A"/>
    <w:rsid w:val="00CC59D8"/>
    <w:rsid w:val="00CC6021"/>
    <w:rsid w:val="00CC6288"/>
    <w:rsid w:val="00CC6AE8"/>
    <w:rsid w:val="00CC7BE6"/>
    <w:rsid w:val="00CD0859"/>
    <w:rsid w:val="00CD09FE"/>
    <w:rsid w:val="00CD17D5"/>
    <w:rsid w:val="00CD1B0F"/>
    <w:rsid w:val="00CD2257"/>
    <w:rsid w:val="00CD25E1"/>
    <w:rsid w:val="00CD30EA"/>
    <w:rsid w:val="00CD317D"/>
    <w:rsid w:val="00CD35C3"/>
    <w:rsid w:val="00CD4006"/>
    <w:rsid w:val="00CD4198"/>
    <w:rsid w:val="00CD4C1A"/>
    <w:rsid w:val="00CD51A7"/>
    <w:rsid w:val="00CD5260"/>
    <w:rsid w:val="00CD5C84"/>
    <w:rsid w:val="00CD5F40"/>
    <w:rsid w:val="00CD6657"/>
    <w:rsid w:val="00CD69BC"/>
    <w:rsid w:val="00CD71E3"/>
    <w:rsid w:val="00CD7653"/>
    <w:rsid w:val="00CE0E1A"/>
    <w:rsid w:val="00CE0FF8"/>
    <w:rsid w:val="00CE1368"/>
    <w:rsid w:val="00CE1A59"/>
    <w:rsid w:val="00CE2FF9"/>
    <w:rsid w:val="00CE3886"/>
    <w:rsid w:val="00CE48BB"/>
    <w:rsid w:val="00CE61E2"/>
    <w:rsid w:val="00CE65E2"/>
    <w:rsid w:val="00CE6A94"/>
    <w:rsid w:val="00CE6B4A"/>
    <w:rsid w:val="00CE6D8F"/>
    <w:rsid w:val="00CE7810"/>
    <w:rsid w:val="00CE7BD6"/>
    <w:rsid w:val="00CF00C6"/>
    <w:rsid w:val="00CF0D1B"/>
    <w:rsid w:val="00CF1029"/>
    <w:rsid w:val="00CF16F2"/>
    <w:rsid w:val="00CF29F2"/>
    <w:rsid w:val="00CF30BA"/>
    <w:rsid w:val="00CF4316"/>
    <w:rsid w:val="00CF7A09"/>
    <w:rsid w:val="00CF7A69"/>
    <w:rsid w:val="00CF7F7D"/>
    <w:rsid w:val="00D00EC7"/>
    <w:rsid w:val="00D01D71"/>
    <w:rsid w:val="00D01F4B"/>
    <w:rsid w:val="00D033F9"/>
    <w:rsid w:val="00D0411E"/>
    <w:rsid w:val="00D04B57"/>
    <w:rsid w:val="00D05049"/>
    <w:rsid w:val="00D05367"/>
    <w:rsid w:val="00D05A07"/>
    <w:rsid w:val="00D05CB4"/>
    <w:rsid w:val="00D06770"/>
    <w:rsid w:val="00D06B73"/>
    <w:rsid w:val="00D06BA6"/>
    <w:rsid w:val="00D06E1D"/>
    <w:rsid w:val="00D10A08"/>
    <w:rsid w:val="00D10E7C"/>
    <w:rsid w:val="00D112BC"/>
    <w:rsid w:val="00D112CD"/>
    <w:rsid w:val="00D12197"/>
    <w:rsid w:val="00D13491"/>
    <w:rsid w:val="00D134FA"/>
    <w:rsid w:val="00D13E2E"/>
    <w:rsid w:val="00D14891"/>
    <w:rsid w:val="00D14BEB"/>
    <w:rsid w:val="00D15C3B"/>
    <w:rsid w:val="00D15F35"/>
    <w:rsid w:val="00D164B1"/>
    <w:rsid w:val="00D16CB1"/>
    <w:rsid w:val="00D17029"/>
    <w:rsid w:val="00D20087"/>
    <w:rsid w:val="00D227E8"/>
    <w:rsid w:val="00D2331B"/>
    <w:rsid w:val="00D23747"/>
    <w:rsid w:val="00D23C08"/>
    <w:rsid w:val="00D23DBC"/>
    <w:rsid w:val="00D24D77"/>
    <w:rsid w:val="00D25261"/>
    <w:rsid w:val="00D255DD"/>
    <w:rsid w:val="00D25621"/>
    <w:rsid w:val="00D25B7B"/>
    <w:rsid w:val="00D25BA7"/>
    <w:rsid w:val="00D25D40"/>
    <w:rsid w:val="00D25D98"/>
    <w:rsid w:val="00D260BE"/>
    <w:rsid w:val="00D2671E"/>
    <w:rsid w:val="00D26B00"/>
    <w:rsid w:val="00D271FC"/>
    <w:rsid w:val="00D30500"/>
    <w:rsid w:val="00D30978"/>
    <w:rsid w:val="00D309F9"/>
    <w:rsid w:val="00D30B56"/>
    <w:rsid w:val="00D30C87"/>
    <w:rsid w:val="00D317EA"/>
    <w:rsid w:val="00D31B4B"/>
    <w:rsid w:val="00D32607"/>
    <w:rsid w:val="00D32F9C"/>
    <w:rsid w:val="00D333C9"/>
    <w:rsid w:val="00D34E8E"/>
    <w:rsid w:val="00D3590B"/>
    <w:rsid w:val="00D365B8"/>
    <w:rsid w:val="00D3664B"/>
    <w:rsid w:val="00D36E3C"/>
    <w:rsid w:val="00D370E4"/>
    <w:rsid w:val="00D3769F"/>
    <w:rsid w:val="00D37814"/>
    <w:rsid w:val="00D37B52"/>
    <w:rsid w:val="00D37C7F"/>
    <w:rsid w:val="00D37E28"/>
    <w:rsid w:val="00D40C04"/>
    <w:rsid w:val="00D41361"/>
    <w:rsid w:val="00D4177A"/>
    <w:rsid w:val="00D41A21"/>
    <w:rsid w:val="00D41CA8"/>
    <w:rsid w:val="00D41F58"/>
    <w:rsid w:val="00D42188"/>
    <w:rsid w:val="00D423DA"/>
    <w:rsid w:val="00D4283B"/>
    <w:rsid w:val="00D428B7"/>
    <w:rsid w:val="00D446AB"/>
    <w:rsid w:val="00D44B69"/>
    <w:rsid w:val="00D451D5"/>
    <w:rsid w:val="00D4568B"/>
    <w:rsid w:val="00D45CFE"/>
    <w:rsid w:val="00D463B5"/>
    <w:rsid w:val="00D4648D"/>
    <w:rsid w:val="00D46808"/>
    <w:rsid w:val="00D46925"/>
    <w:rsid w:val="00D47598"/>
    <w:rsid w:val="00D4796E"/>
    <w:rsid w:val="00D47F45"/>
    <w:rsid w:val="00D5054C"/>
    <w:rsid w:val="00D5088E"/>
    <w:rsid w:val="00D50FBF"/>
    <w:rsid w:val="00D51032"/>
    <w:rsid w:val="00D51378"/>
    <w:rsid w:val="00D51EC5"/>
    <w:rsid w:val="00D5224F"/>
    <w:rsid w:val="00D52EFA"/>
    <w:rsid w:val="00D532AD"/>
    <w:rsid w:val="00D53903"/>
    <w:rsid w:val="00D53DE3"/>
    <w:rsid w:val="00D549A9"/>
    <w:rsid w:val="00D54C34"/>
    <w:rsid w:val="00D54F49"/>
    <w:rsid w:val="00D54F90"/>
    <w:rsid w:val="00D5512A"/>
    <w:rsid w:val="00D55375"/>
    <w:rsid w:val="00D55F68"/>
    <w:rsid w:val="00D564F4"/>
    <w:rsid w:val="00D603D0"/>
    <w:rsid w:val="00D6098C"/>
    <w:rsid w:val="00D60E2A"/>
    <w:rsid w:val="00D6194C"/>
    <w:rsid w:val="00D632E2"/>
    <w:rsid w:val="00D63D75"/>
    <w:rsid w:val="00D65183"/>
    <w:rsid w:val="00D66096"/>
    <w:rsid w:val="00D6669A"/>
    <w:rsid w:val="00D667B9"/>
    <w:rsid w:val="00D67189"/>
    <w:rsid w:val="00D67353"/>
    <w:rsid w:val="00D6770F"/>
    <w:rsid w:val="00D67EEC"/>
    <w:rsid w:val="00D70307"/>
    <w:rsid w:val="00D70594"/>
    <w:rsid w:val="00D7105A"/>
    <w:rsid w:val="00D71177"/>
    <w:rsid w:val="00D715F4"/>
    <w:rsid w:val="00D71C60"/>
    <w:rsid w:val="00D72290"/>
    <w:rsid w:val="00D72B76"/>
    <w:rsid w:val="00D72C0D"/>
    <w:rsid w:val="00D73873"/>
    <w:rsid w:val="00D7391C"/>
    <w:rsid w:val="00D74823"/>
    <w:rsid w:val="00D74B9A"/>
    <w:rsid w:val="00D74C99"/>
    <w:rsid w:val="00D74E39"/>
    <w:rsid w:val="00D75260"/>
    <w:rsid w:val="00D759A2"/>
    <w:rsid w:val="00D75E22"/>
    <w:rsid w:val="00D761AA"/>
    <w:rsid w:val="00D76319"/>
    <w:rsid w:val="00D76957"/>
    <w:rsid w:val="00D77220"/>
    <w:rsid w:val="00D77CB2"/>
    <w:rsid w:val="00D8129F"/>
    <w:rsid w:val="00D81C27"/>
    <w:rsid w:val="00D81CD9"/>
    <w:rsid w:val="00D81E21"/>
    <w:rsid w:val="00D82402"/>
    <w:rsid w:val="00D825D4"/>
    <w:rsid w:val="00D828C9"/>
    <w:rsid w:val="00D83072"/>
    <w:rsid w:val="00D830FD"/>
    <w:rsid w:val="00D832AC"/>
    <w:rsid w:val="00D8381D"/>
    <w:rsid w:val="00D8388A"/>
    <w:rsid w:val="00D83BA9"/>
    <w:rsid w:val="00D845FE"/>
    <w:rsid w:val="00D8483B"/>
    <w:rsid w:val="00D86851"/>
    <w:rsid w:val="00D86A20"/>
    <w:rsid w:val="00D86AEE"/>
    <w:rsid w:val="00D86C14"/>
    <w:rsid w:val="00D86DCE"/>
    <w:rsid w:val="00D870AB"/>
    <w:rsid w:val="00D90CEC"/>
    <w:rsid w:val="00D90E0F"/>
    <w:rsid w:val="00D92D00"/>
    <w:rsid w:val="00D92E6B"/>
    <w:rsid w:val="00D9417B"/>
    <w:rsid w:val="00D9445E"/>
    <w:rsid w:val="00D944F5"/>
    <w:rsid w:val="00D948B7"/>
    <w:rsid w:val="00D94AE8"/>
    <w:rsid w:val="00D95382"/>
    <w:rsid w:val="00D9545B"/>
    <w:rsid w:val="00D9549E"/>
    <w:rsid w:val="00D95705"/>
    <w:rsid w:val="00D95F7E"/>
    <w:rsid w:val="00D96001"/>
    <w:rsid w:val="00D962BD"/>
    <w:rsid w:val="00D96E9C"/>
    <w:rsid w:val="00D97A75"/>
    <w:rsid w:val="00DA028F"/>
    <w:rsid w:val="00DA04A8"/>
    <w:rsid w:val="00DA1553"/>
    <w:rsid w:val="00DA19FB"/>
    <w:rsid w:val="00DA1A5B"/>
    <w:rsid w:val="00DA271F"/>
    <w:rsid w:val="00DA2961"/>
    <w:rsid w:val="00DA3425"/>
    <w:rsid w:val="00DA3CCF"/>
    <w:rsid w:val="00DA406F"/>
    <w:rsid w:val="00DA426F"/>
    <w:rsid w:val="00DA4670"/>
    <w:rsid w:val="00DA54E8"/>
    <w:rsid w:val="00DA5585"/>
    <w:rsid w:val="00DA5D1B"/>
    <w:rsid w:val="00DA6119"/>
    <w:rsid w:val="00DA649E"/>
    <w:rsid w:val="00DA655C"/>
    <w:rsid w:val="00DA6648"/>
    <w:rsid w:val="00DA6D9C"/>
    <w:rsid w:val="00DA7031"/>
    <w:rsid w:val="00DB0AC5"/>
    <w:rsid w:val="00DB0D39"/>
    <w:rsid w:val="00DB1231"/>
    <w:rsid w:val="00DB1332"/>
    <w:rsid w:val="00DB144E"/>
    <w:rsid w:val="00DB1CB7"/>
    <w:rsid w:val="00DB251D"/>
    <w:rsid w:val="00DB3838"/>
    <w:rsid w:val="00DB3CBD"/>
    <w:rsid w:val="00DB4AEF"/>
    <w:rsid w:val="00DB5481"/>
    <w:rsid w:val="00DB5A4E"/>
    <w:rsid w:val="00DB5D6E"/>
    <w:rsid w:val="00DB668A"/>
    <w:rsid w:val="00DB735A"/>
    <w:rsid w:val="00DB785B"/>
    <w:rsid w:val="00DC0BFE"/>
    <w:rsid w:val="00DC0E33"/>
    <w:rsid w:val="00DC2338"/>
    <w:rsid w:val="00DC3458"/>
    <w:rsid w:val="00DC39B6"/>
    <w:rsid w:val="00DC3D10"/>
    <w:rsid w:val="00DC4180"/>
    <w:rsid w:val="00DC432B"/>
    <w:rsid w:val="00DC43AF"/>
    <w:rsid w:val="00DC452F"/>
    <w:rsid w:val="00DC4A0A"/>
    <w:rsid w:val="00DC5A0C"/>
    <w:rsid w:val="00DC5CE7"/>
    <w:rsid w:val="00DC630D"/>
    <w:rsid w:val="00DC7673"/>
    <w:rsid w:val="00DD0359"/>
    <w:rsid w:val="00DD0FA4"/>
    <w:rsid w:val="00DD1A20"/>
    <w:rsid w:val="00DD1A6F"/>
    <w:rsid w:val="00DD3971"/>
    <w:rsid w:val="00DD3E8B"/>
    <w:rsid w:val="00DD3EC2"/>
    <w:rsid w:val="00DD4DFD"/>
    <w:rsid w:val="00DD5169"/>
    <w:rsid w:val="00DD54AC"/>
    <w:rsid w:val="00DD57CA"/>
    <w:rsid w:val="00DD631D"/>
    <w:rsid w:val="00DD6788"/>
    <w:rsid w:val="00DD6934"/>
    <w:rsid w:val="00DD70B7"/>
    <w:rsid w:val="00DD7B32"/>
    <w:rsid w:val="00DD7FC8"/>
    <w:rsid w:val="00DE017D"/>
    <w:rsid w:val="00DE0D2F"/>
    <w:rsid w:val="00DE1236"/>
    <w:rsid w:val="00DE139F"/>
    <w:rsid w:val="00DE13EF"/>
    <w:rsid w:val="00DE1F99"/>
    <w:rsid w:val="00DE25CE"/>
    <w:rsid w:val="00DE2B3C"/>
    <w:rsid w:val="00DE35BA"/>
    <w:rsid w:val="00DE364E"/>
    <w:rsid w:val="00DE3E7F"/>
    <w:rsid w:val="00DE4466"/>
    <w:rsid w:val="00DE4653"/>
    <w:rsid w:val="00DE5989"/>
    <w:rsid w:val="00DE5B13"/>
    <w:rsid w:val="00DE5C50"/>
    <w:rsid w:val="00DE6029"/>
    <w:rsid w:val="00DE6835"/>
    <w:rsid w:val="00DE6F16"/>
    <w:rsid w:val="00DE719B"/>
    <w:rsid w:val="00DE734D"/>
    <w:rsid w:val="00DE77E2"/>
    <w:rsid w:val="00DE7897"/>
    <w:rsid w:val="00DE7A0C"/>
    <w:rsid w:val="00DE7AD5"/>
    <w:rsid w:val="00DE7AE5"/>
    <w:rsid w:val="00DE7DA6"/>
    <w:rsid w:val="00DF022A"/>
    <w:rsid w:val="00DF0475"/>
    <w:rsid w:val="00DF06AC"/>
    <w:rsid w:val="00DF1964"/>
    <w:rsid w:val="00DF1D9E"/>
    <w:rsid w:val="00DF2222"/>
    <w:rsid w:val="00DF3334"/>
    <w:rsid w:val="00DF4544"/>
    <w:rsid w:val="00DF522C"/>
    <w:rsid w:val="00DF66F0"/>
    <w:rsid w:val="00DF708B"/>
    <w:rsid w:val="00DF7173"/>
    <w:rsid w:val="00E00068"/>
    <w:rsid w:val="00E00293"/>
    <w:rsid w:val="00E007F6"/>
    <w:rsid w:val="00E00EA2"/>
    <w:rsid w:val="00E00FB4"/>
    <w:rsid w:val="00E01703"/>
    <w:rsid w:val="00E01D8F"/>
    <w:rsid w:val="00E024F0"/>
    <w:rsid w:val="00E036CA"/>
    <w:rsid w:val="00E03D71"/>
    <w:rsid w:val="00E03FD7"/>
    <w:rsid w:val="00E04650"/>
    <w:rsid w:val="00E0570B"/>
    <w:rsid w:val="00E05784"/>
    <w:rsid w:val="00E05FB5"/>
    <w:rsid w:val="00E062FE"/>
    <w:rsid w:val="00E06989"/>
    <w:rsid w:val="00E07780"/>
    <w:rsid w:val="00E102C5"/>
    <w:rsid w:val="00E103B3"/>
    <w:rsid w:val="00E1092A"/>
    <w:rsid w:val="00E109F5"/>
    <w:rsid w:val="00E11BB5"/>
    <w:rsid w:val="00E11BD5"/>
    <w:rsid w:val="00E11E6E"/>
    <w:rsid w:val="00E1207A"/>
    <w:rsid w:val="00E131A9"/>
    <w:rsid w:val="00E13843"/>
    <w:rsid w:val="00E14047"/>
    <w:rsid w:val="00E140D8"/>
    <w:rsid w:val="00E14263"/>
    <w:rsid w:val="00E14282"/>
    <w:rsid w:val="00E14382"/>
    <w:rsid w:val="00E14937"/>
    <w:rsid w:val="00E149C8"/>
    <w:rsid w:val="00E149FF"/>
    <w:rsid w:val="00E15A93"/>
    <w:rsid w:val="00E15B22"/>
    <w:rsid w:val="00E15EB2"/>
    <w:rsid w:val="00E16130"/>
    <w:rsid w:val="00E1637F"/>
    <w:rsid w:val="00E166D8"/>
    <w:rsid w:val="00E167D3"/>
    <w:rsid w:val="00E16CB9"/>
    <w:rsid w:val="00E16E8A"/>
    <w:rsid w:val="00E17386"/>
    <w:rsid w:val="00E174BD"/>
    <w:rsid w:val="00E174DA"/>
    <w:rsid w:val="00E17C9B"/>
    <w:rsid w:val="00E200B4"/>
    <w:rsid w:val="00E20D42"/>
    <w:rsid w:val="00E2101B"/>
    <w:rsid w:val="00E212CC"/>
    <w:rsid w:val="00E217C1"/>
    <w:rsid w:val="00E21B30"/>
    <w:rsid w:val="00E2207F"/>
    <w:rsid w:val="00E2237E"/>
    <w:rsid w:val="00E24239"/>
    <w:rsid w:val="00E249AD"/>
    <w:rsid w:val="00E24AA3"/>
    <w:rsid w:val="00E24FFC"/>
    <w:rsid w:val="00E2579F"/>
    <w:rsid w:val="00E25A5E"/>
    <w:rsid w:val="00E25B3B"/>
    <w:rsid w:val="00E279DC"/>
    <w:rsid w:val="00E27E07"/>
    <w:rsid w:val="00E30742"/>
    <w:rsid w:val="00E31161"/>
    <w:rsid w:val="00E314EE"/>
    <w:rsid w:val="00E31880"/>
    <w:rsid w:val="00E3244C"/>
    <w:rsid w:val="00E32EC5"/>
    <w:rsid w:val="00E3344D"/>
    <w:rsid w:val="00E3455C"/>
    <w:rsid w:val="00E35FA6"/>
    <w:rsid w:val="00E37821"/>
    <w:rsid w:val="00E37EE1"/>
    <w:rsid w:val="00E40797"/>
    <w:rsid w:val="00E40C4E"/>
    <w:rsid w:val="00E41E78"/>
    <w:rsid w:val="00E41E94"/>
    <w:rsid w:val="00E42108"/>
    <w:rsid w:val="00E4255A"/>
    <w:rsid w:val="00E42940"/>
    <w:rsid w:val="00E43797"/>
    <w:rsid w:val="00E43B18"/>
    <w:rsid w:val="00E43C5E"/>
    <w:rsid w:val="00E4406C"/>
    <w:rsid w:val="00E44F0A"/>
    <w:rsid w:val="00E452FE"/>
    <w:rsid w:val="00E459D0"/>
    <w:rsid w:val="00E468FE"/>
    <w:rsid w:val="00E47942"/>
    <w:rsid w:val="00E4799F"/>
    <w:rsid w:val="00E47B9A"/>
    <w:rsid w:val="00E51363"/>
    <w:rsid w:val="00E51928"/>
    <w:rsid w:val="00E51BEC"/>
    <w:rsid w:val="00E5223B"/>
    <w:rsid w:val="00E528E9"/>
    <w:rsid w:val="00E52F37"/>
    <w:rsid w:val="00E5354D"/>
    <w:rsid w:val="00E535AC"/>
    <w:rsid w:val="00E53C3B"/>
    <w:rsid w:val="00E54FCC"/>
    <w:rsid w:val="00E55297"/>
    <w:rsid w:val="00E5581B"/>
    <w:rsid w:val="00E55C47"/>
    <w:rsid w:val="00E565FA"/>
    <w:rsid w:val="00E567FD"/>
    <w:rsid w:val="00E56862"/>
    <w:rsid w:val="00E56865"/>
    <w:rsid w:val="00E56EC0"/>
    <w:rsid w:val="00E5782C"/>
    <w:rsid w:val="00E57AAC"/>
    <w:rsid w:val="00E57DE8"/>
    <w:rsid w:val="00E57F45"/>
    <w:rsid w:val="00E600CD"/>
    <w:rsid w:val="00E602B6"/>
    <w:rsid w:val="00E6090B"/>
    <w:rsid w:val="00E60CC9"/>
    <w:rsid w:val="00E60CFD"/>
    <w:rsid w:val="00E61330"/>
    <w:rsid w:val="00E61F57"/>
    <w:rsid w:val="00E621CC"/>
    <w:rsid w:val="00E628A7"/>
    <w:rsid w:val="00E62DFE"/>
    <w:rsid w:val="00E63BA9"/>
    <w:rsid w:val="00E63F39"/>
    <w:rsid w:val="00E645DC"/>
    <w:rsid w:val="00E64632"/>
    <w:rsid w:val="00E646E7"/>
    <w:rsid w:val="00E64A75"/>
    <w:rsid w:val="00E652E4"/>
    <w:rsid w:val="00E658B0"/>
    <w:rsid w:val="00E658B6"/>
    <w:rsid w:val="00E65C61"/>
    <w:rsid w:val="00E65D21"/>
    <w:rsid w:val="00E65DB1"/>
    <w:rsid w:val="00E6622A"/>
    <w:rsid w:val="00E662D6"/>
    <w:rsid w:val="00E666F4"/>
    <w:rsid w:val="00E66AC9"/>
    <w:rsid w:val="00E67AF7"/>
    <w:rsid w:val="00E67F11"/>
    <w:rsid w:val="00E70375"/>
    <w:rsid w:val="00E7072D"/>
    <w:rsid w:val="00E709BE"/>
    <w:rsid w:val="00E709EA"/>
    <w:rsid w:val="00E70D27"/>
    <w:rsid w:val="00E70FE7"/>
    <w:rsid w:val="00E71439"/>
    <w:rsid w:val="00E71BDE"/>
    <w:rsid w:val="00E71F66"/>
    <w:rsid w:val="00E71F8A"/>
    <w:rsid w:val="00E72363"/>
    <w:rsid w:val="00E72FD5"/>
    <w:rsid w:val="00E73470"/>
    <w:rsid w:val="00E73EFB"/>
    <w:rsid w:val="00E74E1E"/>
    <w:rsid w:val="00E756D6"/>
    <w:rsid w:val="00E75C34"/>
    <w:rsid w:val="00E76A5C"/>
    <w:rsid w:val="00E7736D"/>
    <w:rsid w:val="00E77F82"/>
    <w:rsid w:val="00E80134"/>
    <w:rsid w:val="00E80840"/>
    <w:rsid w:val="00E80DAB"/>
    <w:rsid w:val="00E810EC"/>
    <w:rsid w:val="00E811F8"/>
    <w:rsid w:val="00E81817"/>
    <w:rsid w:val="00E8204F"/>
    <w:rsid w:val="00E8253B"/>
    <w:rsid w:val="00E82741"/>
    <w:rsid w:val="00E835ED"/>
    <w:rsid w:val="00E842D9"/>
    <w:rsid w:val="00E8501C"/>
    <w:rsid w:val="00E859E6"/>
    <w:rsid w:val="00E859F7"/>
    <w:rsid w:val="00E85AB5"/>
    <w:rsid w:val="00E86363"/>
    <w:rsid w:val="00E864BE"/>
    <w:rsid w:val="00E86FA8"/>
    <w:rsid w:val="00E8749B"/>
    <w:rsid w:val="00E87BE3"/>
    <w:rsid w:val="00E87FAD"/>
    <w:rsid w:val="00E91372"/>
    <w:rsid w:val="00E9195A"/>
    <w:rsid w:val="00E91AC5"/>
    <w:rsid w:val="00E922FD"/>
    <w:rsid w:val="00E92CE2"/>
    <w:rsid w:val="00E93645"/>
    <w:rsid w:val="00E9401B"/>
    <w:rsid w:val="00E948F2"/>
    <w:rsid w:val="00E94EA7"/>
    <w:rsid w:val="00E952D8"/>
    <w:rsid w:val="00E957EB"/>
    <w:rsid w:val="00E95A1F"/>
    <w:rsid w:val="00E95FE2"/>
    <w:rsid w:val="00E961CF"/>
    <w:rsid w:val="00E96612"/>
    <w:rsid w:val="00E967FD"/>
    <w:rsid w:val="00E970E8"/>
    <w:rsid w:val="00E972C8"/>
    <w:rsid w:val="00E9749C"/>
    <w:rsid w:val="00E978D3"/>
    <w:rsid w:val="00E97AF1"/>
    <w:rsid w:val="00EA00DF"/>
    <w:rsid w:val="00EA048C"/>
    <w:rsid w:val="00EA04C7"/>
    <w:rsid w:val="00EA0694"/>
    <w:rsid w:val="00EA0718"/>
    <w:rsid w:val="00EA0723"/>
    <w:rsid w:val="00EA0C84"/>
    <w:rsid w:val="00EA0ED9"/>
    <w:rsid w:val="00EA1098"/>
    <w:rsid w:val="00EA1677"/>
    <w:rsid w:val="00EA1DBB"/>
    <w:rsid w:val="00EA2481"/>
    <w:rsid w:val="00EA486C"/>
    <w:rsid w:val="00EA4ADF"/>
    <w:rsid w:val="00EA4D94"/>
    <w:rsid w:val="00EA4FBC"/>
    <w:rsid w:val="00EA4FCF"/>
    <w:rsid w:val="00EB05AF"/>
    <w:rsid w:val="00EB05DC"/>
    <w:rsid w:val="00EB181F"/>
    <w:rsid w:val="00EB1F2F"/>
    <w:rsid w:val="00EB25F7"/>
    <w:rsid w:val="00EB2DCA"/>
    <w:rsid w:val="00EB30A7"/>
    <w:rsid w:val="00EB32E9"/>
    <w:rsid w:val="00EB52B8"/>
    <w:rsid w:val="00EB5742"/>
    <w:rsid w:val="00EB5858"/>
    <w:rsid w:val="00EB59DC"/>
    <w:rsid w:val="00EB5AC7"/>
    <w:rsid w:val="00EB5B9A"/>
    <w:rsid w:val="00EB5E89"/>
    <w:rsid w:val="00EB629E"/>
    <w:rsid w:val="00EB6F0F"/>
    <w:rsid w:val="00EB739F"/>
    <w:rsid w:val="00EB7724"/>
    <w:rsid w:val="00EC1FBB"/>
    <w:rsid w:val="00EC20A6"/>
    <w:rsid w:val="00EC21C0"/>
    <w:rsid w:val="00EC299C"/>
    <w:rsid w:val="00EC309B"/>
    <w:rsid w:val="00EC34CD"/>
    <w:rsid w:val="00EC36B6"/>
    <w:rsid w:val="00EC3F3C"/>
    <w:rsid w:val="00EC40F4"/>
    <w:rsid w:val="00EC43D7"/>
    <w:rsid w:val="00EC498E"/>
    <w:rsid w:val="00EC4993"/>
    <w:rsid w:val="00EC499C"/>
    <w:rsid w:val="00EC4AA3"/>
    <w:rsid w:val="00EC4AA6"/>
    <w:rsid w:val="00EC4CEC"/>
    <w:rsid w:val="00EC5C4E"/>
    <w:rsid w:val="00EC6E8F"/>
    <w:rsid w:val="00EC7A2C"/>
    <w:rsid w:val="00EC7B94"/>
    <w:rsid w:val="00ED0A4B"/>
    <w:rsid w:val="00ED0D67"/>
    <w:rsid w:val="00ED168D"/>
    <w:rsid w:val="00ED2B66"/>
    <w:rsid w:val="00ED2E5D"/>
    <w:rsid w:val="00ED2F49"/>
    <w:rsid w:val="00ED3C5F"/>
    <w:rsid w:val="00ED3E90"/>
    <w:rsid w:val="00ED3F62"/>
    <w:rsid w:val="00ED3F97"/>
    <w:rsid w:val="00ED532C"/>
    <w:rsid w:val="00ED5BDF"/>
    <w:rsid w:val="00ED5CF1"/>
    <w:rsid w:val="00ED5FB5"/>
    <w:rsid w:val="00ED6B04"/>
    <w:rsid w:val="00ED6D6E"/>
    <w:rsid w:val="00ED7517"/>
    <w:rsid w:val="00ED7D45"/>
    <w:rsid w:val="00ED7EE3"/>
    <w:rsid w:val="00EE057E"/>
    <w:rsid w:val="00EE0BAF"/>
    <w:rsid w:val="00EE10BE"/>
    <w:rsid w:val="00EE1EB7"/>
    <w:rsid w:val="00EE2B46"/>
    <w:rsid w:val="00EE31D7"/>
    <w:rsid w:val="00EE3749"/>
    <w:rsid w:val="00EE37E8"/>
    <w:rsid w:val="00EE40EA"/>
    <w:rsid w:val="00EE4A62"/>
    <w:rsid w:val="00EE577D"/>
    <w:rsid w:val="00EE59CC"/>
    <w:rsid w:val="00EE5C09"/>
    <w:rsid w:val="00EE5CFB"/>
    <w:rsid w:val="00EE5D42"/>
    <w:rsid w:val="00EE6AB6"/>
    <w:rsid w:val="00EE6E31"/>
    <w:rsid w:val="00EE6F31"/>
    <w:rsid w:val="00EE7196"/>
    <w:rsid w:val="00EE7323"/>
    <w:rsid w:val="00EE7C20"/>
    <w:rsid w:val="00EF00B0"/>
    <w:rsid w:val="00EF00BC"/>
    <w:rsid w:val="00EF0357"/>
    <w:rsid w:val="00EF06D5"/>
    <w:rsid w:val="00EF2191"/>
    <w:rsid w:val="00EF263E"/>
    <w:rsid w:val="00EF2E70"/>
    <w:rsid w:val="00EF373F"/>
    <w:rsid w:val="00EF3CB1"/>
    <w:rsid w:val="00EF3CDA"/>
    <w:rsid w:val="00EF3F44"/>
    <w:rsid w:val="00EF493D"/>
    <w:rsid w:val="00EF5413"/>
    <w:rsid w:val="00EF5D2E"/>
    <w:rsid w:val="00EF6180"/>
    <w:rsid w:val="00EF769C"/>
    <w:rsid w:val="00F001C0"/>
    <w:rsid w:val="00F00A6E"/>
    <w:rsid w:val="00F00E99"/>
    <w:rsid w:val="00F00EC4"/>
    <w:rsid w:val="00F01905"/>
    <w:rsid w:val="00F02621"/>
    <w:rsid w:val="00F04170"/>
    <w:rsid w:val="00F042AA"/>
    <w:rsid w:val="00F04F3F"/>
    <w:rsid w:val="00F05388"/>
    <w:rsid w:val="00F0552F"/>
    <w:rsid w:val="00F055E8"/>
    <w:rsid w:val="00F056B4"/>
    <w:rsid w:val="00F05E49"/>
    <w:rsid w:val="00F102EF"/>
    <w:rsid w:val="00F1057C"/>
    <w:rsid w:val="00F10C8D"/>
    <w:rsid w:val="00F12405"/>
    <w:rsid w:val="00F12AD5"/>
    <w:rsid w:val="00F133D4"/>
    <w:rsid w:val="00F13588"/>
    <w:rsid w:val="00F1371F"/>
    <w:rsid w:val="00F1399F"/>
    <w:rsid w:val="00F13F14"/>
    <w:rsid w:val="00F13F28"/>
    <w:rsid w:val="00F14874"/>
    <w:rsid w:val="00F14941"/>
    <w:rsid w:val="00F14FEB"/>
    <w:rsid w:val="00F155B3"/>
    <w:rsid w:val="00F156E1"/>
    <w:rsid w:val="00F156EF"/>
    <w:rsid w:val="00F161C5"/>
    <w:rsid w:val="00F1652F"/>
    <w:rsid w:val="00F169D7"/>
    <w:rsid w:val="00F172C1"/>
    <w:rsid w:val="00F177D3"/>
    <w:rsid w:val="00F2004D"/>
    <w:rsid w:val="00F20630"/>
    <w:rsid w:val="00F206C2"/>
    <w:rsid w:val="00F20C1A"/>
    <w:rsid w:val="00F22A83"/>
    <w:rsid w:val="00F22B7A"/>
    <w:rsid w:val="00F22E33"/>
    <w:rsid w:val="00F231B4"/>
    <w:rsid w:val="00F242FF"/>
    <w:rsid w:val="00F24CF1"/>
    <w:rsid w:val="00F2503C"/>
    <w:rsid w:val="00F25553"/>
    <w:rsid w:val="00F2628D"/>
    <w:rsid w:val="00F26309"/>
    <w:rsid w:val="00F26BCA"/>
    <w:rsid w:val="00F271A2"/>
    <w:rsid w:val="00F27860"/>
    <w:rsid w:val="00F27AC8"/>
    <w:rsid w:val="00F30F49"/>
    <w:rsid w:val="00F31292"/>
    <w:rsid w:val="00F3130D"/>
    <w:rsid w:val="00F313A3"/>
    <w:rsid w:val="00F314F3"/>
    <w:rsid w:val="00F330EB"/>
    <w:rsid w:val="00F3388F"/>
    <w:rsid w:val="00F33AA0"/>
    <w:rsid w:val="00F33B6E"/>
    <w:rsid w:val="00F35B79"/>
    <w:rsid w:val="00F35FC3"/>
    <w:rsid w:val="00F36253"/>
    <w:rsid w:val="00F366A7"/>
    <w:rsid w:val="00F36F9F"/>
    <w:rsid w:val="00F371B0"/>
    <w:rsid w:val="00F37A19"/>
    <w:rsid w:val="00F402D3"/>
    <w:rsid w:val="00F405ED"/>
    <w:rsid w:val="00F40870"/>
    <w:rsid w:val="00F41355"/>
    <w:rsid w:val="00F420FE"/>
    <w:rsid w:val="00F4285C"/>
    <w:rsid w:val="00F4298A"/>
    <w:rsid w:val="00F43032"/>
    <w:rsid w:val="00F43C77"/>
    <w:rsid w:val="00F44CFA"/>
    <w:rsid w:val="00F452EF"/>
    <w:rsid w:val="00F4575C"/>
    <w:rsid w:val="00F457AA"/>
    <w:rsid w:val="00F45C3D"/>
    <w:rsid w:val="00F4630B"/>
    <w:rsid w:val="00F47329"/>
    <w:rsid w:val="00F47E51"/>
    <w:rsid w:val="00F506E0"/>
    <w:rsid w:val="00F50745"/>
    <w:rsid w:val="00F5269A"/>
    <w:rsid w:val="00F5296C"/>
    <w:rsid w:val="00F5378A"/>
    <w:rsid w:val="00F53E69"/>
    <w:rsid w:val="00F53FC1"/>
    <w:rsid w:val="00F550C9"/>
    <w:rsid w:val="00F56845"/>
    <w:rsid w:val="00F57890"/>
    <w:rsid w:val="00F60825"/>
    <w:rsid w:val="00F62977"/>
    <w:rsid w:val="00F631EB"/>
    <w:rsid w:val="00F633E9"/>
    <w:rsid w:val="00F63B8D"/>
    <w:rsid w:val="00F64165"/>
    <w:rsid w:val="00F6454C"/>
    <w:rsid w:val="00F64D30"/>
    <w:rsid w:val="00F66799"/>
    <w:rsid w:val="00F679CA"/>
    <w:rsid w:val="00F7043E"/>
    <w:rsid w:val="00F719EA"/>
    <w:rsid w:val="00F71B70"/>
    <w:rsid w:val="00F72514"/>
    <w:rsid w:val="00F72662"/>
    <w:rsid w:val="00F72946"/>
    <w:rsid w:val="00F73317"/>
    <w:rsid w:val="00F747F4"/>
    <w:rsid w:val="00F75A05"/>
    <w:rsid w:val="00F75A64"/>
    <w:rsid w:val="00F773F0"/>
    <w:rsid w:val="00F77628"/>
    <w:rsid w:val="00F77A7A"/>
    <w:rsid w:val="00F80CFD"/>
    <w:rsid w:val="00F81159"/>
    <w:rsid w:val="00F819D3"/>
    <w:rsid w:val="00F834F2"/>
    <w:rsid w:val="00F83A8A"/>
    <w:rsid w:val="00F84A9D"/>
    <w:rsid w:val="00F8517A"/>
    <w:rsid w:val="00F8547D"/>
    <w:rsid w:val="00F85896"/>
    <w:rsid w:val="00F86149"/>
    <w:rsid w:val="00F867A4"/>
    <w:rsid w:val="00F872F3"/>
    <w:rsid w:val="00F90283"/>
    <w:rsid w:val="00F902C7"/>
    <w:rsid w:val="00F9032B"/>
    <w:rsid w:val="00F90F5C"/>
    <w:rsid w:val="00F9136B"/>
    <w:rsid w:val="00F91800"/>
    <w:rsid w:val="00F9191D"/>
    <w:rsid w:val="00F92192"/>
    <w:rsid w:val="00F921C8"/>
    <w:rsid w:val="00F922CF"/>
    <w:rsid w:val="00F93269"/>
    <w:rsid w:val="00F93747"/>
    <w:rsid w:val="00F9518B"/>
    <w:rsid w:val="00F953FD"/>
    <w:rsid w:val="00F959FE"/>
    <w:rsid w:val="00F960DB"/>
    <w:rsid w:val="00F96545"/>
    <w:rsid w:val="00F9716F"/>
    <w:rsid w:val="00F97BDC"/>
    <w:rsid w:val="00FA0455"/>
    <w:rsid w:val="00FA0AA5"/>
    <w:rsid w:val="00FA0B59"/>
    <w:rsid w:val="00FA0FF6"/>
    <w:rsid w:val="00FA15C2"/>
    <w:rsid w:val="00FA1B51"/>
    <w:rsid w:val="00FA2B89"/>
    <w:rsid w:val="00FA338A"/>
    <w:rsid w:val="00FA3506"/>
    <w:rsid w:val="00FA4237"/>
    <w:rsid w:val="00FA4365"/>
    <w:rsid w:val="00FA4DFA"/>
    <w:rsid w:val="00FA512C"/>
    <w:rsid w:val="00FA5F29"/>
    <w:rsid w:val="00FA6615"/>
    <w:rsid w:val="00FA6B3E"/>
    <w:rsid w:val="00FA6C43"/>
    <w:rsid w:val="00FA74FB"/>
    <w:rsid w:val="00FA77A2"/>
    <w:rsid w:val="00FA793B"/>
    <w:rsid w:val="00FA7EBD"/>
    <w:rsid w:val="00FB0CA6"/>
    <w:rsid w:val="00FB11B5"/>
    <w:rsid w:val="00FB14B3"/>
    <w:rsid w:val="00FB182B"/>
    <w:rsid w:val="00FB1904"/>
    <w:rsid w:val="00FB25BA"/>
    <w:rsid w:val="00FB25E9"/>
    <w:rsid w:val="00FB3D20"/>
    <w:rsid w:val="00FB43D5"/>
    <w:rsid w:val="00FB4586"/>
    <w:rsid w:val="00FB4E88"/>
    <w:rsid w:val="00FB54B6"/>
    <w:rsid w:val="00FB5606"/>
    <w:rsid w:val="00FB571E"/>
    <w:rsid w:val="00FB5CCC"/>
    <w:rsid w:val="00FB64DC"/>
    <w:rsid w:val="00FB6683"/>
    <w:rsid w:val="00FB7E69"/>
    <w:rsid w:val="00FC0BC4"/>
    <w:rsid w:val="00FC14BD"/>
    <w:rsid w:val="00FC1936"/>
    <w:rsid w:val="00FC3371"/>
    <w:rsid w:val="00FC3542"/>
    <w:rsid w:val="00FC3BAE"/>
    <w:rsid w:val="00FC46E4"/>
    <w:rsid w:val="00FC497F"/>
    <w:rsid w:val="00FC66BA"/>
    <w:rsid w:val="00FC72EF"/>
    <w:rsid w:val="00FC7780"/>
    <w:rsid w:val="00FC787D"/>
    <w:rsid w:val="00FD08B5"/>
    <w:rsid w:val="00FD0ACB"/>
    <w:rsid w:val="00FD1077"/>
    <w:rsid w:val="00FD10AA"/>
    <w:rsid w:val="00FD11BD"/>
    <w:rsid w:val="00FD247E"/>
    <w:rsid w:val="00FD2801"/>
    <w:rsid w:val="00FD297C"/>
    <w:rsid w:val="00FD3018"/>
    <w:rsid w:val="00FD345E"/>
    <w:rsid w:val="00FD380E"/>
    <w:rsid w:val="00FD39D4"/>
    <w:rsid w:val="00FD3B0C"/>
    <w:rsid w:val="00FD43D2"/>
    <w:rsid w:val="00FD4B6F"/>
    <w:rsid w:val="00FD4B89"/>
    <w:rsid w:val="00FD4D69"/>
    <w:rsid w:val="00FD5268"/>
    <w:rsid w:val="00FD5390"/>
    <w:rsid w:val="00FD592F"/>
    <w:rsid w:val="00FD665B"/>
    <w:rsid w:val="00FD6E36"/>
    <w:rsid w:val="00FD7B9E"/>
    <w:rsid w:val="00FE0087"/>
    <w:rsid w:val="00FE026A"/>
    <w:rsid w:val="00FE046E"/>
    <w:rsid w:val="00FE063E"/>
    <w:rsid w:val="00FE0F4A"/>
    <w:rsid w:val="00FE1728"/>
    <w:rsid w:val="00FE2517"/>
    <w:rsid w:val="00FE2D2A"/>
    <w:rsid w:val="00FE2F6C"/>
    <w:rsid w:val="00FE38B4"/>
    <w:rsid w:val="00FE38C7"/>
    <w:rsid w:val="00FE3B12"/>
    <w:rsid w:val="00FE46F6"/>
    <w:rsid w:val="00FE4A44"/>
    <w:rsid w:val="00FE569D"/>
    <w:rsid w:val="00FE5BD3"/>
    <w:rsid w:val="00FE5CF8"/>
    <w:rsid w:val="00FE6830"/>
    <w:rsid w:val="00FE6DBA"/>
    <w:rsid w:val="00FE7832"/>
    <w:rsid w:val="00FE7B65"/>
    <w:rsid w:val="00FE7BA1"/>
    <w:rsid w:val="00FF20A8"/>
    <w:rsid w:val="00FF24A0"/>
    <w:rsid w:val="00FF261D"/>
    <w:rsid w:val="00FF2663"/>
    <w:rsid w:val="00FF2C33"/>
    <w:rsid w:val="00FF3B1D"/>
    <w:rsid w:val="00FF4621"/>
    <w:rsid w:val="00FF5195"/>
    <w:rsid w:val="00FF578E"/>
    <w:rsid w:val="00FF613D"/>
    <w:rsid w:val="00FF76B2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FE336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9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7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39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39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87FA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7FAD"/>
  </w:style>
  <w:style w:type="character" w:styleId="PageNumber">
    <w:name w:val="page number"/>
    <w:basedOn w:val="DefaultParagraphFont"/>
    <w:uiPriority w:val="99"/>
    <w:semiHidden/>
    <w:unhideWhenUsed/>
    <w:rsid w:val="00E87FAD"/>
  </w:style>
  <w:style w:type="table" w:styleId="LightShading-Accent1">
    <w:name w:val="Light Shading Accent 1"/>
    <w:basedOn w:val="TableNormal"/>
    <w:uiPriority w:val="60"/>
    <w:rsid w:val="00A15A1E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rsid w:val="00F1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33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33D4"/>
  </w:style>
  <w:style w:type="character" w:styleId="CommentReference">
    <w:name w:val="annotation reference"/>
    <w:basedOn w:val="DefaultParagraphFont"/>
    <w:uiPriority w:val="99"/>
    <w:semiHidden/>
    <w:unhideWhenUsed/>
    <w:rsid w:val="00D463B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463B5"/>
  </w:style>
  <w:style w:type="character" w:customStyle="1" w:styleId="CommentTextChar">
    <w:name w:val="Comment Text Char"/>
    <w:basedOn w:val="DefaultParagraphFont"/>
    <w:link w:val="CommentText"/>
    <w:uiPriority w:val="99"/>
    <w:rsid w:val="00D463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3B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3B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B55EF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rsid w:val="0085728F"/>
    <w:pPr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rsid w:val="0085728F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F9326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03420"/>
  </w:style>
  <w:style w:type="paragraph" w:customStyle="1" w:styleId="EndNoteCategoryHeading">
    <w:name w:val="EndNote Category Heading"/>
    <w:basedOn w:val="Normal"/>
    <w:rsid w:val="00E62DFE"/>
    <w:pPr>
      <w:spacing w:before="120" w:after="120"/>
    </w:pPr>
  </w:style>
  <w:style w:type="paragraph" w:customStyle="1" w:styleId="EndNoteCategoryTitle">
    <w:name w:val="EndNote Category Title"/>
    <w:basedOn w:val="Normal"/>
    <w:rsid w:val="00E62DFE"/>
    <w:pPr>
      <w:spacing w:before="120" w:after="120"/>
      <w:jc w:val="center"/>
    </w:pPr>
  </w:style>
  <w:style w:type="table" w:styleId="LightShading">
    <w:name w:val="Light Shading"/>
    <w:basedOn w:val="TableNormal"/>
    <w:uiPriority w:val="60"/>
    <w:rsid w:val="005722E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0D3E2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5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5EE6"/>
    <w:rPr>
      <w:rFonts w:ascii="Courier New" w:hAnsi="Courier New" w:cs="Courier New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D4A"/>
    <w:rPr>
      <w:rFonts w:ascii="Times New Roman" w:hAnsi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B7D4A"/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5D9A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C816B5"/>
    <w:rPr>
      <w:rFonts w:ascii="Times New Roman" w:eastAsiaTheme="minorHAnsi" w:hAnsi="Times New Roman" w:cs="Times New Roman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F7E23"/>
    <w:rPr>
      <w:rFonts w:ascii="Times New Roman" w:hAnsi="Times New Roman" w:cs="Times New Roman"/>
    </w:rPr>
  </w:style>
  <w:style w:type="paragraph" w:customStyle="1" w:styleId="Default">
    <w:name w:val="Default"/>
    <w:rsid w:val="0041313B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Emphasis">
    <w:name w:val="Emphasis"/>
    <w:basedOn w:val="DefaultParagraphFont"/>
    <w:uiPriority w:val="20"/>
    <w:qFormat/>
    <w:rsid w:val="00036B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6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93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07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2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7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1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7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0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7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31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1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0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4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9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8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1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0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99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1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68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5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5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44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0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44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6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3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8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2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2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6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2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67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87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0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4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8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4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10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8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3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4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55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4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9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16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46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385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78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1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42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10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66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54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54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58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73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83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95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0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00F5DC5-5A31-424B-853B-ED8C965C5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a May</dc:creator>
  <cp:keywords/>
  <dc:description/>
  <cp:lastModifiedBy>Almario, Christopher V, M.D.</cp:lastModifiedBy>
  <cp:revision>125</cp:revision>
  <cp:lastPrinted>2021-03-22T20:13:00Z</cp:lastPrinted>
  <dcterms:created xsi:type="dcterms:W3CDTF">2021-08-06T20:44:00Z</dcterms:created>
  <dcterms:modified xsi:type="dcterms:W3CDTF">2021-09-07T15:40:00Z</dcterms:modified>
</cp:coreProperties>
</file>